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888FAC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МІНІСТЕРСТВО ОСВІТИ І НАУКИ УКРАЇНИ</w:t>
      </w:r>
    </w:p>
    <w:p w14:paraId="1DFCBD36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Львівський національний університет імені Івана Франка</w:t>
      </w:r>
    </w:p>
    <w:p w14:paraId="03F380AF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Факультет міжнародних відносин</w:t>
      </w:r>
    </w:p>
    <w:p w14:paraId="2F9C78AA" w14:textId="77777777" w:rsidR="0050282E" w:rsidRDefault="0050282E" w:rsidP="006D0DA4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Кафедра міжнародних економічних відносин</w:t>
      </w:r>
    </w:p>
    <w:p w14:paraId="20CDE95A" w14:textId="77777777" w:rsidR="0050282E" w:rsidRDefault="006D0DA4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 xml:space="preserve">     </w:t>
      </w:r>
    </w:p>
    <w:p w14:paraId="167DE223" w14:textId="77777777" w:rsidR="0050282E" w:rsidRPr="003A5DE5" w:rsidRDefault="0050282E" w:rsidP="0050282E">
      <w:pPr>
        <w:spacing w:after="0"/>
        <w:ind w:left="5245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</w:t>
      </w:r>
      <w:r w:rsidR="006D0DA4">
        <w:rPr>
          <w:rFonts w:ascii="Times New Roman" w:hAnsi="Times New Roman"/>
          <w:b/>
          <w:sz w:val="24"/>
          <w:szCs w:val="24"/>
        </w:rPr>
        <w:t xml:space="preserve">           </w:t>
      </w: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CE03B1">
        <w:rPr>
          <w:rFonts w:ascii="Times New Roman" w:hAnsi="Times New Roman"/>
          <w:b/>
          <w:sz w:val="24"/>
          <w:szCs w:val="24"/>
        </w:rPr>
        <w:t>Затверджено</w:t>
      </w:r>
    </w:p>
    <w:p w14:paraId="76591448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На засіданні кафедри міжнародних економічних відносин</w:t>
      </w:r>
    </w:p>
    <w:p w14:paraId="526BF781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факультету міжнародних відносин</w:t>
      </w:r>
    </w:p>
    <w:p w14:paraId="1302F8B1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Львівського національного університету імені Івана Франка</w:t>
      </w:r>
    </w:p>
    <w:p w14:paraId="740B5632" w14:textId="49B0D954" w:rsidR="0050282E" w:rsidRDefault="004F6E3F" w:rsidP="006D0DA4">
      <w:pPr>
        <w:spacing w:after="0"/>
        <w:ind w:left="864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протокол № </w:t>
      </w:r>
      <w:r w:rsidR="006E2642">
        <w:rPr>
          <w:rFonts w:ascii="Times New Roman" w:hAnsi="Times New Roman"/>
          <w:sz w:val="24"/>
          <w:szCs w:val="24"/>
        </w:rPr>
        <w:t>1</w:t>
      </w:r>
      <w:r w:rsidR="001A0773">
        <w:rPr>
          <w:rFonts w:ascii="Times New Roman" w:hAnsi="Times New Roman"/>
          <w:sz w:val="24"/>
          <w:szCs w:val="24"/>
        </w:rPr>
        <w:t>2</w:t>
      </w:r>
      <w:r w:rsidR="0050282E" w:rsidRPr="00CE03B1">
        <w:rPr>
          <w:rFonts w:ascii="Times New Roman" w:hAnsi="Times New Roman"/>
          <w:sz w:val="24"/>
          <w:szCs w:val="24"/>
        </w:rPr>
        <w:t xml:space="preserve"> від </w:t>
      </w:r>
      <w:r w:rsidR="001A0773">
        <w:rPr>
          <w:rFonts w:ascii="Times New Roman" w:hAnsi="Times New Roman"/>
          <w:sz w:val="24"/>
          <w:szCs w:val="24"/>
        </w:rPr>
        <w:t>12</w:t>
      </w:r>
      <w:r w:rsidR="006D0DA4">
        <w:rPr>
          <w:rFonts w:ascii="Times New Roman" w:hAnsi="Times New Roman"/>
          <w:sz w:val="24"/>
          <w:szCs w:val="24"/>
        </w:rPr>
        <w:t>.</w:t>
      </w:r>
      <w:r w:rsidR="006E2642">
        <w:rPr>
          <w:rFonts w:ascii="Times New Roman" w:hAnsi="Times New Roman"/>
          <w:sz w:val="24"/>
          <w:szCs w:val="24"/>
        </w:rPr>
        <w:t>0</w:t>
      </w:r>
      <w:r w:rsidR="00BD403C">
        <w:rPr>
          <w:rFonts w:ascii="Times New Roman" w:hAnsi="Times New Roman"/>
          <w:sz w:val="24"/>
          <w:szCs w:val="24"/>
        </w:rPr>
        <w:t>6</w:t>
      </w:r>
      <w:r w:rsidR="006D0DA4">
        <w:rPr>
          <w:rFonts w:ascii="Times New Roman" w:hAnsi="Times New Roman"/>
          <w:sz w:val="24"/>
          <w:szCs w:val="24"/>
        </w:rPr>
        <w:t>.</w:t>
      </w:r>
      <w:r w:rsidR="0050282E" w:rsidRPr="00CE03B1">
        <w:rPr>
          <w:rFonts w:ascii="Times New Roman" w:hAnsi="Times New Roman"/>
          <w:sz w:val="24"/>
          <w:szCs w:val="24"/>
        </w:rPr>
        <w:t xml:space="preserve"> 20</w:t>
      </w:r>
      <w:r w:rsidR="006E2642">
        <w:rPr>
          <w:rFonts w:ascii="Times New Roman" w:hAnsi="Times New Roman"/>
          <w:sz w:val="24"/>
          <w:szCs w:val="24"/>
        </w:rPr>
        <w:t>2</w:t>
      </w:r>
      <w:r w:rsidR="001A0773">
        <w:rPr>
          <w:rFonts w:ascii="Times New Roman" w:hAnsi="Times New Roman"/>
          <w:sz w:val="24"/>
          <w:szCs w:val="24"/>
        </w:rPr>
        <w:t>3</w:t>
      </w:r>
      <w:r w:rsidR="0050282E" w:rsidRPr="00CE03B1">
        <w:rPr>
          <w:rFonts w:ascii="Times New Roman" w:hAnsi="Times New Roman"/>
          <w:sz w:val="24"/>
          <w:szCs w:val="24"/>
        </w:rPr>
        <w:t xml:space="preserve"> р.)</w:t>
      </w:r>
    </w:p>
    <w:p w14:paraId="71F6A955" w14:textId="7CF359D2" w:rsidR="0050282E" w:rsidRDefault="00C4452D" w:rsidP="0050282E">
      <w:pPr>
        <w:spacing w:after="0"/>
        <w:ind w:left="864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ru-RU" w:eastAsia="ru-RU"/>
        </w:rPr>
        <w:drawing>
          <wp:anchor distT="0" distB="0" distL="114300" distR="114300" simplePos="0" relativeHeight="251658240" behindDoc="1" locked="0" layoutInCell="1" allowOverlap="1" wp14:anchorId="73BD4FBE" wp14:editId="1EC9C63A">
            <wp:simplePos x="0" y="0"/>
            <wp:positionH relativeFrom="column">
              <wp:posOffset>6737985</wp:posOffset>
            </wp:positionH>
            <wp:positionV relativeFrom="paragraph">
              <wp:posOffset>245110</wp:posOffset>
            </wp:positionV>
            <wp:extent cx="1310640" cy="407670"/>
            <wp:effectExtent l="0" t="0" r="3810" b="0"/>
            <wp:wrapTight wrapText="bothSides">
              <wp:wrapPolygon edited="0">
                <wp:start x="0" y="0"/>
                <wp:lineTo x="0" y="20187"/>
                <wp:lineTo x="21349" y="20187"/>
                <wp:lineTo x="21349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ідпис.b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40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282E">
        <w:rPr>
          <w:rFonts w:ascii="Times New Roman" w:hAnsi="Times New Roman"/>
          <w:sz w:val="24"/>
          <w:szCs w:val="24"/>
        </w:rPr>
        <w:t xml:space="preserve">Завідувач кафедри </w:t>
      </w:r>
      <w:r w:rsidR="006D0DA4" w:rsidRPr="006D0DA4">
        <w:rPr>
          <w:rFonts w:ascii="Times New Roman" w:hAnsi="Times New Roman"/>
          <w:sz w:val="24"/>
          <w:szCs w:val="24"/>
          <w:u w:val="single"/>
        </w:rPr>
        <w:t xml:space="preserve">проф. </w:t>
      </w:r>
      <w:proofErr w:type="spellStart"/>
      <w:r w:rsidR="006D0DA4" w:rsidRPr="006D0DA4">
        <w:rPr>
          <w:rFonts w:ascii="Times New Roman" w:hAnsi="Times New Roman"/>
          <w:sz w:val="24"/>
          <w:szCs w:val="24"/>
          <w:u w:val="single"/>
        </w:rPr>
        <w:t>Грабинський</w:t>
      </w:r>
      <w:proofErr w:type="spellEnd"/>
      <w:r w:rsidR="006D0DA4" w:rsidRPr="006D0DA4">
        <w:rPr>
          <w:rFonts w:ascii="Times New Roman" w:hAnsi="Times New Roman"/>
          <w:sz w:val="24"/>
          <w:szCs w:val="24"/>
          <w:u w:val="single"/>
        </w:rPr>
        <w:t xml:space="preserve"> І. М.</w:t>
      </w:r>
      <w:r w:rsidR="0050282E" w:rsidRPr="00CE03B1">
        <w:rPr>
          <w:rFonts w:ascii="Times New Roman" w:hAnsi="Times New Roman"/>
          <w:sz w:val="24"/>
          <w:szCs w:val="24"/>
        </w:rPr>
        <w:t xml:space="preserve"> </w:t>
      </w:r>
    </w:p>
    <w:p w14:paraId="1ECB14BF" w14:textId="77777777" w:rsidR="0050282E" w:rsidRDefault="0050282E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6FE7A865" w14:textId="77777777" w:rsidR="0050282E" w:rsidRDefault="0050282E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25340FB2" w14:textId="3DC658FE" w:rsidR="006D0DA4" w:rsidRDefault="00C4452D" w:rsidP="0050282E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                                         </w:t>
      </w:r>
      <w:bookmarkStart w:id="0" w:name="_GoBack"/>
      <w:bookmarkEnd w:id="0"/>
      <w:proofErr w:type="spellStart"/>
      <w:r w:rsidR="0050282E"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Силабус</w:t>
      </w:r>
      <w:proofErr w:type="spellEnd"/>
      <w:r w:rsidR="006D0DA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з навчальної дисципліни </w:t>
      </w:r>
    </w:p>
    <w:p w14:paraId="594AF3CF" w14:textId="58367A7C" w:rsidR="0050282E" w:rsidRPr="00B75914" w:rsidRDefault="006D0DA4" w:rsidP="0050282E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>«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Міжнародний менеджмент інновацій</w:t>
      </w:r>
      <w:r w:rsidR="0050282E"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»,</w:t>
      </w:r>
    </w:p>
    <w:p w14:paraId="2CA4EA33" w14:textId="7441D2CD" w:rsidR="00D66C26" w:rsidRPr="00D66C26" w:rsidRDefault="0050282E" w:rsidP="00D66C26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що викладається 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в межах О</w:t>
      </w:r>
      <w:r w:rsidR="00D66C26"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П «Міжнародн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ий менеджмент</w:t>
      </w:r>
      <w:r w:rsidR="00D66C26"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»</w:t>
      </w:r>
    </w:p>
    <w:p w14:paraId="4DB975F3" w14:textId="77777777" w:rsidR="00D66C26" w:rsidRPr="00D66C26" w:rsidRDefault="00D66C26" w:rsidP="00D66C26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другого (</w:t>
      </w:r>
      <w:proofErr w:type="spellStart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освітньо-наукового</w:t>
      </w:r>
      <w:proofErr w:type="spellEnd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) рівня вищої освіти для здобувачів з спеціальності</w:t>
      </w:r>
    </w:p>
    <w:p w14:paraId="41CCF7F9" w14:textId="5EEED9CC" w:rsidR="0050282E" w:rsidRDefault="00D66C26" w:rsidP="00D66C26">
      <w:pPr>
        <w:spacing w:after="0" w:line="36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292 Міжнародні економічні відносини</w:t>
      </w:r>
    </w:p>
    <w:p w14:paraId="6F51D08A" w14:textId="77777777" w:rsidR="0050282E" w:rsidRDefault="0050282E" w:rsidP="0050282E">
      <w:pPr>
        <w:spacing w:after="0" w:line="240" w:lineRule="auto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7BC024FB" w14:textId="245DFAE9" w:rsidR="00FB59B4" w:rsidRDefault="00FB59B4" w:rsidP="0050282E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62174AD6" w14:textId="77777777" w:rsidR="00FB59B4" w:rsidRDefault="00FB59B4" w:rsidP="0050282E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70EE1DE7" w14:textId="77777777" w:rsidR="0050282E" w:rsidRDefault="0050282E" w:rsidP="0050282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79FE2DC9" w14:textId="102981A7" w:rsidR="0050282E" w:rsidRPr="0050282E" w:rsidRDefault="006D0DA4" w:rsidP="0050282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Львів 20</w:t>
      </w:r>
      <w:r w:rsidR="00D40993">
        <w:rPr>
          <w:rFonts w:ascii="Times New Roman" w:eastAsia="Times New Roman" w:hAnsi="Times New Roman"/>
          <w:b/>
          <w:sz w:val="24"/>
          <w:szCs w:val="24"/>
        </w:rPr>
        <w:t>2</w:t>
      </w:r>
      <w:r w:rsidR="001A0773">
        <w:rPr>
          <w:rFonts w:ascii="Times New Roman" w:eastAsia="Times New Roman" w:hAnsi="Times New Roman"/>
          <w:b/>
          <w:sz w:val="24"/>
          <w:szCs w:val="24"/>
        </w:rPr>
        <w:t>3</w:t>
      </w:r>
      <w:r w:rsidR="0050282E">
        <w:rPr>
          <w:rFonts w:ascii="Times New Roman" w:eastAsia="Times New Roman" w:hAnsi="Times New Roman"/>
          <w:b/>
          <w:sz w:val="24"/>
          <w:szCs w:val="24"/>
        </w:rPr>
        <w:t>р.</w:t>
      </w:r>
    </w:p>
    <w:p w14:paraId="272F766D" w14:textId="77777777" w:rsidR="003D4FDA" w:rsidRPr="00B90FF8" w:rsidRDefault="0020340A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90FF8">
        <w:rPr>
          <w:rFonts w:ascii="Times New Roman" w:hAnsi="Times New Roman" w:cs="Times New Roman"/>
          <w:b/>
          <w:sz w:val="28"/>
          <w:szCs w:val="28"/>
        </w:rPr>
        <w:lastRenderedPageBreak/>
        <w:t>Силабус</w:t>
      </w:r>
      <w:proofErr w:type="spellEnd"/>
      <w:r w:rsidRPr="00B90FF8">
        <w:rPr>
          <w:rFonts w:ascii="Times New Roman" w:hAnsi="Times New Roman" w:cs="Times New Roman"/>
          <w:b/>
          <w:sz w:val="28"/>
          <w:szCs w:val="28"/>
        </w:rPr>
        <w:t xml:space="preserve"> курсу</w:t>
      </w:r>
    </w:p>
    <w:p w14:paraId="26095654" w14:textId="06E1E646" w:rsidR="00D66C26" w:rsidRDefault="00D66C26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>МІЖНАРОДНИЙ МЕНЕДЖМЕНТ ІННОВАЦІЙ</w:t>
      </w:r>
      <w:r w:rsidRPr="00B90FF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ECBF920" w14:textId="4F41A955" w:rsidR="0020340A" w:rsidRPr="00B90FF8" w:rsidRDefault="0020340A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90FF8">
        <w:rPr>
          <w:rFonts w:ascii="Times New Roman" w:hAnsi="Times New Roman" w:cs="Times New Roman"/>
          <w:b/>
          <w:sz w:val="28"/>
          <w:szCs w:val="28"/>
        </w:rPr>
        <w:t>20</w:t>
      </w:r>
      <w:r w:rsidR="00D40993">
        <w:rPr>
          <w:rFonts w:ascii="Times New Roman" w:hAnsi="Times New Roman" w:cs="Times New Roman"/>
          <w:b/>
          <w:sz w:val="28"/>
          <w:szCs w:val="28"/>
        </w:rPr>
        <w:t>2</w:t>
      </w:r>
      <w:r w:rsidR="001A0773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Pr="00B90FF8">
        <w:rPr>
          <w:rFonts w:ascii="Times New Roman" w:hAnsi="Times New Roman" w:cs="Times New Roman"/>
          <w:b/>
          <w:sz w:val="28"/>
          <w:szCs w:val="28"/>
        </w:rPr>
        <w:t>-202</w:t>
      </w:r>
      <w:r w:rsidR="001A0773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Pr="00B90FF8">
        <w:rPr>
          <w:rFonts w:ascii="Times New Roman" w:hAnsi="Times New Roman" w:cs="Times New Roman"/>
          <w:b/>
          <w:sz w:val="28"/>
          <w:szCs w:val="28"/>
        </w:rPr>
        <w:t xml:space="preserve"> навчальний рік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4"/>
        <w:gridCol w:w="9822"/>
      </w:tblGrid>
      <w:tr w:rsidR="0020340A" w14:paraId="6D60AF63" w14:textId="77777777" w:rsidTr="00FB59B4">
        <w:tc>
          <w:tcPr>
            <w:tcW w:w="4454" w:type="dxa"/>
          </w:tcPr>
          <w:p w14:paraId="122101BE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Назва курсу</w:t>
            </w:r>
          </w:p>
        </w:tc>
        <w:tc>
          <w:tcPr>
            <w:tcW w:w="9822" w:type="dxa"/>
          </w:tcPr>
          <w:p w14:paraId="174C8395" w14:textId="53F5AEA3" w:rsidR="009B47B7" w:rsidRDefault="009B47B7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іжнародний менеджмент інновацій</w:t>
            </w:r>
          </w:p>
        </w:tc>
      </w:tr>
      <w:tr w:rsidR="0020340A" w14:paraId="558659CA" w14:textId="77777777" w:rsidTr="00FB59B4">
        <w:tc>
          <w:tcPr>
            <w:tcW w:w="4454" w:type="dxa"/>
          </w:tcPr>
          <w:p w14:paraId="31355503" w14:textId="41D2EDB2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Адреса викладання курсу</w:t>
            </w:r>
          </w:p>
        </w:tc>
        <w:tc>
          <w:tcPr>
            <w:tcW w:w="9822" w:type="dxa"/>
          </w:tcPr>
          <w:p w14:paraId="660B2B3B" w14:textId="77A2280E" w:rsidR="0020340A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. Львів, вул. Січових Стрільців, 19, кафедра міжнародних економічних відносин</w:t>
            </w:r>
            <w:r w:rsidR="00FB59B4">
              <w:rPr>
                <w:rFonts w:ascii="Times New Roman" w:hAnsi="Times New Roman" w:cs="Times New Roman"/>
                <w:sz w:val="28"/>
                <w:szCs w:val="28"/>
              </w:rPr>
              <w:t>, кім. 305</w:t>
            </w:r>
          </w:p>
        </w:tc>
      </w:tr>
      <w:tr w:rsidR="0020340A" w14:paraId="051146B9" w14:textId="77777777" w:rsidTr="00FB59B4">
        <w:tc>
          <w:tcPr>
            <w:tcW w:w="4454" w:type="dxa"/>
          </w:tcPr>
          <w:p w14:paraId="1E2F6EAE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Факультет та кафедра, за якою закріплена дисципліна</w:t>
            </w:r>
          </w:p>
        </w:tc>
        <w:tc>
          <w:tcPr>
            <w:tcW w:w="9822" w:type="dxa"/>
          </w:tcPr>
          <w:p w14:paraId="1CB5C9F4" w14:textId="77777777" w:rsidR="0020340A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акультет міжнародних відносин, кафедра міжнародних економічних відносин</w:t>
            </w:r>
          </w:p>
        </w:tc>
      </w:tr>
      <w:tr w:rsidR="0020340A" w14:paraId="32D312B3" w14:textId="77777777" w:rsidTr="00FB59B4">
        <w:tc>
          <w:tcPr>
            <w:tcW w:w="4454" w:type="dxa"/>
          </w:tcPr>
          <w:p w14:paraId="02D2D9B6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Галузь знань, шифр та назва спеціальності</w:t>
            </w:r>
          </w:p>
        </w:tc>
        <w:tc>
          <w:tcPr>
            <w:tcW w:w="9822" w:type="dxa"/>
          </w:tcPr>
          <w:p w14:paraId="6DF6DEED" w14:textId="77777777" w:rsidR="0020340A" w:rsidRDefault="00F9732D" w:rsidP="00F9732D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9732D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іжнародні відносини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»;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92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«Міжнародні економічні відносини»</w:t>
            </w:r>
          </w:p>
        </w:tc>
      </w:tr>
      <w:tr w:rsidR="0020340A" w14:paraId="64A0ED8E" w14:textId="77777777" w:rsidTr="00D40993">
        <w:trPr>
          <w:trHeight w:val="1230"/>
        </w:trPr>
        <w:tc>
          <w:tcPr>
            <w:tcW w:w="4454" w:type="dxa"/>
          </w:tcPr>
          <w:p w14:paraId="66813D75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Викладач (-і)</w:t>
            </w:r>
          </w:p>
        </w:tc>
        <w:tc>
          <w:tcPr>
            <w:tcW w:w="9822" w:type="dxa"/>
          </w:tcPr>
          <w:p w14:paraId="071FA8F2" w14:textId="6E4DCC2A" w:rsidR="0020340A" w:rsidRDefault="00FB5320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Українець Лілія Анатоліївна, доктор економічних наук, професор кафедри міжнародних економічних відносин.</w:t>
            </w:r>
          </w:p>
        </w:tc>
      </w:tr>
      <w:tr w:rsidR="0020340A" w14:paraId="637DD184" w14:textId="77777777" w:rsidTr="00FB59B4">
        <w:tc>
          <w:tcPr>
            <w:tcW w:w="4454" w:type="dxa"/>
          </w:tcPr>
          <w:p w14:paraId="0CC64FC8" w14:textId="77777777" w:rsidR="0020340A" w:rsidRPr="00B90FF8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Контактна інформація викладача (</w:t>
            </w:r>
            <w:proofErr w:type="spellStart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-ів</w:t>
            </w:r>
            <w:proofErr w:type="spellEnd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14:paraId="062B6E5B" w14:textId="77777777" w:rsidR="00FB5320" w:rsidRPr="00D40993" w:rsidRDefault="00FB5320" w:rsidP="00FB5320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е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 пошта</w:t>
            </w:r>
            <w:r w:rsidRPr="003A07FB">
              <w:rPr>
                <w:rFonts w:ascii="Times New Roman" w:hAnsi="Times New Roman" w:cs="Times New Roman"/>
                <w:sz w:val="28"/>
                <w:szCs w:val="28"/>
              </w:rPr>
              <w:t>: liliya.ukrayinets@lnu.edu.ua</w:t>
            </w:r>
          </w:p>
          <w:p w14:paraId="3351C84C" w14:textId="4B353D8C" w:rsidR="0020340A" w:rsidRDefault="00FB5320" w:rsidP="00FB5320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тел. (032)239-47-81</w:t>
            </w:r>
          </w:p>
        </w:tc>
      </w:tr>
      <w:tr w:rsidR="0020340A" w14:paraId="376238FC" w14:textId="77777777" w:rsidTr="00FB59B4">
        <w:tc>
          <w:tcPr>
            <w:tcW w:w="4454" w:type="dxa"/>
          </w:tcPr>
          <w:p w14:paraId="6CDBA0D9" w14:textId="77777777" w:rsidR="0020340A" w:rsidRPr="00B90FF8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Консультації по курсу відбуваються</w:t>
            </w:r>
          </w:p>
        </w:tc>
        <w:tc>
          <w:tcPr>
            <w:tcW w:w="9822" w:type="dxa"/>
          </w:tcPr>
          <w:p w14:paraId="40B69440" w14:textId="6A7FF917" w:rsidR="0020340A" w:rsidRDefault="006E2642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етвер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.00 – 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0 (кафедра міжнародних економічних відносин, вул. Січових Стрільців, 19)</w:t>
            </w:r>
          </w:p>
        </w:tc>
      </w:tr>
      <w:tr w:rsidR="002D6DDF" w14:paraId="040BFA63" w14:textId="77777777" w:rsidTr="00FB59B4">
        <w:tc>
          <w:tcPr>
            <w:tcW w:w="4454" w:type="dxa"/>
          </w:tcPr>
          <w:p w14:paraId="08F5ED92" w14:textId="51D69953" w:rsidR="002D6DDF" w:rsidRPr="00B90FF8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Сторінка дисципліни</w:t>
            </w:r>
          </w:p>
        </w:tc>
        <w:tc>
          <w:tcPr>
            <w:tcW w:w="9822" w:type="dxa"/>
          </w:tcPr>
          <w:p w14:paraId="5DA7A905" w14:textId="0AE530DF" w:rsidR="002D6DDF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D6DDF">
              <w:rPr>
                <w:rFonts w:ascii="Times New Roman" w:hAnsi="Times New Roman" w:cs="Times New Roman"/>
                <w:sz w:val="28"/>
                <w:szCs w:val="28"/>
              </w:rPr>
              <w:t>https://intrel.lnu.edu.ua/course/mizhnarodnyj-innovatsijnyj-menedzhment</w:t>
            </w:r>
          </w:p>
        </w:tc>
      </w:tr>
      <w:tr w:rsidR="0020340A" w14:paraId="2D0FC14C" w14:textId="77777777" w:rsidTr="00FB59B4">
        <w:tc>
          <w:tcPr>
            <w:tcW w:w="4454" w:type="dxa"/>
          </w:tcPr>
          <w:p w14:paraId="63AB966E" w14:textId="77777777" w:rsidR="0020340A" w:rsidRPr="0075506C" w:rsidRDefault="00F93F49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506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Інформація про курс</w:t>
            </w:r>
          </w:p>
        </w:tc>
        <w:tc>
          <w:tcPr>
            <w:tcW w:w="9822" w:type="dxa"/>
          </w:tcPr>
          <w:p w14:paraId="48B6EF86" w14:textId="0FB18CD2" w:rsidR="0020340A" w:rsidRPr="002D6DDF" w:rsidRDefault="00F93F49" w:rsidP="002D6DD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урс «</w:t>
            </w:r>
            <w:r w:rsidR="00D66C26" w:rsidRPr="00D66C26">
              <w:rPr>
                <w:rFonts w:ascii="Times New Roman" w:hAnsi="Times New Roman" w:cs="Times New Roman"/>
                <w:sz w:val="28"/>
                <w:szCs w:val="28"/>
              </w:rPr>
              <w:t>Міжнародний менеджмент інноваці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» 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є нормативною дисципліною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для </w:t>
            </w:r>
            <w:r w:rsidR="00D40993">
              <w:rPr>
                <w:rFonts w:ascii="Times New Roman" w:hAnsi="Times New Roman" w:cs="Times New Roman"/>
                <w:sz w:val="28"/>
                <w:szCs w:val="28"/>
              </w:rPr>
              <w:t>студентів денної</w:t>
            </w:r>
            <w:r w:rsidR="009D685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форми </w:t>
            </w:r>
            <w:r w:rsidR="00D66C26">
              <w:rPr>
                <w:rFonts w:ascii="Times New Roman" w:hAnsi="Times New Roman" w:cs="Times New Roman"/>
                <w:sz w:val="28"/>
                <w:szCs w:val="28"/>
              </w:rPr>
              <w:t>навчання</w:t>
            </w:r>
            <w:r w:rsidR="00D66C26" w:rsidRPr="00D4099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66C26">
              <w:rPr>
                <w:rFonts w:ascii="Times New Roman" w:hAnsi="Times New Roman" w:cs="Times New Roman"/>
                <w:sz w:val="28"/>
                <w:szCs w:val="28"/>
              </w:rPr>
              <w:t xml:space="preserve">ОП Міжнародний менеджмент 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спеціальності «Міжнародн</w:t>
            </w:r>
            <w:r w:rsidR="00706B7F">
              <w:rPr>
                <w:rFonts w:ascii="Times New Roman" w:hAnsi="Times New Roman" w:cs="Times New Roman"/>
                <w:sz w:val="28"/>
                <w:szCs w:val="28"/>
              </w:rPr>
              <w:t>і економічні відносини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r w:rsidR="00FB59B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D2B30">
              <w:rPr>
                <w:rFonts w:ascii="Times New Roman" w:hAnsi="Times New Roman" w:cs="Times New Roman"/>
                <w:sz w:val="28"/>
                <w:szCs w:val="28"/>
              </w:rPr>
              <w:t>Львівського національного університету імені Івана Франка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, яка викладається в другому семестрі в обсязі 3 кредити (за Європейською Кредитно-Трансферною системою </w:t>
            </w:r>
            <w:r w:rsidR="002D6DD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CTS</w:t>
            </w:r>
            <w:r w:rsidR="002D6DD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20340A" w14:paraId="3965FA97" w14:textId="77777777" w:rsidTr="00FB59B4">
        <w:tc>
          <w:tcPr>
            <w:tcW w:w="4454" w:type="dxa"/>
          </w:tcPr>
          <w:p w14:paraId="50773D60" w14:textId="77777777" w:rsidR="0020340A" w:rsidRPr="00AC5F0A" w:rsidRDefault="0075506C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C5F0A">
              <w:rPr>
                <w:rFonts w:ascii="Times New Roman" w:hAnsi="Times New Roman" w:cs="Times New Roman"/>
                <w:b/>
                <w:sz w:val="28"/>
                <w:szCs w:val="28"/>
              </w:rPr>
              <w:t>Коротка анотація курсу</w:t>
            </w:r>
          </w:p>
        </w:tc>
        <w:tc>
          <w:tcPr>
            <w:tcW w:w="9822" w:type="dxa"/>
          </w:tcPr>
          <w:p w14:paraId="001871A8" w14:textId="46E84A40" w:rsidR="002D6DDF" w:rsidRPr="002D6DDF" w:rsidRDefault="002D6DDF" w:rsidP="002D6DDF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 xml:space="preserve">Навчальну дисципліну розроблено таким чином, щоб надати учасникам необхідні знання, обов’язкові для того, щоб здійснювати управління інноваціями і загальне </w:t>
            </w:r>
            <w:proofErr w:type="spellStart"/>
            <w:r>
              <w:rPr>
                <w:sz w:val="23"/>
                <w:szCs w:val="23"/>
              </w:rPr>
              <w:t>управлі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овнішньоекономічною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істю</w:t>
            </w:r>
            <w:proofErr w:type="spellEnd"/>
            <w:r>
              <w:rPr>
                <w:sz w:val="23"/>
                <w:szCs w:val="23"/>
              </w:rPr>
              <w:t xml:space="preserve">, але з </w:t>
            </w:r>
            <w:proofErr w:type="spellStart"/>
            <w:r>
              <w:rPr>
                <w:sz w:val="23"/>
                <w:szCs w:val="23"/>
              </w:rPr>
              <w:t>обов’язкови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нання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еор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r>
              <w:rPr>
                <w:sz w:val="23"/>
                <w:szCs w:val="23"/>
                <w:lang w:val="uk-UA"/>
              </w:rPr>
              <w:t>Тому у дисципліні представлено огляд концепцій міжнародного менеджменту інновацій, так і процесів і інструментів, які потрібні для</w:t>
            </w:r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редставле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тересів</w:t>
            </w:r>
            <w:proofErr w:type="spellEnd"/>
            <w:r>
              <w:rPr>
                <w:sz w:val="23"/>
                <w:szCs w:val="23"/>
                <w:lang w:val="uk-UA"/>
              </w:rPr>
              <w:t xml:space="preserve"> фірми</w:t>
            </w:r>
            <w:r>
              <w:rPr>
                <w:sz w:val="23"/>
                <w:szCs w:val="23"/>
              </w:rPr>
              <w:t xml:space="preserve"> на </w:t>
            </w:r>
            <w:proofErr w:type="spellStart"/>
            <w:r>
              <w:rPr>
                <w:sz w:val="23"/>
                <w:szCs w:val="23"/>
              </w:rPr>
              <w:t>міжнародному</w:t>
            </w:r>
            <w:proofErr w:type="spellEnd"/>
            <w:r>
              <w:rPr>
                <w:sz w:val="23"/>
                <w:szCs w:val="23"/>
              </w:rPr>
              <w:t xml:space="preserve"> ринку </w:t>
            </w:r>
            <w:proofErr w:type="spellStart"/>
            <w:r>
              <w:rPr>
                <w:sz w:val="23"/>
                <w:szCs w:val="23"/>
              </w:rPr>
              <w:t>інновацій</w:t>
            </w:r>
            <w:proofErr w:type="spellEnd"/>
            <w:r>
              <w:rPr>
                <w:sz w:val="23"/>
                <w:szCs w:val="23"/>
              </w:rPr>
              <w:t xml:space="preserve">; як </w:t>
            </w:r>
            <w:proofErr w:type="spellStart"/>
            <w:r>
              <w:rPr>
                <w:sz w:val="23"/>
                <w:szCs w:val="23"/>
              </w:rPr>
              <w:t>рушійного</w:t>
            </w:r>
            <w:proofErr w:type="spellEnd"/>
            <w:r>
              <w:rPr>
                <w:sz w:val="23"/>
                <w:szCs w:val="23"/>
              </w:rPr>
              <w:t xml:space="preserve"> мотиву </w:t>
            </w:r>
            <w:proofErr w:type="spellStart"/>
            <w:r>
              <w:rPr>
                <w:sz w:val="23"/>
                <w:szCs w:val="23"/>
              </w:rPr>
              <w:t>розвитку</w:t>
            </w:r>
            <w:proofErr w:type="spellEnd"/>
            <w:r>
              <w:rPr>
                <w:sz w:val="23"/>
                <w:szCs w:val="23"/>
              </w:rPr>
              <w:t xml:space="preserve"> ринку </w:t>
            </w:r>
            <w:proofErr w:type="spellStart"/>
            <w:r>
              <w:rPr>
                <w:sz w:val="23"/>
                <w:szCs w:val="23"/>
              </w:rPr>
              <w:t>чист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онкуренції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r>
              <w:rPr>
                <w:sz w:val="23"/>
                <w:szCs w:val="23"/>
                <w:lang w:val="uk-UA"/>
              </w:rPr>
              <w:t>для гарантування одного з</w:t>
            </w:r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жерел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оходності</w:t>
            </w:r>
            <w:proofErr w:type="spellEnd"/>
            <w:r>
              <w:rPr>
                <w:sz w:val="23"/>
                <w:szCs w:val="23"/>
              </w:rPr>
              <w:t xml:space="preserve"> на </w:t>
            </w:r>
            <w:proofErr w:type="spellStart"/>
            <w:r>
              <w:rPr>
                <w:sz w:val="23"/>
                <w:szCs w:val="23"/>
              </w:rPr>
              <w:t>фінансовому</w:t>
            </w:r>
            <w:proofErr w:type="spellEnd"/>
            <w:r>
              <w:rPr>
                <w:sz w:val="23"/>
                <w:szCs w:val="23"/>
              </w:rPr>
              <w:t xml:space="preserve"> ринку.</w:t>
            </w:r>
          </w:p>
          <w:p w14:paraId="00BD98B2" w14:textId="37F1E15F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Динамічна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тратегі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еформува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країн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бумовлює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еобхідність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активіз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ї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ості</w:t>
            </w:r>
            <w:proofErr w:type="spellEnd"/>
            <w:r>
              <w:rPr>
                <w:sz w:val="23"/>
                <w:szCs w:val="23"/>
              </w:rPr>
              <w:t xml:space="preserve"> на </w:t>
            </w:r>
            <w:proofErr w:type="spellStart"/>
            <w:proofErr w:type="gramStart"/>
            <w:r>
              <w:rPr>
                <w:sz w:val="23"/>
                <w:szCs w:val="23"/>
              </w:rPr>
              <w:t>св</w:t>
            </w:r>
            <w:proofErr w:type="gramEnd"/>
            <w:r>
              <w:rPr>
                <w:sz w:val="23"/>
                <w:szCs w:val="23"/>
              </w:rPr>
              <w:t>ітові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арені</w:t>
            </w:r>
            <w:proofErr w:type="spellEnd"/>
            <w:r>
              <w:rPr>
                <w:sz w:val="23"/>
                <w:szCs w:val="23"/>
              </w:rPr>
              <w:t xml:space="preserve">. У </w:t>
            </w:r>
            <w:proofErr w:type="spellStart"/>
            <w:r>
              <w:rPr>
                <w:sz w:val="23"/>
                <w:szCs w:val="23"/>
              </w:rPr>
              <w:t>зв’язку</w:t>
            </w:r>
            <w:proofErr w:type="spellEnd"/>
            <w:r>
              <w:rPr>
                <w:sz w:val="23"/>
                <w:szCs w:val="23"/>
              </w:rPr>
              <w:t xml:space="preserve"> з </w:t>
            </w:r>
            <w:proofErr w:type="spellStart"/>
            <w:r>
              <w:rPr>
                <w:sz w:val="23"/>
                <w:szCs w:val="23"/>
              </w:rPr>
              <w:t>ци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обли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ваг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буває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озробка</w:t>
            </w:r>
            <w:proofErr w:type="spellEnd"/>
            <w:r>
              <w:rPr>
                <w:sz w:val="23"/>
                <w:szCs w:val="23"/>
              </w:rPr>
              <w:t xml:space="preserve"> не </w:t>
            </w:r>
            <w:proofErr w:type="spellStart"/>
            <w:r>
              <w:rPr>
                <w:sz w:val="23"/>
                <w:szCs w:val="23"/>
              </w:rPr>
              <w:t>лише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тратегіч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прямків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тегр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ш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раїни</w:t>
            </w:r>
            <w:proofErr w:type="spellEnd"/>
            <w:r>
              <w:rPr>
                <w:sz w:val="23"/>
                <w:szCs w:val="23"/>
              </w:rPr>
              <w:t xml:space="preserve"> у </w:t>
            </w:r>
            <w:proofErr w:type="spellStart"/>
            <w:r>
              <w:rPr>
                <w:sz w:val="23"/>
                <w:szCs w:val="23"/>
              </w:rPr>
              <w:t>світове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господарство</w:t>
            </w:r>
            <w:proofErr w:type="spellEnd"/>
            <w:r>
              <w:rPr>
                <w:sz w:val="23"/>
                <w:szCs w:val="23"/>
              </w:rPr>
              <w:t xml:space="preserve"> (</w:t>
            </w:r>
            <w:proofErr w:type="spellStart"/>
            <w:r>
              <w:rPr>
                <w:sz w:val="23"/>
                <w:szCs w:val="23"/>
              </w:rPr>
              <w:t>зовнішньоекономіч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рієнтирів</w:t>
            </w:r>
            <w:proofErr w:type="spellEnd"/>
            <w:r>
              <w:rPr>
                <w:sz w:val="23"/>
                <w:szCs w:val="23"/>
              </w:rPr>
              <w:t xml:space="preserve"> і </w:t>
            </w:r>
            <w:proofErr w:type="spellStart"/>
            <w:r>
              <w:rPr>
                <w:sz w:val="23"/>
                <w:szCs w:val="23"/>
              </w:rPr>
              <w:t>доктрини</w:t>
            </w:r>
            <w:proofErr w:type="spellEnd"/>
            <w:r>
              <w:rPr>
                <w:sz w:val="23"/>
                <w:szCs w:val="23"/>
              </w:rPr>
              <w:t xml:space="preserve">), а й </w:t>
            </w:r>
            <w:proofErr w:type="spellStart"/>
            <w:r>
              <w:rPr>
                <w:sz w:val="23"/>
                <w:szCs w:val="23"/>
              </w:rPr>
              <w:t>стратегіч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асобів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тегрування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як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б</w:t>
            </w:r>
            <w:proofErr w:type="gramEnd"/>
            <w:r>
              <w:rPr>
                <w:sz w:val="23"/>
                <w:szCs w:val="23"/>
              </w:rPr>
              <w:t xml:space="preserve"> дали </w:t>
            </w:r>
            <w:proofErr w:type="spellStart"/>
            <w:r>
              <w:rPr>
                <w:sz w:val="23"/>
                <w:szCs w:val="23"/>
              </w:rPr>
              <w:t>змогу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рів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заємодіяти</w:t>
            </w:r>
            <w:proofErr w:type="spellEnd"/>
            <w:r>
              <w:rPr>
                <w:sz w:val="23"/>
                <w:szCs w:val="23"/>
              </w:rPr>
              <w:t xml:space="preserve"> з </w:t>
            </w:r>
            <w:proofErr w:type="spellStart"/>
            <w:r>
              <w:rPr>
                <w:sz w:val="23"/>
                <w:szCs w:val="23"/>
              </w:rPr>
              <w:t>міжнародним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чним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рганізаціями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іноземними</w:t>
            </w:r>
            <w:proofErr w:type="spellEnd"/>
            <w:r>
              <w:rPr>
                <w:sz w:val="23"/>
                <w:szCs w:val="23"/>
              </w:rPr>
              <w:t xml:space="preserve"> партнерами і конкурентами, </w:t>
            </w:r>
            <w:proofErr w:type="spellStart"/>
            <w:r>
              <w:rPr>
                <w:sz w:val="23"/>
                <w:szCs w:val="23"/>
              </w:rPr>
              <w:t>тим</w:t>
            </w:r>
            <w:proofErr w:type="spellEnd"/>
            <w:r>
              <w:rPr>
                <w:sz w:val="23"/>
                <w:szCs w:val="23"/>
              </w:rPr>
              <w:t xml:space="preserve"> самим </w:t>
            </w:r>
            <w:proofErr w:type="spellStart"/>
            <w:r>
              <w:rPr>
                <w:sz w:val="23"/>
                <w:szCs w:val="23"/>
              </w:rPr>
              <w:t>допомагаюч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дійснюват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нутріш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ч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еретворення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</w:p>
          <w:p w14:paraId="04979A64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gramStart"/>
            <w:r>
              <w:rPr>
                <w:sz w:val="23"/>
                <w:szCs w:val="23"/>
              </w:rPr>
              <w:t>В</w:t>
            </w:r>
            <w:proofErr w:type="gramEnd"/>
            <w:r>
              <w:rPr>
                <w:sz w:val="23"/>
                <w:szCs w:val="23"/>
              </w:rPr>
              <w:t xml:space="preserve"> таких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осить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ажливим</w:t>
            </w:r>
            <w:proofErr w:type="spellEnd"/>
            <w:r>
              <w:rPr>
                <w:sz w:val="23"/>
                <w:szCs w:val="23"/>
              </w:rPr>
              <w:t xml:space="preserve"> є </w:t>
            </w:r>
            <w:proofErr w:type="spellStart"/>
            <w:r>
              <w:rPr>
                <w:sz w:val="23"/>
                <w:szCs w:val="23"/>
              </w:rPr>
              <w:t>здійснення</w:t>
            </w:r>
            <w:proofErr w:type="spellEnd"/>
            <w:r>
              <w:rPr>
                <w:sz w:val="23"/>
                <w:szCs w:val="23"/>
              </w:rPr>
              <w:t xml:space="preserve"> реформ через призму </w:t>
            </w:r>
            <w:proofErr w:type="spellStart"/>
            <w:r>
              <w:rPr>
                <w:sz w:val="23"/>
                <w:szCs w:val="23"/>
              </w:rPr>
              <w:t>інновацій</w:t>
            </w:r>
            <w:proofErr w:type="spellEnd"/>
            <w:r>
              <w:rPr>
                <w:sz w:val="23"/>
                <w:szCs w:val="23"/>
              </w:rPr>
              <w:t xml:space="preserve">. Правильно </w:t>
            </w:r>
            <w:proofErr w:type="spellStart"/>
            <w:r>
              <w:rPr>
                <w:sz w:val="23"/>
                <w:szCs w:val="23"/>
              </w:rPr>
              <w:t>сформова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механіз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в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середин</w:t>
            </w:r>
            <w:proofErr w:type="gramEnd"/>
            <w:r>
              <w:rPr>
                <w:sz w:val="23"/>
                <w:szCs w:val="23"/>
              </w:rPr>
              <w:t>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раїни</w:t>
            </w:r>
            <w:proofErr w:type="spellEnd"/>
            <w:r>
              <w:rPr>
                <w:sz w:val="23"/>
                <w:szCs w:val="23"/>
              </w:rPr>
              <w:t xml:space="preserve"> автоматично </w:t>
            </w:r>
            <w:proofErr w:type="spellStart"/>
            <w:r>
              <w:rPr>
                <w:sz w:val="23"/>
                <w:szCs w:val="23"/>
              </w:rPr>
              <w:t>визначатиме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ї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тратегіч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літично-економіч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зиції</w:t>
            </w:r>
            <w:proofErr w:type="spellEnd"/>
            <w:r>
              <w:rPr>
                <w:sz w:val="23"/>
                <w:szCs w:val="23"/>
              </w:rPr>
              <w:t xml:space="preserve"> на </w:t>
            </w:r>
            <w:proofErr w:type="spellStart"/>
            <w:r>
              <w:rPr>
                <w:sz w:val="23"/>
                <w:szCs w:val="23"/>
              </w:rPr>
              <w:t>міжнародному</w:t>
            </w:r>
            <w:proofErr w:type="spellEnd"/>
            <w:r>
              <w:rPr>
                <w:sz w:val="23"/>
                <w:szCs w:val="23"/>
              </w:rPr>
              <w:t xml:space="preserve"> ринку. </w:t>
            </w:r>
          </w:p>
          <w:p w14:paraId="470AAADF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Однак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визна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ості</w:t>
            </w:r>
            <w:proofErr w:type="spellEnd"/>
            <w:r>
              <w:rPr>
                <w:sz w:val="23"/>
                <w:szCs w:val="23"/>
              </w:rPr>
              <w:t xml:space="preserve"> як </w:t>
            </w:r>
            <w:proofErr w:type="spellStart"/>
            <w:r>
              <w:rPr>
                <w:sz w:val="23"/>
                <w:szCs w:val="23"/>
              </w:rPr>
              <w:t>визначального</w:t>
            </w:r>
            <w:proofErr w:type="spellEnd"/>
            <w:r>
              <w:rPr>
                <w:sz w:val="23"/>
                <w:szCs w:val="23"/>
              </w:rPr>
              <w:t xml:space="preserve"> фактора </w:t>
            </w:r>
            <w:proofErr w:type="spellStart"/>
            <w:r>
              <w:rPr>
                <w:sz w:val="23"/>
                <w:szCs w:val="23"/>
              </w:rPr>
              <w:t>економіч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озвитку</w:t>
            </w:r>
            <w:proofErr w:type="spellEnd"/>
            <w:r>
              <w:rPr>
                <w:sz w:val="23"/>
                <w:szCs w:val="23"/>
              </w:rPr>
              <w:t xml:space="preserve"> та </w:t>
            </w:r>
            <w:proofErr w:type="spellStart"/>
            <w:r>
              <w:rPr>
                <w:sz w:val="23"/>
                <w:szCs w:val="23"/>
              </w:rPr>
              <w:t>виділе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її</w:t>
            </w:r>
            <w:proofErr w:type="spellEnd"/>
            <w:r>
              <w:rPr>
                <w:sz w:val="23"/>
                <w:szCs w:val="23"/>
              </w:rPr>
              <w:t xml:space="preserve"> як </w:t>
            </w:r>
            <w:proofErr w:type="spellStart"/>
            <w:r>
              <w:rPr>
                <w:sz w:val="23"/>
                <w:szCs w:val="23"/>
              </w:rPr>
              <w:t>стратегіч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р</w:t>
            </w:r>
            <w:proofErr w:type="gramEnd"/>
            <w:r>
              <w:rPr>
                <w:sz w:val="23"/>
                <w:szCs w:val="23"/>
              </w:rPr>
              <w:t>іоритету</w:t>
            </w:r>
            <w:proofErr w:type="spellEnd"/>
            <w:r>
              <w:rPr>
                <w:sz w:val="23"/>
                <w:szCs w:val="23"/>
              </w:rPr>
              <w:t xml:space="preserve"> в </w:t>
            </w:r>
            <w:proofErr w:type="spellStart"/>
            <w:r>
              <w:rPr>
                <w:sz w:val="23"/>
                <w:szCs w:val="23"/>
              </w:rPr>
              <w:t>розвитку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міжнарод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ч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в’язків</w:t>
            </w:r>
            <w:proofErr w:type="spellEnd"/>
            <w:r>
              <w:rPr>
                <w:sz w:val="23"/>
                <w:szCs w:val="23"/>
              </w:rPr>
              <w:t xml:space="preserve"> не </w:t>
            </w:r>
            <w:proofErr w:type="spellStart"/>
            <w:r>
              <w:rPr>
                <w:sz w:val="23"/>
                <w:szCs w:val="23"/>
              </w:rPr>
              <w:t>дозволяє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онстатуват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фективність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икористовуваних</w:t>
            </w:r>
            <w:proofErr w:type="spellEnd"/>
            <w:r>
              <w:rPr>
                <w:sz w:val="23"/>
                <w:szCs w:val="23"/>
              </w:rPr>
              <w:t xml:space="preserve"> в </w:t>
            </w:r>
            <w:proofErr w:type="spellStart"/>
            <w:r>
              <w:rPr>
                <w:sz w:val="23"/>
                <w:szCs w:val="23"/>
              </w:rPr>
              <w:t>сучасний</w:t>
            </w:r>
            <w:proofErr w:type="spellEnd"/>
            <w:r>
              <w:rPr>
                <w:sz w:val="23"/>
                <w:szCs w:val="23"/>
              </w:rPr>
              <w:t xml:space="preserve"> час </w:t>
            </w:r>
            <w:proofErr w:type="spellStart"/>
            <w:r>
              <w:rPr>
                <w:sz w:val="23"/>
                <w:szCs w:val="23"/>
              </w:rPr>
              <w:t>методів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правлі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ями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</w:p>
          <w:p w14:paraId="7F4A095B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Безумовн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акий</w:t>
            </w:r>
            <w:proofErr w:type="spellEnd"/>
            <w:r>
              <w:rPr>
                <w:sz w:val="23"/>
                <w:szCs w:val="23"/>
              </w:rPr>
              <w:t xml:space="preserve"> факт </w:t>
            </w:r>
            <w:proofErr w:type="spellStart"/>
            <w:r>
              <w:rPr>
                <w:sz w:val="23"/>
                <w:szCs w:val="23"/>
              </w:rPr>
              <w:t>вимага</w:t>
            </w:r>
            <w:proofErr w:type="gramStart"/>
            <w:r>
              <w:rPr>
                <w:sz w:val="23"/>
                <w:szCs w:val="23"/>
              </w:rPr>
              <w:t>є</w:t>
            </w:r>
            <w:proofErr w:type="spellEnd"/>
            <w:r>
              <w:rPr>
                <w:sz w:val="23"/>
                <w:szCs w:val="23"/>
              </w:rPr>
              <w:t>,</w:t>
            </w:r>
            <w:proofErr w:type="gramEnd"/>
            <w:r>
              <w:rPr>
                <w:sz w:val="23"/>
                <w:szCs w:val="23"/>
              </w:rPr>
              <w:t xml:space="preserve"> з одного боку, </w:t>
            </w:r>
            <w:proofErr w:type="spellStart"/>
            <w:r>
              <w:rPr>
                <w:sz w:val="23"/>
                <w:szCs w:val="23"/>
              </w:rPr>
              <w:t>поглибит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еоретичну</w:t>
            </w:r>
            <w:proofErr w:type="spellEnd"/>
            <w:r>
              <w:rPr>
                <w:sz w:val="23"/>
                <w:szCs w:val="23"/>
              </w:rPr>
              <w:t xml:space="preserve"> базу </w:t>
            </w:r>
            <w:proofErr w:type="spellStart"/>
            <w:r>
              <w:rPr>
                <w:sz w:val="23"/>
                <w:szCs w:val="23"/>
              </w:rPr>
              <w:t>міжнарод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ого</w:t>
            </w:r>
            <w:proofErr w:type="spellEnd"/>
            <w:r>
              <w:rPr>
                <w:sz w:val="23"/>
                <w:szCs w:val="23"/>
              </w:rPr>
              <w:t xml:space="preserve"> менеджменту, з </w:t>
            </w:r>
            <w:proofErr w:type="spellStart"/>
            <w:r>
              <w:rPr>
                <w:sz w:val="23"/>
                <w:szCs w:val="23"/>
              </w:rPr>
              <w:t>іншого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вдосконалит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ідготовку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адрів</w:t>
            </w:r>
            <w:proofErr w:type="spellEnd"/>
            <w:r>
              <w:rPr>
                <w:sz w:val="23"/>
                <w:szCs w:val="23"/>
              </w:rPr>
              <w:t xml:space="preserve"> як в </w:t>
            </w:r>
            <w:proofErr w:type="spellStart"/>
            <w:r>
              <w:rPr>
                <w:sz w:val="23"/>
                <w:szCs w:val="23"/>
              </w:rPr>
              <w:t>област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правління</w:t>
            </w:r>
            <w:proofErr w:type="spellEnd"/>
            <w:r>
              <w:rPr>
                <w:sz w:val="23"/>
                <w:szCs w:val="23"/>
              </w:rPr>
              <w:t xml:space="preserve">, так і в </w:t>
            </w:r>
            <w:proofErr w:type="spellStart"/>
            <w:r>
              <w:rPr>
                <w:sz w:val="23"/>
                <w:szCs w:val="23"/>
              </w:rPr>
              <w:t>област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агаль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правлі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овнішньоекономічною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істю</w:t>
            </w:r>
            <w:proofErr w:type="spellEnd"/>
            <w:r>
              <w:rPr>
                <w:sz w:val="23"/>
                <w:szCs w:val="23"/>
              </w:rPr>
              <w:t xml:space="preserve">, але з </w:t>
            </w:r>
            <w:proofErr w:type="spellStart"/>
            <w:r>
              <w:rPr>
                <w:sz w:val="23"/>
                <w:szCs w:val="23"/>
              </w:rPr>
              <w:t>обов’язкови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нання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еор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</w:p>
          <w:p w14:paraId="097A71A2" w14:textId="10CA91F4" w:rsidR="00FB5320" w:rsidRPr="00D66C26" w:rsidRDefault="00D66C26" w:rsidP="00D66C26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proofErr w:type="spellStart"/>
            <w:r>
              <w:rPr>
                <w:sz w:val="23"/>
                <w:szCs w:val="23"/>
              </w:rPr>
              <w:t>Звичайно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практичне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иріше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роблем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озвитку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инков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ідносин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алежить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ід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тупе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lastRenderedPageBreak/>
              <w:t>освоє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еоретич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методів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ості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</w:p>
        </w:tc>
      </w:tr>
      <w:tr w:rsidR="0020340A" w14:paraId="7473BDC5" w14:textId="77777777" w:rsidTr="00FB59B4">
        <w:tc>
          <w:tcPr>
            <w:tcW w:w="4454" w:type="dxa"/>
          </w:tcPr>
          <w:p w14:paraId="184B492D" w14:textId="77777777" w:rsidR="0020340A" w:rsidRPr="00780B46" w:rsidRDefault="00311F5E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80B46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Мета та цілі курсу</w:t>
            </w:r>
          </w:p>
        </w:tc>
        <w:tc>
          <w:tcPr>
            <w:tcW w:w="9822" w:type="dxa"/>
          </w:tcPr>
          <w:p w14:paraId="3C23DDD1" w14:textId="77777777" w:rsidR="00D66C26" w:rsidRDefault="00D66C26" w:rsidP="00D66C2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Мета курсу </w:t>
            </w:r>
            <w:proofErr w:type="spellStart"/>
            <w:r>
              <w:rPr>
                <w:sz w:val="23"/>
                <w:szCs w:val="23"/>
              </w:rPr>
              <w:t>полягає</w:t>
            </w:r>
            <w:proofErr w:type="spellEnd"/>
            <w:r>
              <w:rPr>
                <w:sz w:val="23"/>
                <w:szCs w:val="23"/>
              </w:rPr>
              <w:t xml:space="preserve"> у </w:t>
            </w:r>
            <w:proofErr w:type="spellStart"/>
            <w:r>
              <w:rPr>
                <w:sz w:val="23"/>
                <w:szCs w:val="23"/>
              </w:rPr>
              <w:t>формуван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ідповід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св</w:t>
            </w:r>
            <w:proofErr w:type="gramEnd"/>
            <w:r>
              <w:rPr>
                <w:sz w:val="23"/>
                <w:szCs w:val="23"/>
              </w:rPr>
              <w:t>ітогляду</w:t>
            </w:r>
            <w:proofErr w:type="spellEnd"/>
            <w:r>
              <w:rPr>
                <w:sz w:val="23"/>
                <w:szCs w:val="23"/>
              </w:rPr>
              <w:t xml:space="preserve"> у </w:t>
            </w:r>
            <w:proofErr w:type="spellStart"/>
            <w:r>
              <w:rPr>
                <w:sz w:val="23"/>
                <w:szCs w:val="23"/>
              </w:rPr>
              <w:t>студентів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щод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роцесу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вивчен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ев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міжнарод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акономірносте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роцесів</w:t>
            </w:r>
            <w:proofErr w:type="spellEnd"/>
            <w:r>
              <w:rPr>
                <w:sz w:val="23"/>
                <w:szCs w:val="23"/>
              </w:rPr>
              <w:t xml:space="preserve"> як </w:t>
            </w:r>
            <w:proofErr w:type="spellStart"/>
            <w:r>
              <w:rPr>
                <w:sz w:val="23"/>
                <w:szCs w:val="23"/>
              </w:rPr>
              <w:t>засобу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ч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озвитку</w:t>
            </w:r>
            <w:proofErr w:type="spellEnd"/>
            <w:r>
              <w:rPr>
                <w:sz w:val="23"/>
                <w:szCs w:val="23"/>
              </w:rPr>
              <w:t xml:space="preserve"> та </w:t>
            </w:r>
            <w:proofErr w:type="spellStart"/>
            <w:r>
              <w:rPr>
                <w:sz w:val="23"/>
                <w:szCs w:val="23"/>
              </w:rPr>
              <w:t>набутт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ичок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ворч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мислення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</w:p>
          <w:p w14:paraId="4EA32D87" w14:textId="1A4BBE85" w:rsidR="007B0A11" w:rsidRPr="00C43322" w:rsidRDefault="00D66C26" w:rsidP="00D66C26">
            <w:pPr>
              <w:pStyle w:val="Default"/>
              <w:rPr>
                <w:sz w:val="23"/>
                <w:szCs w:val="23"/>
                <w:lang w:val="uk-UA"/>
              </w:rPr>
            </w:pPr>
            <w:proofErr w:type="spellStart"/>
            <w:r>
              <w:rPr>
                <w:sz w:val="23"/>
                <w:szCs w:val="23"/>
              </w:rPr>
              <w:t>Завда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исциплін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лягають</w:t>
            </w:r>
            <w:proofErr w:type="spellEnd"/>
            <w:r>
              <w:rPr>
                <w:sz w:val="23"/>
                <w:szCs w:val="23"/>
              </w:rPr>
              <w:t xml:space="preserve"> у тому, </w:t>
            </w:r>
            <w:proofErr w:type="spellStart"/>
            <w:r>
              <w:rPr>
                <w:sz w:val="23"/>
                <w:szCs w:val="23"/>
              </w:rPr>
              <w:t>щоб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ати</w:t>
            </w:r>
            <w:proofErr w:type="spellEnd"/>
            <w:r>
              <w:rPr>
                <w:sz w:val="23"/>
                <w:szCs w:val="23"/>
              </w:rPr>
              <w:t xml:space="preserve"> студентам не </w:t>
            </w:r>
            <w:proofErr w:type="spellStart"/>
            <w:r>
              <w:rPr>
                <w:sz w:val="23"/>
                <w:szCs w:val="23"/>
              </w:rPr>
              <w:t>тіль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изначену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ількість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нань</w:t>
            </w:r>
            <w:proofErr w:type="spellEnd"/>
            <w:r>
              <w:rPr>
                <w:sz w:val="23"/>
                <w:szCs w:val="23"/>
              </w:rPr>
              <w:t xml:space="preserve">, а </w:t>
            </w:r>
            <w:proofErr w:type="spellStart"/>
            <w:r>
              <w:rPr>
                <w:sz w:val="23"/>
                <w:szCs w:val="23"/>
              </w:rPr>
              <w:t>сформуват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рофесій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ички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що</w:t>
            </w:r>
            <w:proofErr w:type="spellEnd"/>
            <w:r>
              <w:rPr>
                <w:sz w:val="23"/>
                <w:szCs w:val="23"/>
              </w:rPr>
              <w:t xml:space="preserve"> дозволили б на </w:t>
            </w:r>
            <w:proofErr w:type="spellStart"/>
            <w:r>
              <w:rPr>
                <w:sz w:val="23"/>
                <w:szCs w:val="23"/>
              </w:rPr>
              <w:t>основ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триман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находит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р</w:t>
            </w:r>
            <w:proofErr w:type="gramEnd"/>
            <w:r>
              <w:rPr>
                <w:sz w:val="23"/>
                <w:szCs w:val="23"/>
              </w:rPr>
              <w:t>ішення</w:t>
            </w:r>
            <w:proofErr w:type="spellEnd"/>
            <w:r>
              <w:rPr>
                <w:sz w:val="23"/>
                <w:szCs w:val="23"/>
              </w:rPr>
              <w:t xml:space="preserve"> в </w:t>
            </w:r>
            <w:proofErr w:type="spellStart"/>
            <w:r>
              <w:rPr>
                <w:sz w:val="23"/>
                <w:szCs w:val="23"/>
              </w:rPr>
              <w:t>різноманітн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итуаціях</w:t>
            </w:r>
            <w:proofErr w:type="spellEnd"/>
            <w:r>
              <w:rPr>
                <w:sz w:val="23"/>
                <w:szCs w:val="23"/>
              </w:rPr>
              <w:t xml:space="preserve"> на </w:t>
            </w:r>
            <w:proofErr w:type="spellStart"/>
            <w:r>
              <w:rPr>
                <w:sz w:val="23"/>
                <w:szCs w:val="23"/>
              </w:rPr>
              <w:t>міжнародному</w:t>
            </w:r>
            <w:proofErr w:type="spellEnd"/>
            <w:r>
              <w:rPr>
                <w:sz w:val="23"/>
                <w:szCs w:val="23"/>
              </w:rPr>
              <w:t xml:space="preserve"> ринку. </w:t>
            </w:r>
          </w:p>
          <w:p w14:paraId="1B43006B" w14:textId="194D266A" w:rsidR="0020340A" w:rsidRPr="00D40993" w:rsidRDefault="0020340A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  <w:rPr>
                <w:color w:val="000000"/>
                <w:sz w:val="28"/>
                <w:szCs w:val="28"/>
              </w:rPr>
            </w:pPr>
          </w:p>
        </w:tc>
      </w:tr>
      <w:tr w:rsidR="0020340A" w14:paraId="0FC50CF0" w14:textId="77777777" w:rsidTr="00FB59B4">
        <w:tc>
          <w:tcPr>
            <w:tcW w:w="4454" w:type="dxa"/>
          </w:tcPr>
          <w:p w14:paraId="1744118D" w14:textId="77777777" w:rsidR="0020340A" w:rsidRPr="00145F6B" w:rsidRDefault="00311F5E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45F6B">
              <w:rPr>
                <w:rFonts w:ascii="Times New Roman" w:hAnsi="Times New Roman" w:cs="Times New Roman"/>
                <w:b/>
                <w:sz w:val="28"/>
                <w:szCs w:val="28"/>
              </w:rPr>
              <w:t>Література для вивчення дисципліни</w:t>
            </w:r>
          </w:p>
        </w:tc>
        <w:tc>
          <w:tcPr>
            <w:tcW w:w="9822" w:type="dxa"/>
          </w:tcPr>
          <w:p w14:paraId="35FD7681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Базова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57B7F433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Захарченко В.І., </w:t>
            </w:r>
            <w:proofErr w:type="spellStart"/>
            <w:r>
              <w:rPr>
                <w:sz w:val="23"/>
                <w:szCs w:val="23"/>
              </w:rPr>
              <w:t>Корсікова</w:t>
            </w:r>
            <w:proofErr w:type="spellEnd"/>
            <w:r>
              <w:rPr>
                <w:sz w:val="23"/>
                <w:szCs w:val="23"/>
              </w:rPr>
              <w:t xml:space="preserve"> Н.М., Меркулов М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і практика в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ранс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-</w:t>
            </w:r>
            <w:proofErr w:type="spellStart"/>
            <w:r>
              <w:rPr>
                <w:sz w:val="23"/>
                <w:szCs w:val="23"/>
              </w:rPr>
              <w:t>Н</w:t>
            </w:r>
            <w:proofErr w:type="gramEnd"/>
            <w:r>
              <w:rPr>
                <w:sz w:val="23"/>
                <w:szCs w:val="23"/>
              </w:rPr>
              <w:t>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–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12. – 448 с. </w:t>
            </w:r>
          </w:p>
          <w:p w14:paraId="4720315A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</w:t>
            </w:r>
            <w:proofErr w:type="spellStart"/>
            <w:r>
              <w:rPr>
                <w:sz w:val="23"/>
                <w:szCs w:val="23"/>
              </w:rPr>
              <w:t>Ілляшенко</w:t>
            </w:r>
            <w:proofErr w:type="spellEnd"/>
            <w:r>
              <w:rPr>
                <w:sz w:val="23"/>
                <w:szCs w:val="23"/>
              </w:rPr>
              <w:t xml:space="preserve"> С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 –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.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r>
              <w:rPr>
                <w:sz w:val="23"/>
                <w:szCs w:val="23"/>
              </w:rPr>
              <w:t>: ВТД ―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книга, 2010. – 334 с. </w:t>
            </w:r>
          </w:p>
          <w:p w14:paraId="391227F5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0893A8D1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Допоміжна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23BFFFFE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</w:t>
            </w:r>
            <w:proofErr w:type="spellStart"/>
            <w:r>
              <w:rPr>
                <w:sz w:val="23"/>
                <w:szCs w:val="23"/>
              </w:rPr>
              <w:t>Біловодська</w:t>
            </w:r>
            <w:proofErr w:type="spellEnd"/>
            <w:r>
              <w:rPr>
                <w:sz w:val="23"/>
                <w:szCs w:val="23"/>
              </w:rPr>
              <w:t xml:space="preserve"> О.А. (ред.) </w:t>
            </w:r>
            <w:proofErr w:type="spellStart"/>
            <w:r>
              <w:rPr>
                <w:sz w:val="23"/>
                <w:szCs w:val="23"/>
              </w:rPr>
              <w:t>Механіз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тратегіч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правлі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и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озвитком</w:t>
            </w:r>
            <w:proofErr w:type="spellEnd"/>
            <w:r>
              <w:rPr>
                <w:sz w:val="23"/>
                <w:szCs w:val="23"/>
              </w:rPr>
              <w:t xml:space="preserve">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книга, 2012. – 432 c </w:t>
            </w:r>
          </w:p>
          <w:p w14:paraId="17CC713E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Дудар Т.Г., Мельниченко В.В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</w:t>
            </w:r>
            <w:proofErr w:type="gramStart"/>
            <w:r>
              <w:rPr>
                <w:sz w:val="23"/>
                <w:szCs w:val="23"/>
              </w:rPr>
              <w:t>т-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—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09. — 256 </w:t>
            </w:r>
            <w:proofErr w:type="gramStart"/>
            <w:r>
              <w:rPr>
                <w:sz w:val="23"/>
                <w:szCs w:val="23"/>
              </w:rPr>
              <w:t>с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</w:p>
          <w:p w14:paraId="19211352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</w:t>
            </w:r>
            <w:proofErr w:type="spellStart"/>
            <w:r>
              <w:rPr>
                <w:sz w:val="23"/>
                <w:szCs w:val="23"/>
              </w:rPr>
              <w:t>Теляча</w:t>
            </w:r>
            <w:proofErr w:type="spellEnd"/>
            <w:r>
              <w:rPr>
                <w:sz w:val="23"/>
                <w:szCs w:val="23"/>
              </w:rPr>
              <w:t xml:space="preserve"> Л.П. </w:t>
            </w:r>
            <w:proofErr w:type="spellStart"/>
            <w:r>
              <w:rPr>
                <w:sz w:val="23"/>
                <w:szCs w:val="23"/>
              </w:rPr>
              <w:t>Міжнарод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 – </w:t>
            </w:r>
            <w:proofErr w:type="spellStart"/>
            <w:r>
              <w:rPr>
                <w:sz w:val="23"/>
                <w:szCs w:val="23"/>
              </w:rPr>
              <w:t>Хмельницький</w:t>
            </w:r>
            <w:proofErr w:type="spellEnd"/>
            <w:r>
              <w:rPr>
                <w:sz w:val="23"/>
                <w:szCs w:val="23"/>
              </w:rPr>
              <w:t xml:space="preserve">: ХНУ, 2004. -166с </w:t>
            </w:r>
          </w:p>
          <w:p w14:paraId="7B6D19BC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. Панченко</w:t>
            </w:r>
            <w:proofErr w:type="gramStart"/>
            <w:r>
              <w:rPr>
                <w:sz w:val="23"/>
                <w:szCs w:val="23"/>
              </w:rPr>
              <w:t xml:space="preserve"> Є.</w:t>
            </w:r>
            <w:proofErr w:type="gramEnd"/>
            <w:r>
              <w:rPr>
                <w:sz w:val="23"/>
                <w:szCs w:val="23"/>
              </w:rPr>
              <w:t xml:space="preserve">Г. </w:t>
            </w:r>
            <w:proofErr w:type="spellStart"/>
            <w:r>
              <w:rPr>
                <w:sz w:val="23"/>
                <w:szCs w:val="23"/>
              </w:rPr>
              <w:t>Міжнарод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proofErr w:type="gramStart"/>
            <w:r>
              <w:rPr>
                <w:sz w:val="23"/>
                <w:szCs w:val="23"/>
              </w:rPr>
              <w:t>.-</w:t>
            </w:r>
            <w:proofErr w:type="gramEnd"/>
            <w:r>
              <w:rPr>
                <w:sz w:val="23"/>
                <w:szCs w:val="23"/>
              </w:rPr>
              <w:t xml:space="preserve">метод. </w:t>
            </w:r>
            <w:proofErr w:type="spellStart"/>
            <w:r>
              <w:rPr>
                <w:sz w:val="23"/>
                <w:szCs w:val="23"/>
              </w:rPr>
              <w:t>посіб</w:t>
            </w:r>
            <w:proofErr w:type="spellEnd"/>
            <w:r>
              <w:rPr>
                <w:sz w:val="23"/>
                <w:szCs w:val="23"/>
              </w:rPr>
              <w:t xml:space="preserve">. для </w:t>
            </w:r>
            <w:proofErr w:type="spellStart"/>
            <w:r>
              <w:rPr>
                <w:sz w:val="23"/>
                <w:szCs w:val="23"/>
              </w:rPr>
              <w:t>самост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ви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дисц</w:t>
            </w:r>
            <w:proofErr w:type="spellEnd"/>
            <w:r>
              <w:rPr>
                <w:sz w:val="23"/>
                <w:szCs w:val="23"/>
              </w:rPr>
              <w:t xml:space="preserve">. – К.: КНЕУ, 2007. – 468 с. </w:t>
            </w:r>
          </w:p>
          <w:p w14:paraId="2381391C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6. Родченко В.В. </w:t>
            </w:r>
            <w:proofErr w:type="spellStart"/>
            <w:r>
              <w:rPr>
                <w:sz w:val="23"/>
                <w:szCs w:val="23"/>
              </w:rPr>
              <w:t>Міжнарод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Н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ик</w:t>
            </w:r>
            <w:proofErr w:type="spellEnd"/>
            <w:r>
              <w:rPr>
                <w:sz w:val="23"/>
                <w:szCs w:val="23"/>
              </w:rPr>
              <w:t xml:space="preserve">.-К.: МАУП, 2000. -240с. </w:t>
            </w:r>
          </w:p>
          <w:p w14:paraId="2F78ABBC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7. Макогон Ю.В., Орехова Т.В. Международный менеджмент: Курс </w:t>
            </w:r>
            <w:proofErr w:type="spellStart"/>
            <w:r>
              <w:rPr>
                <w:sz w:val="23"/>
                <w:szCs w:val="23"/>
              </w:rPr>
              <w:t>лекцій</w:t>
            </w:r>
            <w:proofErr w:type="spellEnd"/>
            <w:r>
              <w:rPr>
                <w:sz w:val="23"/>
                <w:szCs w:val="23"/>
              </w:rPr>
              <w:t xml:space="preserve">. – Донецк, Дон НУ 2003. – 277 с. </w:t>
            </w:r>
          </w:p>
          <w:p w14:paraId="4361067E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 Кириченко О.А. Менеджмент </w:t>
            </w:r>
            <w:proofErr w:type="spellStart"/>
            <w:r>
              <w:rPr>
                <w:sz w:val="23"/>
                <w:szCs w:val="23"/>
              </w:rPr>
              <w:t>зовнішньоекономічн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ості</w:t>
            </w:r>
            <w:proofErr w:type="spellEnd"/>
            <w:r>
              <w:rPr>
                <w:sz w:val="23"/>
                <w:szCs w:val="23"/>
              </w:rPr>
              <w:t xml:space="preserve">: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</w:t>
            </w:r>
            <w:proofErr w:type="spellEnd"/>
            <w:r>
              <w:rPr>
                <w:sz w:val="23"/>
                <w:szCs w:val="23"/>
              </w:rPr>
              <w:t xml:space="preserve">. – 3-тє вид., </w:t>
            </w:r>
            <w:proofErr w:type="spellStart"/>
            <w:r>
              <w:rPr>
                <w:sz w:val="23"/>
                <w:szCs w:val="23"/>
              </w:rPr>
              <w:t>перероб</w:t>
            </w:r>
            <w:proofErr w:type="spellEnd"/>
            <w:r>
              <w:rPr>
                <w:sz w:val="23"/>
                <w:szCs w:val="23"/>
              </w:rPr>
              <w:t xml:space="preserve">. і доп. – К.: </w:t>
            </w:r>
            <w:proofErr w:type="spellStart"/>
            <w:r>
              <w:rPr>
                <w:sz w:val="23"/>
                <w:szCs w:val="23"/>
              </w:rPr>
              <w:t>Знання-Прес</w:t>
            </w:r>
            <w:proofErr w:type="spellEnd"/>
            <w:r>
              <w:rPr>
                <w:sz w:val="23"/>
                <w:szCs w:val="23"/>
              </w:rPr>
              <w:t xml:space="preserve">, 2002. – 384 с. </w:t>
            </w:r>
          </w:p>
          <w:p w14:paraId="7C42D647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 </w:t>
            </w:r>
            <w:proofErr w:type="spellStart"/>
            <w:r>
              <w:rPr>
                <w:sz w:val="23"/>
                <w:szCs w:val="23"/>
              </w:rPr>
              <w:t>Транснаціональ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орпорації</w:t>
            </w:r>
            <w:proofErr w:type="spellEnd"/>
            <w:r>
              <w:rPr>
                <w:sz w:val="23"/>
                <w:szCs w:val="23"/>
              </w:rPr>
              <w:t xml:space="preserve">: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ик</w:t>
            </w:r>
            <w:proofErr w:type="spellEnd"/>
            <w:r>
              <w:rPr>
                <w:sz w:val="23"/>
                <w:szCs w:val="23"/>
              </w:rPr>
              <w:t xml:space="preserve"> / В. Рокоча, О. </w:t>
            </w:r>
            <w:proofErr w:type="spellStart"/>
            <w:r>
              <w:rPr>
                <w:sz w:val="23"/>
                <w:szCs w:val="23"/>
              </w:rPr>
              <w:t>Плотніков</w:t>
            </w:r>
            <w:proofErr w:type="spellEnd"/>
            <w:r>
              <w:rPr>
                <w:sz w:val="23"/>
                <w:szCs w:val="23"/>
              </w:rPr>
              <w:t xml:space="preserve">, В. </w:t>
            </w:r>
            <w:proofErr w:type="spellStart"/>
            <w:r>
              <w:rPr>
                <w:sz w:val="23"/>
                <w:szCs w:val="23"/>
              </w:rPr>
              <w:t>Новицький</w:t>
            </w:r>
            <w:proofErr w:type="spellEnd"/>
            <w:r>
              <w:rPr>
                <w:sz w:val="23"/>
                <w:szCs w:val="23"/>
              </w:rPr>
              <w:t xml:space="preserve"> та </w:t>
            </w:r>
            <w:proofErr w:type="spellStart"/>
            <w:r>
              <w:rPr>
                <w:sz w:val="23"/>
                <w:szCs w:val="23"/>
              </w:rPr>
              <w:t>ін</w:t>
            </w:r>
            <w:proofErr w:type="spellEnd"/>
            <w:r>
              <w:rPr>
                <w:sz w:val="23"/>
                <w:szCs w:val="23"/>
              </w:rPr>
              <w:t xml:space="preserve">.. – К.: Таксон, 2001. – 304 с. </w:t>
            </w:r>
          </w:p>
          <w:p w14:paraId="0AFA25AD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3. </w:t>
            </w:r>
            <w:proofErr w:type="spellStart"/>
            <w:r>
              <w:rPr>
                <w:sz w:val="23"/>
                <w:szCs w:val="23"/>
              </w:rPr>
              <w:t>Кузьмін</w:t>
            </w:r>
            <w:proofErr w:type="spellEnd"/>
            <w:r>
              <w:rPr>
                <w:sz w:val="23"/>
                <w:szCs w:val="23"/>
              </w:rPr>
              <w:t xml:space="preserve"> О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/ Олег </w:t>
            </w:r>
            <w:proofErr w:type="spellStart"/>
            <w:r>
              <w:rPr>
                <w:sz w:val="23"/>
                <w:szCs w:val="23"/>
              </w:rPr>
              <w:t>Кузьмін</w:t>
            </w:r>
            <w:proofErr w:type="spellEnd"/>
            <w:r>
              <w:rPr>
                <w:sz w:val="23"/>
                <w:szCs w:val="23"/>
              </w:rPr>
              <w:t xml:space="preserve">, Ольга Мельник,. -К.: </w:t>
            </w:r>
            <w:proofErr w:type="spellStart"/>
            <w:r>
              <w:rPr>
                <w:sz w:val="23"/>
                <w:szCs w:val="23"/>
              </w:rPr>
              <w:t>Академвидав</w:t>
            </w:r>
            <w:proofErr w:type="spellEnd"/>
            <w:r>
              <w:rPr>
                <w:sz w:val="23"/>
                <w:szCs w:val="23"/>
              </w:rPr>
              <w:t xml:space="preserve">, 2003. -414 с.6. </w:t>
            </w:r>
          </w:p>
          <w:p w14:paraId="3984197E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4. Менеджмент: </w:t>
            </w:r>
            <w:proofErr w:type="spellStart"/>
            <w:r>
              <w:rPr>
                <w:sz w:val="23"/>
                <w:szCs w:val="23"/>
              </w:rPr>
              <w:t>теоретич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і практикум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ик</w:t>
            </w:r>
            <w:proofErr w:type="spellEnd"/>
            <w:r>
              <w:rPr>
                <w:sz w:val="23"/>
                <w:szCs w:val="23"/>
              </w:rPr>
              <w:t xml:space="preserve"> для </w:t>
            </w:r>
            <w:proofErr w:type="spellStart"/>
            <w:r>
              <w:rPr>
                <w:sz w:val="23"/>
                <w:szCs w:val="23"/>
              </w:rPr>
              <w:t>студентів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вищи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lastRenderedPageBreak/>
              <w:t>закладів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віти</w:t>
            </w:r>
            <w:proofErr w:type="spellEnd"/>
            <w:r>
              <w:rPr>
                <w:sz w:val="23"/>
                <w:szCs w:val="23"/>
              </w:rPr>
              <w:t xml:space="preserve">/ Олег </w:t>
            </w:r>
            <w:proofErr w:type="spellStart"/>
            <w:r>
              <w:rPr>
                <w:sz w:val="23"/>
                <w:szCs w:val="23"/>
              </w:rPr>
              <w:t>Гірняк</w:t>
            </w:r>
            <w:proofErr w:type="spellEnd"/>
            <w:r>
              <w:rPr>
                <w:sz w:val="23"/>
                <w:szCs w:val="23"/>
              </w:rPr>
              <w:t xml:space="preserve">, Петро </w:t>
            </w:r>
            <w:proofErr w:type="spellStart"/>
            <w:r>
              <w:rPr>
                <w:sz w:val="23"/>
                <w:szCs w:val="23"/>
              </w:rPr>
              <w:t>Лазановський</w:t>
            </w:r>
            <w:proofErr w:type="spellEnd"/>
            <w:r>
              <w:rPr>
                <w:sz w:val="23"/>
                <w:szCs w:val="23"/>
              </w:rPr>
              <w:t xml:space="preserve">,. -К.: </w:t>
            </w:r>
            <w:proofErr w:type="spellStart"/>
            <w:r>
              <w:rPr>
                <w:sz w:val="23"/>
                <w:szCs w:val="23"/>
              </w:rPr>
              <w:t>Магнолія</w:t>
            </w:r>
            <w:proofErr w:type="spellEnd"/>
            <w:r>
              <w:rPr>
                <w:sz w:val="23"/>
                <w:szCs w:val="23"/>
              </w:rPr>
              <w:t xml:space="preserve"> плюс </w:t>
            </w:r>
            <w:proofErr w:type="spellStart"/>
            <w:r>
              <w:rPr>
                <w:sz w:val="23"/>
                <w:szCs w:val="23"/>
              </w:rPr>
              <w:t>Львів</w:t>
            </w:r>
            <w:proofErr w:type="spellEnd"/>
            <w:r>
              <w:rPr>
                <w:sz w:val="23"/>
                <w:szCs w:val="23"/>
              </w:rPr>
              <w:t xml:space="preserve">: </w:t>
            </w:r>
            <w:proofErr w:type="spellStart"/>
            <w:r>
              <w:rPr>
                <w:sz w:val="23"/>
                <w:szCs w:val="23"/>
              </w:rPr>
              <w:t>Новий</w:t>
            </w:r>
            <w:proofErr w:type="spellEnd"/>
            <w:r>
              <w:rPr>
                <w:sz w:val="23"/>
                <w:szCs w:val="23"/>
              </w:rPr>
              <w:t xml:space="preserve"> Світ-2000, 2003. -334 с. </w:t>
            </w:r>
          </w:p>
          <w:p w14:paraId="1BD2C0BB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5. </w:t>
            </w:r>
            <w:proofErr w:type="spellStart"/>
            <w:r>
              <w:rPr>
                <w:sz w:val="23"/>
                <w:szCs w:val="23"/>
              </w:rPr>
              <w:t>Осовська</w:t>
            </w:r>
            <w:proofErr w:type="spellEnd"/>
            <w:r>
              <w:rPr>
                <w:sz w:val="23"/>
                <w:szCs w:val="23"/>
              </w:rPr>
              <w:t xml:space="preserve"> Г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</w:t>
            </w:r>
            <w:proofErr w:type="spellEnd"/>
            <w:r>
              <w:rPr>
                <w:sz w:val="23"/>
                <w:szCs w:val="23"/>
              </w:rPr>
              <w:t xml:space="preserve">./ Галина </w:t>
            </w:r>
            <w:proofErr w:type="spellStart"/>
            <w:r>
              <w:rPr>
                <w:sz w:val="23"/>
                <w:szCs w:val="23"/>
              </w:rPr>
              <w:t>Осовська</w:t>
            </w:r>
            <w:proofErr w:type="spellEnd"/>
            <w:proofErr w:type="gramStart"/>
            <w:r>
              <w:rPr>
                <w:sz w:val="23"/>
                <w:szCs w:val="23"/>
              </w:rPr>
              <w:t>,. -</w:t>
            </w:r>
            <w:proofErr w:type="gramEnd"/>
            <w:r>
              <w:rPr>
                <w:sz w:val="23"/>
                <w:szCs w:val="23"/>
              </w:rPr>
              <w:t xml:space="preserve">К.: Кондор, 2003. -552 с. </w:t>
            </w:r>
          </w:p>
          <w:p w14:paraId="7F38841F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6.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 Стефан П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/ Стефан П.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Девід</w:t>
            </w:r>
            <w:proofErr w:type="spellEnd"/>
            <w:r>
              <w:rPr>
                <w:sz w:val="23"/>
                <w:szCs w:val="23"/>
              </w:rPr>
              <w:t xml:space="preserve"> А. </w:t>
            </w:r>
            <w:proofErr w:type="spellStart"/>
            <w:r>
              <w:rPr>
                <w:sz w:val="23"/>
                <w:szCs w:val="23"/>
              </w:rPr>
              <w:t>ДеЧенцо</w:t>
            </w:r>
            <w:proofErr w:type="spellEnd"/>
            <w:r>
              <w:rPr>
                <w:sz w:val="23"/>
                <w:szCs w:val="23"/>
              </w:rPr>
              <w:t xml:space="preserve">, Пер. с англ. А. </w:t>
            </w:r>
            <w:proofErr w:type="spellStart"/>
            <w:r>
              <w:rPr>
                <w:sz w:val="23"/>
                <w:szCs w:val="23"/>
              </w:rPr>
              <w:t>Олійник</w:t>
            </w:r>
            <w:proofErr w:type="spellEnd"/>
            <w:r>
              <w:rPr>
                <w:sz w:val="23"/>
                <w:szCs w:val="23"/>
              </w:rPr>
              <w:t xml:space="preserve">, М. </w:t>
            </w:r>
            <w:proofErr w:type="spellStart"/>
            <w:r>
              <w:rPr>
                <w:sz w:val="23"/>
                <w:szCs w:val="23"/>
              </w:rPr>
              <w:t>Корчинська</w:t>
            </w:r>
            <w:proofErr w:type="spellEnd"/>
            <w:r>
              <w:rPr>
                <w:sz w:val="23"/>
                <w:szCs w:val="23"/>
              </w:rPr>
              <w:t xml:space="preserve">, Р. Ткачук,. -К.: </w:t>
            </w:r>
            <w:proofErr w:type="gramStart"/>
            <w:r>
              <w:rPr>
                <w:sz w:val="23"/>
                <w:szCs w:val="23"/>
              </w:rPr>
              <w:t>Вид-во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олом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авличк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но-ви</w:t>
            </w:r>
            <w:proofErr w:type="spellEnd"/>
            <w:r>
              <w:rPr>
                <w:sz w:val="23"/>
                <w:szCs w:val="23"/>
              </w:rPr>
              <w:t xml:space="preserve"> , 2002. -671 с. </w:t>
            </w:r>
          </w:p>
          <w:p w14:paraId="36319053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7. </w:t>
            </w:r>
            <w:proofErr w:type="spellStart"/>
            <w:r>
              <w:rPr>
                <w:sz w:val="23"/>
                <w:szCs w:val="23"/>
              </w:rPr>
              <w:t>Тарнавська</w:t>
            </w:r>
            <w:proofErr w:type="spellEnd"/>
            <w:r>
              <w:rPr>
                <w:sz w:val="23"/>
                <w:szCs w:val="23"/>
              </w:rPr>
              <w:t xml:space="preserve"> Н.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та практика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</w:t>
            </w:r>
            <w:proofErr w:type="spellEnd"/>
            <w:r>
              <w:rPr>
                <w:sz w:val="23"/>
                <w:szCs w:val="23"/>
              </w:rPr>
              <w:t xml:space="preserve">. для </w:t>
            </w:r>
            <w:proofErr w:type="spellStart"/>
            <w:r>
              <w:rPr>
                <w:sz w:val="23"/>
                <w:szCs w:val="23"/>
              </w:rPr>
              <w:t>вузів</w:t>
            </w:r>
            <w:proofErr w:type="spellEnd"/>
            <w:r>
              <w:rPr>
                <w:sz w:val="23"/>
                <w:szCs w:val="23"/>
              </w:rPr>
              <w:t xml:space="preserve">/ </w:t>
            </w:r>
            <w:proofErr w:type="spellStart"/>
            <w:r>
              <w:rPr>
                <w:sz w:val="23"/>
                <w:szCs w:val="23"/>
              </w:rPr>
              <w:t>Наталі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арнавська</w:t>
            </w:r>
            <w:proofErr w:type="spellEnd"/>
            <w:r>
              <w:rPr>
                <w:sz w:val="23"/>
                <w:szCs w:val="23"/>
              </w:rPr>
              <w:t xml:space="preserve">, Роман </w:t>
            </w:r>
            <w:proofErr w:type="spellStart"/>
            <w:r>
              <w:rPr>
                <w:sz w:val="23"/>
                <w:szCs w:val="23"/>
              </w:rPr>
              <w:t>Пушкар</w:t>
            </w:r>
            <w:proofErr w:type="spellEnd"/>
            <w:r>
              <w:rPr>
                <w:sz w:val="23"/>
                <w:szCs w:val="23"/>
              </w:rPr>
              <w:t>. -</w:t>
            </w:r>
            <w:proofErr w:type="spellStart"/>
            <w:r>
              <w:rPr>
                <w:sz w:val="23"/>
                <w:szCs w:val="23"/>
              </w:rPr>
              <w:t>Тернопіль</w:t>
            </w:r>
            <w:proofErr w:type="spellEnd"/>
            <w:r>
              <w:rPr>
                <w:sz w:val="23"/>
                <w:szCs w:val="23"/>
              </w:rPr>
              <w:t xml:space="preserve">: ВКФ Карт-бланш , 1997. -457 с. </w:t>
            </w:r>
          </w:p>
          <w:p w14:paraId="267A8BC2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8. </w:t>
            </w:r>
            <w:proofErr w:type="spellStart"/>
            <w:r>
              <w:rPr>
                <w:sz w:val="23"/>
                <w:szCs w:val="23"/>
              </w:rPr>
              <w:t>Хміль</w:t>
            </w:r>
            <w:proofErr w:type="spellEnd"/>
            <w:r>
              <w:rPr>
                <w:sz w:val="23"/>
                <w:szCs w:val="23"/>
              </w:rPr>
              <w:t xml:space="preserve"> Ф. Менеджмент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 для студ. вуз./ </w:t>
            </w:r>
            <w:proofErr w:type="spellStart"/>
            <w:r>
              <w:rPr>
                <w:sz w:val="23"/>
                <w:szCs w:val="23"/>
              </w:rPr>
              <w:t>Феді</w:t>
            </w:r>
            <w:proofErr w:type="gramStart"/>
            <w:r>
              <w:rPr>
                <w:sz w:val="23"/>
                <w:szCs w:val="23"/>
              </w:rPr>
              <w:t>р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Хміль</w:t>
            </w:r>
            <w:proofErr w:type="spellEnd"/>
            <w:r>
              <w:rPr>
                <w:sz w:val="23"/>
                <w:szCs w:val="23"/>
              </w:rPr>
              <w:t xml:space="preserve">,. -К.: </w:t>
            </w:r>
            <w:proofErr w:type="spellStart"/>
            <w:r>
              <w:rPr>
                <w:sz w:val="23"/>
                <w:szCs w:val="23"/>
              </w:rPr>
              <w:t>Академвидав</w:t>
            </w:r>
            <w:proofErr w:type="spellEnd"/>
            <w:r>
              <w:rPr>
                <w:sz w:val="23"/>
                <w:szCs w:val="23"/>
              </w:rPr>
              <w:t xml:space="preserve">, 2003. -607 с. </w:t>
            </w:r>
          </w:p>
          <w:p w14:paraId="21B5B8DB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9. </w:t>
            </w:r>
            <w:proofErr w:type="spellStart"/>
            <w:r>
              <w:rPr>
                <w:sz w:val="23"/>
                <w:szCs w:val="23"/>
              </w:rPr>
              <w:t>Шегда</w:t>
            </w:r>
            <w:proofErr w:type="spellEnd"/>
            <w:r>
              <w:rPr>
                <w:sz w:val="23"/>
                <w:szCs w:val="23"/>
              </w:rPr>
              <w:t xml:space="preserve"> А. Менеджмент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ик</w:t>
            </w:r>
            <w:proofErr w:type="spellEnd"/>
            <w:r>
              <w:rPr>
                <w:sz w:val="23"/>
                <w:szCs w:val="23"/>
              </w:rPr>
              <w:t xml:space="preserve">/ </w:t>
            </w:r>
            <w:proofErr w:type="spellStart"/>
            <w:r>
              <w:rPr>
                <w:sz w:val="23"/>
                <w:szCs w:val="23"/>
              </w:rPr>
              <w:t>Анатолі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Шегда</w:t>
            </w:r>
            <w:proofErr w:type="spellEnd"/>
            <w:r>
              <w:rPr>
                <w:sz w:val="23"/>
                <w:szCs w:val="23"/>
              </w:rPr>
              <w:t xml:space="preserve">, Ред. В. П. </w:t>
            </w:r>
            <w:proofErr w:type="spellStart"/>
            <w:r>
              <w:rPr>
                <w:sz w:val="23"/>
                <w:szCs w:val="23"/>
              </w:rPr>
              <w:t>Розумний</w:t>
            </w:r>
            <w:proofErr w:type="spellEnd"/>
            <w:r>
              <w:rPr>
                <w:sz w:val="23"/>
                <w:szCs w:val="23"/>
              </w:rPr>
              <w:t xml:space="preserve">. -К.: </w:t>
            </w:r>
            <w:proofErr w:type="spellStart"/>
            <w:r>
              <w:rPr>
                <w:sz w:val="23"/>
                <w:szCs w:val="23"/>
              </w:rPr>
              <w:t>Знання</w:t>
            </w:r>
            <w:proofErr w:type="spellEnd"/>
            <w:r>
              <w:rPr>
                <w:sz w:val="23"/>
                <w:szCs w:val="23"/>
              </w:rPr>
              <w:t xml:space="preserve"> , 2002. -583 с. </w:t>
            </w:r>
          </w:p>
          <w:p w14:paraId="53816666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</w:p>
          <w:p w14:paraId="264243C7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Інформаційні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bCs/>
                <w:sz w:val="23"/>
                <w:szCs w:val="23"/>
              </w:rPr>
              <w:t>ресурси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572EF246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</w:t>
            </w:r>
            <w:proofErr w:type="spellStart"/>
            <w:r>
              <w:rPr>
                <w:sz w:val="23"/>
                <w:szCs w:val="23"/>
              </w:rPr>
              <w:t>Harvard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Business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School</w:t>
            </w:r>
            <w:proofErr w:type="spellEnd"/>
            <w:r>
              <w:rPr>
                <w:sz w:val="23"/>
                <w:szCs w:val="23"/>
              </w:rPr>
              <w:t xml:space="preserve">: </w:t>
            </w:r>
            <w:proofErr w:type="spellStart"/>
            <w:r>
              <w:rPr>
                <w:sz w:val="23"/>
                <w:szCs w:val="23"/>
              </w:rPr>
              <w:t>Highe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Education</w:t>
            </w:r>
            <w:proofErr w:type="spellEnd"/>
            <w:r>
              <w:rPr>
                <w:sz w:val="23"/>
                <w:szCs w:val="23"/>
              </w:rPr>
              <w:t xml:space="preserve"> – Доступно з: http://hbsp.harvard.edu/discipline/general-management </w:t>
            </w:r>
          </w:p>
          <w:p w14:paraId="3F113E1F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</w:t>
            </w:r>
            <w:proofErr w:type="spellStart"/>
            <w:r>
              <w:rPr>
                <w:sz w:val="23"/>
                <w:szCs w:val="23"/>
              </w:rPr>
              <w:t>Інтернет</w:t>
            </w:r>
            <w:proofErr w:type="spellEnd"/>
            <w:r>
              <w:rPr>
                <w:sz w:val="23"/>
                <w:szCs w:val="23"/>
              </w:rPr>
              <w:t xml:space="preserve"> портал для </w:t>
            </w:r>
            <w:proofErr w:type="spellStart"/>
            <w:r>
              <w:rPr>
                <w:sz w:val="23"/>
                <w:szCs w:val="23"/>
              </w:rPr>
              <w:t>управлінці</w:t>
            </w:r>
            <w:proofErr w:type="gramStart"/>
            <w:r>
              <w:rPr>
                <w:sz w:val="23"/>
                <w:szCs w:val="23"/>
              </w:rPr>
              <w:t>в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– Доступно з: http://www.management.com.ua/ </w:t>
            </w:r>
          </w:p>
          <w:p w14:paraId="13890B2C" w14:textId="77777777" w:rsidR="00D66C26" w:rsidRDefault="00D66C26" w:rsidP="00D66C2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</w:t>
            </w:r>
            <w:proofErr w:type="spellStart"/>
            <w:r>
              <w:rPr>
                <w:sz w:val="23"/>
                <w:szCs w:val="23"/>
              </w:rPr>
              <w:t>Розвиток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бізнесу</w:t>
            </w:r>
            <w:proofErr w:type="spellEnd"/>
            <w:r>
              <w:rPr>
                <w:sz w:val="23"/>
                <w:szCs w:val="23"/>
              </w:rPr>
              <w:t xml:space="preserve">. Кейси – Доступно з: http://www.management.com.ua/ </w:t>
            </w:r>
          </w:p>
          <w:p w14:paraId="5D2FD9D8" w14:textId="40972709" w:rsidR="00BD14D0" w:rsidRPr="00BD14D0" w:rsidRDefault="00BD14D0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0340A" w14:paraId="330BA521" w14:textId="77777777" w:rsidTr="00FB59B4">
        <w:tc>
          <w:tcPr>
            <w:tcW w:w="4454" w:type="dxa"/>
          </w:tcPr>
          <w:p w14:paraId="158E0205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ривалість курсу</w:t>
            </w:r>
          </w:p>
        </w:tc>
        <w:tc>
          <w:tcPr>
            <w:tcW w:w="9822" w:type="dxa"/>
          </w:tcPr>
          <w:p w14:paraId="03F04174" w14:textId="393475C8" w:rsidR="0020340A" w:rsidRPr="00DD7D8E" w:rsidRDefault="007B0A11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853895"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20340A" w14:paraId="4784C430" w14:textId="77777777" w:rsidTr="00FB59B4">
        <w:tc>
          <w:tcPr>
            <w:tcW w:w="4454" w:type="dxa"/>
          </w:tcPr>
          <w:p w14:paraId="60CAC059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Обсяг курсу </w:t>
            </w:r>
          </w:p>
        </w:tc>
        <w:tc>
          <w:tcPr>
            <w:tcW w:w="9822" w:type="dxa"/>
          </w:tcPr>
          <w:p w14:paraId="5D41FC9C" w14:textId="6B2E2DA4" w:rsidR="00145F6B" w:rsidRPr="00DD7D8E" w:rsidRDefault="002D6DDF" w:rsidP="002D6DD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8 год. аудиторних занять. З них 32 год. лекцій, 16 год. практичних занять та 42 год. самостійної роботи</w:t>
            </w:r>
          </w:p>
        </w:tc>
      </w:tr>
      <w:tr w:rsidR="0020340A" w14:paraId="00B7D630" w14:textId="77777777" w:rsidTr="00FB59B4">
        <w:tc>
          <w:tcPr>
            <w:tcW w:w="4454" w:type="dxa"/>
          </w:tcPr>
          <w:p w14:paraId="4B674545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>Очікувані результати</w:t>
            </w:r>
          </w:p>
        </w:tc>
        <w:tc>
          <w:tcPr>
            <w:tcW w:w="9822" w:type="dxa"/>
          </w:tcPr>
          <w:p w14:paraId="52DE2EE8" w14:textId="77777777" w:rsidR="00D66C26" w:rsidRPr="00D66C26" w:rsidRDefault="00D66C26" w:rsidP="00D66C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Загальні компетентності</w:t>
            </w:r>
          </w:p>
          <w:p w14:paraId="30BA6B80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вчитися і оволодівати сучасними знаннями</w:t>
            </w:r>
          </w:p>
          <w:p w14:paraId="7ABAD295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до пошуку, оброблення та аналізу інформації з різних джерел</w:t>
            </w:r>
          </w:p>
          <w:p w14:paraId="6C2D8A19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працювати в команді</w:t>
            </w:r>
          </w:p>
          <w:p w14:paraId="2A17D78C" w14:textId="77777777" w:rsidR="00D66C26" w:rsidRPr="00D66C26" w:rsidRDefault="00D66C26" w:rsidP="00D66C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Спеціальні (фахові) компетентності</w:t>
            </w:r>
          </w:p>
          <w:p w14:paraId="6FB4D013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приймати обґрунтовані рішення щодо налагодження міжнародних економічних відносин на всіх рівнях їх реалізації.</w:t>
            </w:r>
          </w:p>
          <w:p w14:paraId="069F6E47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оцінювати масштаби діяльності глобальних фірм та їхні позиції на світових ринках.</w:t>
            </w:r>
          </w:p>
          <w:p w14:paraId="2D56598F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застосовувати кумулятивні знання, науково-технологічні досягнення, інформаційні технології для 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14:paraId="64B68C87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прогнозувати тенденції розвитку міжнародних ринків з урахуванням кон’юнктурних змін.</w:t>
            </w:r>
          </w:p>
          <w:p w14:paraId="4A39FF1E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14:paraId="2DFD0734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до організації і планування міжнародної економічної діяльності</w:t>
            </w:r>
          </w:p>
          <w:p w14:paraId="5F0A1F8B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здійснювати переклад з іноземних мов на професійному та соціальному рівнях, включаючи усну та письмову комунікацію.</w:t>
            </w:r>
          </w:p>
          <w:p w14:paraId="2269068B" w14:textId="77777777" w:rsidR="00D66C26" w:rsidRPr="00D66C26" w:rsidRDefault="00D66C26" w:rsidP="00D66C2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b/>
                <w:sz w:val="24"/>
                <w:szCs w:val="24"/>
              </w:rPr>
              <w:t>Програмні результати навчання</w:t>
            </w:r>
          </w:p>
          <w:p w14:paraId="79679674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Креативно</w:t>
            </w:r>
            <w:proofErr w:type="spellEnd"/>
            <w:r w:rsidRPr="00D66C26">
              <w:rPr>
                <w:rFonts w:ascii="Times New Roman" w:hAnsi="Times New Roman" w:cs="Times New Roman"/>
                <w:sz w:val="24"/>
                <w:szCs w:val="24"/>
              </w:rPr>
              <w:t xml:space="preserve"> мислити, проявляти гнучкість у прийнятті рішень на основі логічних аргументів та перевірених фактів в умовах обмеженого часу і ресурсів на засадах використання різних діагностичних методологій провідних міжнародних організацій </w:t>
            </w:r>
          </w:p>
          <w:p w14:paraId="1603CBAA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Систематизувати, синтезувати й упорядковувати отриману інформацію, ідентифікувати проблеми, формулювати висновки і розробляти рекомендації, використовуючи ефективні підходи та технології, спеціалізоване програмне забезпечення з метою розв’язання складних задач практичних проблем з урахуванням крос-культурних особливостей суб’єктів міжнародних економічних відносин. </w:t>
            </w:r>
          </w:p>
          <w:p w14:paraId="2AA90569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Приймати обґрунтовані рішення з проблем міжнародних економічних відносин за невизначених умов і вимог. </w:t>
            </w:r>
          </w:p>
          <w:p w14:paraId="31416004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Оцінювати ступінь складності завдань при плануванні діяльності та опрацюванні її результатів. </w:t>
            </w:r>
          </w:p>
          <w:p w14:paraId="340D4F3F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14:paraId="7DA5FCE6" w14:textId="77777777" w:rsidR="00D66C26" w:rsidRPr="00D66C26" w:rsidRDefault="00D66C26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D66C26">
              <w:rPr>
                <w:rFonts w:ascii="Times New Roman" w:hAnsi="Times New Roman" w:cs="Times New Roman"/>
                <w:sz w:val="24"/>
                <w:szCs w:val="24"/>
              </w:rPr>
              <w:tab/>
              <w:t>Презентувати результати власних досліджень шляхом підготовки наукових публікацій і апробацій на наукових заходах</w:t>
            </w:r>
          </w:p>
          <w:p w14:paraId="7BFF0034" w14:textId="653FC3DC" w:rsidR="00145F6B" w:rsidRPr="00D66C26" w:rsidRDefault="00145F6B" w:rsidP="00D66C26">
            <w:pPr>
              <w:pStyle w:val="Default"/>
              <w:ind w:left="720"/>
            </w:pPr>
          </w:p>
        </w:tc>
      </w:tr>
      <w:tr w:rsidR="002D6DDF" w14:paraId="36C0A7CF" w14:textId="77777777" w:rsidTr="00FB59B4">
        <w:tc>
          <w:tcPr>
            <w:tcW w:w="4454" w:type="dxa"/>
          </w:tcPr>
          <w:p w14:paraId="6A88B8B2" w14:textId="4BA9D5B4" w:rsidR="002D6DDF" w:rsidRPr="00F0246D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лючові слова</w:t>
            </w:r>
          </w:p>
        </w:tc>
        <w:tc>
          <w:tcPr>
            <w:tcW w:w="9822" w:type="dxa"/>
          </w:tcPr>
          <w:p w14:paraId="1A2273C9" w14:textId="4A24E8AE" w:rsidR="002D6DDF" w:rsidRPr="002D6DDF" w:rsidRDefault="002D6DDF" w:rsidP="00D6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6DDF">
              <w:rPr>
                <w:rFonts w:ascii="Times New Roman" w:hAnsi="Times New Roman" w:cs="Times New Roman"/>
                <w:sz w:val="24"/>
                <w:szCs w:val="24"/>
              </w:rPr>
              <w:t>Міжнародний менеджмент, інновації</w:t>
            </w:r>
          </w:p>
        </w:tc>
      </w:tr>
      <w:tr w:rsidR="0020340A" w14:paraId="4B9BC678" w14:textId="77777777" w:rsidTr="00FB59B4">
        <w:tc>
          <w:tcPr>
            <w:tcW w:w="4454" w:type="dxa"/>
          </w:tcPr>
          <w:p w14:paraId="27A09654" w14:textId="77777777" w:rsidR="0020340A" w:rsidRPr="00AA34E5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34E5">
              <w:rPr>
                <w:rFonts w:ascii="Times New Roman" w:hAnsi="Times New Roman" w:cs="Times New Roman"/>
                <w:b/>
                <w:sz w:val="28"/>
                <w:szCs w:val="28"/>
              </w:rPr>
              <w:t>Формат курсу</w:t>
            </w:r>
          </w:p>
        </w:tc>
        <w:tc>
          <w:tcPr>
            <w:tcW w:w="9822" w:type="dxa"/>
          </w:tcPr>
          <w:p w14:paraId="56B3D268" w14:textId="00FD3DC4" w:rsidR="0020340A" w:rsidRDefault="00C92D07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чний</w:t>
            </w:r>
          </w:p>
        </w:tc>
      </w:tr>
      <w:tr w:rsidR="0020340A" w14:paraId="180C036E" w14:textId="77777777" w:rsidTr="00FB59B4">
        <w:tc>
          <w:tcPr>
            <w:tcW w:w="4454" w:type="dxa"/>
          </w:tcPr>
          <w:p w14:paraId="3219D44B" w14:textId="45E1E667" w:rsidR="0020340A" w:rsidRPr="00AA34E5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ми</w:t>
            </w:r>
          </w:p>
        </w:tc>
        <w:tc>
          <w:tcPr>
            <w:tcW w:w="9822" w:type="dxa"/>
          </w:tcPr>
          <w:p w14:paraId="23F20DE6" w14:textId="42B897ED" w:rsidR="0020340A" w:rsidRPr="002D6DDF" w:rsidRDefault="002D6DDF" w:rsidP="002D6DD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6DDF">
              <w:rPr>
                <w:rFonts w:ascii="Times New Roman" w:hAnsi="Times New Roman" w:cs="Times New Roman"/>
                <w:sz w:val="28"/>
                <w:szCs w:val="28"/>
              </w:rPr>
              <w:t>Див. Схему курсу</w:t>
            </w:r>
          </w:p>
        </w:tc>
      </w:tr>
      <w:tr w:rsidR="0020340A" w14:paraId="510E34B7" w14:textId="77777777" w:rsidTr="00FB59B4">
        <w:tc>
          <w:tcPr>
            <w:tcW w:w="4454" w:type="dxa"/>
          </w:tcPr>
          <w:p w14:paraId="1FEC4265" w14:textId="77777777" w:rsidR="0020340A" w:rsidRPr="00CD737B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ідсумковий контроль, форма</w:t>
            </w:r>
          </w:p>
        </w:tc>
        <w:tc>
          <w:tcPr>
            <w:tcW w:w="9822" w:type="dxa"/>
          </w:tcPr>
          <w:p w14:paraId="45BBCF58" w14:textId="4F0D3519" w:rsidR="0020340A" w:rsidRDefault="00C92D07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Іспит</w:t>
            </w:r>
            <w:r w:rsidR="002D6DDF">
              <w:rPr>
                <w:rFonts w:ascii="Times New Roman" w:hAnsi="Times New Roman" w:cs="Times New Roman"/>
                <w:sz w:val="28"/>
                <w:szCs w:val="28"/>
              </w:rPr>
              <w:t xml:space="preserve"> письмови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– </w:t>
            </w:r>
            <w:r w:rsidR="00D66C2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20340A" w14:paraId="79614DBE" w14:textId="77777777" w:rsidTr="00FB59B4">
        <w:tc>
          <w:tcPr>
            <w:tcW w:w="4454" w:type="dxa"/>
          </w:tcPr>
          <w:p w14:paraId="290930D7" w14:textId="77777777" w:rsidR="0020340A" w:rsidRPr="00CD737B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ререквізити</w:t>
            </w:r>
            <w:proofErr w:type="spellEnd"/>
          </w:p>
        </w:tc>
        <w:tc>
          <w:tcPr>
            <w:tcW w:w="9822" w:type="dxa"/>
          </w:tcPr>
          <w:p w14:paraId="21C66F3E" w14:textId="77777777" w:rsidR="00D66C26" w:rsidRPr="00D66C26" w:rsidRDefault="00D66C26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66C26">
              <w:rPr>
                <w:rFonts w:ascii="Times New Roman" w:hAnsi="Times New Roman" w:cs="Times New Roman"/>
                <w:sz w:val="28"/>
                <w:szCs w:val="28"/>
              </w:rPr>
              <w:t>•</w:t>
            </w:r>
            <w:r w:rsidRPr="00D66C26">
              <w:rPr>
                <w:rFonts w:ascii="Times New Roman" w:hAnsi="Times New Roman" w:cs="Times New Roman"/>
                <w:sz w:val="28"/>
                <w:szCs w:val="28"/>
              </w:rPr>
              <w:tab/>
              <w:t>Франчайзинг</w:t>
            </w:r>
          </w:p>
          <w:p w14:paraId="60A37235" w14:textId="54A65964" w:rsidR="0020340A" w:rsidRDefault="00D66C26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66C26">
              <w:rPr>
                <w:rFonts w:ascii="Times New Roman" w:hAnsi="Times New Roman" w:cs="Times New Roman"/>
                <w:sz w:val="28"/>
                <w:szCs w:val="28"/>
              </w:rPr>
              <w:t>•</w:t>
            </w:r>
            <w:r w:rsidRPr="00D66C26">
              <w:rPr>
                <w:rFonts w:ascii="Times New Roman" w:hAnsi="Times New Roman" w:cs="Times New Roman"/>
                <w:sz w:val="28"/>
                <w:szCs w:val="28"/>
              </w:rPr>
              <w:tab/>
              <w:t>Філософія бізнесу</w:t>
            </w:r>
          </w:p>
        </w:tc>
      </w:tr>
      <w:tr w:rsidR="002D6DDF" w14:paraId="6223ECFC" w14:textId="77777777" w:rsidTr="00FB59B4">
        <w:tc>
          <w:tcPr>
            <w:tcW w:w="4454" w:type="dxa"/>
          </w:tcPr>
          <w:p w14:paraId="2CCA5A0F" w14:textId="2DE0EF04" w:rsidR="002D6DDF" w:rsidRPr="00CD737B" w:rsidRDefault="002D6DDF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Навчальні методи</w:t>
            </w:r>
            <w:r w:rsidR="00421A9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та техніки, які будуть використовуватись під час викладання курсу</w:t>
            </w:r>
          </w:p>
        </w:tc>
        <w:tc>
          <w:tcPr>
            <w:tcW w:w="9822" w:type="dxa"/>
          </w:tcPr>
          <w:p w14:paraId="5318F411" w14:textId="77777777" w:rsidR="002D6DDF" w:rsidRDefault="00421A9B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Лекції</w:t>
            </w:r>
          </w:p>
          <w:p w14:paraId="70C41EC4" w14:textId="73C2C3AE" w:rsidR="00421A9B" w:rsidRDefault="00421A9B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езентації</w:t>
            </w:r>
          </w:p>
          <w:p w14:paraId="06498174" w14:textId="3511B338" w:rsidR="00421A9B" w:rsidRDefault="00421A9B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Групові проекти</w:t>
            </w:r>
          </w:p>
          <w:p w14:paraId="4E83BC35" w14:textId="77777777" w:rsidR="00421A9B" w:rsidRDefault="00421A9B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оектно-орієнтоване навчання</w:t>
            </w:r>
          </w:p>
          <w:p w14:paraId="69EDC824" w14:textId="7918CACE" w:rsidR="00421A9B" w:rsidRPr="00D66C26" w:rsidRDefault="00421A9B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искусії</w:t>
            </w:r>
          </w:p>
        </w:tc>
      </w:tr>
      <w:tr w:rsidR="00421A9B" w14:paraId="1BEB1D7B" w14:textId="77777777" w:rsidTr="00FB59B4">
        <w:tc>
          <w:tcPr>
            <w:tcW w:w="4454" w:type="dxa"/>
          </w:tcPr>
          <w:p w14:paraId="5D293E28" w14:textId="3A98D13A" w:rsidR="00421A9B" w:rsidRDefault="00421A9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Необхідне обладнання</w:t>
            </w:r>
          </w:p>
        </w:tc>
        <w:tc>
          <w:tcPr>
            <w:tcW w:w="9822" w:type="dxa"/>
          </w:tcPr>
          <w:p w14:paraId="2594342C" w14:textId="4D521527" w:rsidR="00421A9B" w:rsidRPr="00421A9B" w:rsidRDefault="00421A9B" w:rsidP="00421A9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Мультимедійний проектор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2019р., ноутбук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sus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– 2019р., настінна дошка</w:t>
            </w:r>
          </w:p>
          <w:p w14:paraId="12427E11" w14:textId="0F672037" w:rsidR="00421A9B" w:rsidRDefault="00421A9B" w:rsidP="00421A9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Smartbox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600, проекційний екран;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®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Pentium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mpression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CPU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Core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I3 (14 шт.)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пераційні системи: Windows 10.</w:t>
            </w:r>
          </w:p>
        </w:tc>
      </w:tr>
      <w:tr w:rsidR="0020340A" w14:paraId="2D24F3E9" w14:textId="77777777" w:rsidTr="00FB59B4">
        <w:tc>
          <w:tcPr>
            <w:tcW w:w="4454" w:type="dxa"/>
          </w:tcPr>
          <w:p w14:paraId="71D76EFB" w14:textId="2ED8118D" w:rsidR="0020340A" w:rsidRPr="00D11E70" w:rsidRDefault="00CD737B" w:rsidP="00D11E70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Критерії оцінювання (</w:t>
            </w:r>
            <w:r w:rsidR="005508C1"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окремо для кожного виду навчальної діяльн</w:t>
            </w:r>
            <w:r w:rsidR="00D11E70"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ості</w:t>
            </w: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14:paraId="50ED284E" w14:textId="77777777" w:rsidR="00D11E70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цінювання проводиться за 100-бальною шкалою. Бали нараховуються за наступним співвідношенням:</w:t>
            </w:r>
          </w:p>
          <w:p w14:paraId="57B1BCF7" w14:textId="77777777" w:rsid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Практичні/самостійні: 30% семестрової оцінки </w:t>
            </w:r>
          </w:p>
          <w:p w14:paraId="3F89F612" w14:textId="77777777" w:rsid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трольні заміри (модулі) – 20% семестрової оцінки</w:t>
            </w:r>
          </w:p>
          <w:p w14:paraId="04E91F0E" w14:textId="77777777" w:rsid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Іспит: 50% семестрової оцінки</w:t>
            </w:r>
          </w:p>
          <w:p w14:paraId="37DC8E53" w14:textId="77777777" w:rsid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галом протягом семестру 100 балів</w:t>
            </w:r>
          </w:p>
          <w:p w14:paraId="03D27F06" w14:textId="77777777" w:rsid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исьмові робот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: Протягом семестру студенти повинні виконати кілька видів письмових робіт (есе, вирішення кейсу) </w:t>
            </w:r>
          </w:p>
          <w:p w14:paraId="59DAB568" w14:textId="77777777" w:rsid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Академічна доброчесніст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Очікується, що роботи студентів будуть їх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оригінальним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дослідженнями чи міркуваннями. 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ї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академічної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ab/>
              <w:t>Виявлення ознак академічної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 письмовій роботі студента є підставою для її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зарахуванння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икладачем, незалежно від масштабів плагіату чи обману. </w:t>
            </w:r>
          </w:p>
          <w:p w14:paraId="4EF8BC11" w14:textId="77777777" w:rsid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Відвідання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занять є важливою складовою навчання. Очікується, що всі студенти відвідають усі лекції і практичні зайняття курсу. Студенти мають інформувати викладача про неможливість відвідати заняття. У будь-якому випадку студенти зобов'язані дотримуватися усіх строків визначених для виконання усіх видів письмових робіт, передбачених курсом. </w:t>
            </w:r>
          </w:p>
          <w:p w14:paraId="46C37047" w14:textId="3753AAE6" w:rsidR="00421A9B" w:rsidRP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Література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. Уся література, яку студенти не зможуть знайти самостійно, буде надана викладачем виключно в освітніх цілях без права її передачі третім особам. Студенти заохочуються до використання також й іншої літератури та джерел, яких немає серед рекомендованих.</w:t>
            </w:r>
          </w:p>
          <w:p w14:paraId="52B737C0" w14:textId="09D2FA68" w:rsidR="00421A9B" w:rsidRP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олітика виставлення балів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. Враховуються бали набрані па поточному тестуванні, самостійній роботі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т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а бали підсумкового тестування. При цьому обов'язково враховуються присутність на заняттях та активність студента під час практичного заняття: недопустимість пропусків та запізнень на заняття: користування мобільним телефоном, планшетом чи іншими мобільними пристроями під час заняття в цілях не пов'язаних з навчанням; списування та плагіат: несвоєчасне виконання поставленого завдання і т. ін.</w:t>
            </w:r>
          </w:p>
          <w:p w14:paraId="1A543FEC" w14:textId="59E29711" w:rsidR="00421A9B" w:rsidRPr="00421A9B" w:rsidRDefault="00421A9B" w:rsidP="00421A9B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Жодні форми порушення академічної доброчесності не толеруються.</w:t>
            </w:r>
          </w:p>
        </w:tc>
      </w:tr>
      <w:tr w:rsidR="0020340A" w14:paraId="55B1B600" w14:textId="77777777" w:rsidTr="00FB59B4">
        <w:tc>
          <w:tcPr>
            <w:tcW w:w="4454" w:type="dxa"/>
          </w:tcPr>
          <w:p w14:paraId="7DAE0DCE" w14:textId="234CD50E" w:rsidR="0020340A" w:rsidRPr="00482ED7" w:rsidRDefault="008515D3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82ED7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Питання до заліку чи екзамену</w:t>
            </w:r>
          </w:p>
        </w:tc>
        <w:tc>
          <w:tcPr>
            <w:tcW w:w="9822" w:type="dxa"/>
          </w:tcPr>
          <w:p w14:paraId="638F1C4D" w14:textId="77777777" w:rsidR="00D66C26" w:rsidRDefault="00D66C26" w:rsidP="00D66C26">
            <w:pPr>
              <w:pStyle w:val="Default"/>
              <w:jc w:val="both"/>
              <w:rPr>
                <w:color w:val="auto"/>
              </w:rPr>
            </w:pPr>
          </w:p>
          <w:p w14:paraId="043D8F37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 </w:t>
            </w:r>
            <w:proofErr w:type="spellStart"/>
            <w:r>
              <w:rPr>
                <w:sz w:val="22"/>
                <w:szCs w:val="22"/>
              </w:rPr>
              <w:t>Характерн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риси</w:t>
            </w:r>
            <w:proofErr w:type="spellEnd"/>
            <w:r>
              <w:rPr>
                <w:sz w:val="22"/>
                <w:szCs w:val="22"/>
              </w:rPr>
              <w:t xml:space="preserve"> і </w:t>
            </w:r>
            <w:proofErr w:type="spellStart"/>
            <w:r>
              <w:rPr>
                <w:sz w:val="22"/>
                <w:szCs w:val="22"/>
              </w:rPr>
              <w:t>особливост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глобалізаці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фери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8ABF145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 </w:t>
            </w:r>
            <w:proofErr w:type="spellStart"/>
            <w:r>
              <w:rPr>
                <w:sz w:val="22"/>
                <w:szCs w:val="22"/>
              </w:rPr>
              <w:t>Змі</w:t>
            </w:r>
            <w:proofErr w:type="gramStart"/>
            <w:r>
              <w:rPr>
                <w:sz w:val="22"/>
                <w:szCs w:val="22"/>
              </w:rPr>
              <w:t>ст</w:t>
            </w:r>
            <w:proofErr w:type="spellEnd"/>
            <w:proofErr w:type="gramEnd"/>
            <w:r>
              <w:rPr>
                <w:sz w:val="22"/>
                <w:szCs w:val="22"/>
              </w:rPr>
              <w:t xml:space="preserve">, </w:t>
            </w:r>
            <w:proofErr w:type="spellStart"/>
            <w:r>
              <w:rPr>
                <w:sz w:val="22"/>
                <w:szCs w:val="22"/>
              </w:rPr>
              <w:t>завдання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функці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міжнарод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менеджменту. </w:t>
            </w:r>
          </w:p>
          <w:p w14:paraId="0753B811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. </w:t>
            </w:r>
            <w:proofErr w:type="spellStart"/>
            <w:r>
              <w:rPr>
                <w:sz w:val="22"/>
                <w:szCs w:val="22"/>
              </w:rPr>
              <w:t>Основн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онятт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теорі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тики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31C9090B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. </w:t>
            </w:r>
            <w:proofErr w:type="spellStart"/>
            <w:r>
              <w:rPr>
                <w:sz w:val="22"/>
                <w:szCs w:val="22"/>
              </w:rPr>
              <w:t>Науково</w:t>
            </w:r>
            <w:proofErr w:type="spellEnd"/>
            <w:r>
              <w:rPr>
                <w:sz w:val="22"/>
                <w:szCs w:val="22"/>
              </w:rPr>
              <w:t xml:space="preserve"> – </w:t>
            </w:r>
            <w:proofErr w:type="spellStart"/>
            <w:proofErr w:type="gramStart"/>
            <w:r>
              <w:rPr>
                <w:sz w:val="22"/>
                <w:szCs w:val="22"/>
              </w:rPr>
              <w:t>техн</w:t>
            </w:r>
            <w:proofErr w:type="gramEnd"/>
            <w:r>
              <w:rPr>
                <w:sz w:val="22"/>
                <w:szCs w:val="22"/>
              </w:rPr>
              <w:t>ічний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огрес</w:t>
            </w:r>
            <w:proofErr w:type="spellEnd"/>
            <w:r>
              <w:rPr>
                <w:sz w:val="22"/>
                <w:szCs w:val="22"/>
              </w:rPr>
              <w:t xml:space="preserve"> і </w:t>
            </w:r>
            <w:proofErr w:type="spellStart"/>
            <w:r>
              <w:rPr>
                <w:sz w:val="22"/>
                <w:szCs w:val="22"/>
              </w:rPr>
              <w:t>нові</w:t>
            </w:r>
            <w:proofErr w:type="spellEnd"/>
            <w:r>
              <w:rPr>
                <w:sz w:val="22"/>
                <w:szCs w:val="22"/>
              </w:rPr>
              <w:t xml:space="preserve"> характеристики </w:t>
            </w:r>
            <w:proofErr w:type="spellStart"/>
            <w:r>
              <w:rPr>
                <w:sz w:val="22"/>
                <w:szCs w:val="22"/>
              </w:rPr>
              <w:t>відтворення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086CAC90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 </w:t>
            </w:r>
            <w:proofErr w:type="spellStart"/>
            <w:r>
              <w:rPr>
                <w:sz w:val="22"/>
                <w:szCs w:val="22"/>
              </w:rPr>
              <w:t>Класифікаці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ї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пецифіка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C24C151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6. Генезис </w:t>
            </w:r>
            <w:proofErr w:type="spellStart"/>
            <w:r>
              <w:rPr>
                <w:sz w:val="22"/>
                <w:szCs w:val="22"/>
              </w:rPr>
              <w:t>інноваційно</w:t>
            </w:r>
            <w:proofErr w:type="spellEnd"/>
            <w:r>
              <w:rPr>
                <w:sz w:val="22"/>
                <w:szCs w:val="22"/>
              </w:rPr>
              <w:t xml:space="preserve"> – </w:t>
            </w:r>
            <w:proofErr w:type="spellStart"/>
            <w:proofErr w:type="gramStart"/>
            <w:r>
              <w:rPr>
                <w:sz w:val="22"/>
                <w:szCs w:val="22"/>
              </w:rPr>
              <w:t>п</w:t>
            </w:r>
            <w:proofErr w:type="gramEnd"/>
            <w:r>
              <w:rPr>
                <w:sz w:val="22"/>
                <w:szCs w:val="22"/>
              </w:rPr>
              <w:t>ідприємницьки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теорій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39191253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7. Роль </w:t>
            </w:r>
            <w:proofErr w:type="spellStart"/>
            <w:r>
              <w:rPr>
                <w:sz w:val="22"/>
                <w:szCs w:val="22"/>
              </w:rPr>
              <w:t>держави</w:t>
            </w:r>
            <w:proofErr w:type="spellEnd"/>
            <w:r>
              <w:rPr>
                <w:sz w:val="22"/>
                <w:szCs w:val="22"/>
              </w:rPr>
              <w:t xml:space="preserve"> в </w:t>
            </w:r>
            <w:proofErr w:type="spellStart"/>
            <w:r>
              <w:rPr>
                <w:sz w:val="22"/>
                <w:szCs w:val="22"/>
              </w:rPr>
              <w:t>здійсненн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міжнарод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sz w:val="22"/>
                <w:szCs w:val="22"/>
              </w:rPr>
              <w:t>п</w:t>
            </w:r>
            <w:proofErr w:type="gramEnd"/>
            <w:r>
              <w:rPr>
                <w:sz w:val="22"/>
                <w:szCs w:val="22"/>
              </w:rPr>
              <w:t>ідприємництва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11E0C216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8. </w:t>
            </w:r>
            <w:proofErr w:type="spellStart"/>
            <w:r>
              <w:rPr>
                <w:sz w:val="22"/>
                <w:szCs w:val="22"/>
              </w:rPr>
              <w:t>Метод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держав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sz w:val="22"/>
                <w:szCs w:val="22"/>
              </w:rPr>
              <w:t>п</w:t>
            </w:r>
            <w:proofErr w:type="gramEnd"/>
            <w:r>
              <w:rPr>
                <w:sz w:val="22"/>
                <w:szCs w:val="22"/>
              </w:rPr>
              <w:t>ідтримк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діяль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768287DA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9. </w:t>
            </w:r>
            <w:proofErr w:type="spellStart"/>
            <w:r>
              <w:rPr>
                <w:sz w:val="22"/>
                <w:szCs w:val="22"/>
              </w:rPr>
              <w:t>Понятт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держав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науково</w:t>
            </w:r>
            <w:proofErr w:type="spellEnd"/>
            <w:r>
              <w:rPr>
                <w:sz w:val="22"/>
                <w:szCs w:val="22"/>
              </w:rPr>
              <w:t xml:space="preserve"> – </w:t>
            </w:r>
            <w:proofErr w:type="spellStart"/>
            <w:proofErr w:type="gramStart"/>
            <w:r>
              <w:rPr>
                <w:sz w:val="22"/>
                <w:szCs w:val="22"/>
              </w:rPr>
              <w:t>техн</w:t>
            </w:r>
            <w:proofErr w:type="gramEnd"/>
            <w:r>
              <w:rPr>
                <w:sz w:val="22"/>
                <w:szCs w:val="22"/>
              </w:rPr>
              <w:t>іч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ограми</w:t>
            </w:r>
            <w:proofErr w:type="spellEnd"/>
            <w:r>
              <w:rPr>
                <w:sz w:val="22"/>
                <w:szCs w:val="22"/>
              </w:rPr>
              <w:t xml:space="preserve"> (ДНТП), </w:t>
            </w:r>
            <w:proofErr w:type="spellStart"/>
            <w:r>
              <w:rPr>
                <w:sz w:val="22"/>
                <w:szCs w:val="22"/>
              </w:rPr>
              <w:t>види</w:t>
            </w:r>
            <w:proofErr w:type="spellEnd"/>
            <w:r>
              <w:rPr>
                <w:sz w:val="22"/>
                <w:szCs w:val="22"/>
              </w:rPr>
              <w:t xml:space="preserve"> ДНТП. </w:t>
            </w:r>
          </w:p>
          <w:p w14:paraId="08A2A970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0. </w:t>
            </w:r>
            <w:proofErr w:type="spellStart"/>
            <w:r>
              <w:rPr>
                <w:sz w:val="22"/>
                <w:szCs w:val="22"/>
              </w:rPr>
              <w:t>Зарубіжний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досвід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державного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регулюванн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діяль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634AEF19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1. </w:t>
            </w:r>
            <w:proofErr w:type="spellStart"/>
            <w:r>
              <w:rPr>
                <w:sz w:val="22"/>
                <w:szCs w:val="22"/>
              </w:rPr>
              <w:t>Міждержавні</w:t>
            </w:r>
            <w:proofErr w:type="spellEnd"/>
            <w:r>
              <w:rPr>
                <w:sz w:val="22"/>
                <w:szCs w:val="22"/>
              </w:rPr>
              <w:t xml:space="preserve"> угоди про </w:t>
            </w:r>
            <w:proofErr w:type="spellStart"/>
            <w:r>
              <w:rPr>
                <w:sz w:val="22"/>
                <w:szCs w:val="22"/>
              </w:rPr>
              <w:t>науково</w:t>
            </w:r>
            <w:proofErr w:type="spellEnd"/>
            <w:r>
              <w:rPr>
                <w:sz w:val="22"/>
                <w:szCs w:val="22"/>
              </w:rPr>
              <w:t xml:space="preserve"> – </w:t>
            </w:r>
            <w:proofErr w:type="spellStart"/>
            <w:proofErr w:type="gramStart"/>
            <w:r>
              <w:rPr>
                <w:sz w:val="22"/>
                <w:szCs w:val="22"/>
              </w:rPr>
              <w:t>техн</w:t>
            </w:r>
            <w:proofErr w:type="gramEnd"/>
            <w:r>
              <w:rPr>
                <w:sz w:val="22"/>
                <w:szCs w:val="22"/>
              </w:rPr>
              <w:t>ічне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півробітництв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України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CC381E0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. </w:t>
            </w:r>
            <w:proofErr w:type="spellStart"/>
            <w:r>
              <w:rPr>
                <w:sz w:val="22"/>
                <w:szCs w:val="22"/>
              </w:rPr>
              <w:t>Середовище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міжнарод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sz w:val="22"/>
                <w:szCs w:val="22"/>
              </w:rPr>
              <w:t>п</w:t>
            </w:r>
            <w:proofErr w:type="gramEnd"/>
            <w:r>
              <w:rPr>
                <w:sz w:val="22"/>
                <w:szCs w:val="22"/>
              </w:rPr>
              <w:t>ідприємництва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035A4885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3. Характеристика </w:t>
            </w:r>
            <w:proofErr w:type="spellStart"/>
            <w:r>
              <w:rPr>
                <w:sz w:val="22"/>
                <w:szCs w:val="22"/>
              </w:rPr>
              <w:t>факторів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пливу</w:t>
            </w:r>
            <w:proofErr w:type="spellEnd"/>
            <w:r>
              <w:rPr>
                <w:sz w:val="22"/>
                <w:szCs w:val="22"/>
              </w:rPr>
              <w:t xml:space="preserve"> на </w:t>
            </w:r>
            <w:proofErr w:type="spellStart"/>
            <w:r>
              <w:rPr>
                <w:sz w:val="22"/>
                <w:szCs w:val="22"/>
              </w:rPr>
              <w:t>інноваційний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розвиток</w:t>
            </w:r>
            <w:proofErr w:type="spellEnd"/>
            <w:r>
              <w:rPr>
                <w:sz w:val="22"/>
                <w:szCs w:val="22"/>
              </w:rPr>
              <w:t xml:space="preserve"> держав. </w:t>
            </w:r>
          </w:p>
          <w:p w14:paraId="399CB723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4. </w:t>
            </w:r>
            <w:proofErr w:type="spellStart"/>
            <w:r>
              <w:rPr>
                <w:sz w:val="22"/>
                <w:szCs w:val="22"/>
              </w:rPr>
              <w:t>Організаційн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труктур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менеджменту. </w:t>
            </w:r>
          </w:p>
          <w:p w14:paraId="4C2A829F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5. </w:t>
            </w:r>
            <w:proofErr w:type="spellStart"/>
            <w:r>
              <w:rPr>
                <w:sz w:val="22"/>
                <w:szCs w:val="22"/>
              </w:rPr>
              <w:t>Особливост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рганізаці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венчурного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бізнесу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15E1DD7D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6. </w:t>
            </w:r>
            <w:proofErr w:type="spellStart"/>
            <w:r>
              <w:rPr>
                <w:sz w:val="22"/>
                <w:szCs w:val="22"/>
              </w:rPr>
              <w:t>Сфер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функціонуванн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фірм</w:t>
            </w:r>
            <w:proofErr w:type="spellEnd"/>
            <w:r>
              <w:rPr>
                <w:sz w:val="22"/>
                <w:szCs w:val="22"/>
              </w:rPr>
              <w:t xml:space="preserve">, </w:t>
            </w:r>
            <w:proofErr w:type="spellStart"/>
            <w:r>
              <w:rPr>
                <w:sz w:val="22"/>
                <w:szCs w:val="22"/>
              </w:rPr>
              <w:t>орієнтованих</w:t>
            </w:r>
            <w:proofErr w:type="spellEnd"/>
            <w:r>
              <w:rPr>
                <w:sz w:val="22"/>
                <w:szCs w:val="22"/>
              </w:rPr>
              <w:t xml:space="preserve"> на </w:t>
            </w:r>
            <w:proofErr w:type="spellStart"/>
            <w:r>
              <w:rPr>
                <w:sz w:val="22"/>
                <w:szCs w:val="22"/>
              </w:rPr>
              <w:t>життєвий</w:t>
            </w:r>
            <w:proofErr w:type="spellEnd"/>
            <w:r>
              <w:rPr>
                <w:sz w:val="22"/>
                <w:szCs w:val="22"/>
              </w:rPr>
              <w:t xml:space="preserve"> цикл продукту. </w:t>
            </w:r>
          </w:p>
          <w:p w14:paraId="14FAC214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7. </w:t>
            </w:r>
            <w:proofErr w:type="spellStart"/>
            <w:r>
              <w:rPr>
                <w:sz w:val="22"/>
                <w:szCs w:val="22"/>
              </w:rPr>
              <w:t>Механізм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функціонуванн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технопаркі</w:t>
            </w:r>
            <w:proofErr w:type="gramStart"/>
            <w:r>
              <w:rPr>
                <w:sz w:val="22"/>
                <w:szCs w:val="22"/>
              </w:rPr>
              <w:t>в</w:t>
            </w:r>
            <w:proofErr w:type="spellEnd"/>
            <w:proofErr w:type="gram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технополісів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72F43F8C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8. Роль </w:t>
            </w:r>
            <w:proofErr w:type="spellStart"/>
            <w:r>
              <w:rPr>
                <w:sz w:val="22"/>
                <w:szCs w:val="22"/>
              </w:rPr>
              <w:t>фінансово</w:t>
            </w:r>
            <w:proofErr w:type="spellEnd"/>
            <w:r>
              <w:rPr>
                <w:sz w:val="22"/>
                <w:szCs w:val="22"/>
              </w:rPr>
              <w:t xml:space="preserve"> – </w:t>
            </w:r>
            <w:proofErr w:type="spellStart"/>
            <w:r>
              <w:rPr>
                <w:sz w:val="22"/>
                <w:szCs w:val="22"/>
              </w:rPr>
              <w:t>промислови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груп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холдингів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в</w:t>
            </w:r>
            <w:proofErr w:type="gramEnd"/>
            <w:r>
              <w:rPr>
                <w:sz w:val="22"/>
                <w:szCs w:val="22"/>
              </w:rPr>
              <w:t xml:space="preserve"> МІМ. </w:t>
            </w:r>
          </w:p>
          <w:p w14:paraId="1F36C63D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9. </w:t>
            </w:r>
            <w:proofErr w:type="spellStart"/>
            <w:r>
              <w:rPr>
                <w:sz w:val="22"/>
                <w:szCs w:val="22"/>
              </w:rPr>
              <w:t>Сутність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змі</w:t>
            </w:r>
            <w:proofErr w:type="gramStart"/>
            <w:r>
              <w:rPr>
                <w:sz w:val="22"/>
                <w:szCs w:val="22"/>
              </w:rPr>
              <w:t>ст</w:t>
            </w:r>
            <w:proofErr w:type="spellEnd"/>
            <w:proofErr w:type="gram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онятт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тратегії</w:t>
            </w:r>
            <w:proofErr w:type="spellEnd"/>
            <w:r>
              <w:rPr>
                <w:sz w:val="22"/>
                <w:szCs w:val="22"/>
              </w:rPr>
              <w:t xml:space="preserve"> в </w:t>
            </w:r>
            <w:proofErr w:type="spellStart"/>
            <w:r>
              <w:rPr>
                <w:sz w:val="22"/>
                <w:szCs w:val="22"/>
              </w:rPr>
              <w:t>інноваційній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діяль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135FC6B0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0. </w:t>
            </w:r>
            <w:proofErr w:type="spellStart"/>
            <w:r>
              <w:rPr>
                <w:sz w:val="22"/>
                <w:szCs w:val="22"/>
              </w:rPr>
              <w:t>Вид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и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тратегій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оведінки</w:t>
            </w:r>
            <w:proofErr w:type="spellEnd"/>
            <w:r>
              <w:rPr>
                <w:sz w:val="22"/>
                <w:szCs w:val="22"/>
              </w:rPr>
              <w:t xml:space="preserve"> на </w:t>
            </w:r>
            <w:proofErr w:type="spellStart"/>
            <w:proofErr w:type="gramStart"/>
            <w:r>
              <w:rPr>
                <w:sz w:val="22"/>
                <w:szCs w:val="22"/>
              </w:rPr>
              <w:t>м</w:t>
            </w:r>
            <w:proofErr w:type="gramEnd"/>
            <w:r>
              <w:rPr>
                <w:sz w:val="22"/>
                <w:szCs w:val="22"/>
              </w:rPr>
              <w:t>іжнародному</w:t>
            </w:r>
            <w:proofErr w:type="spellEnd"/>
            <w:r>
              <w:rPr>
                <w:sz w:val="22"/>
                <w:szCs w:val="22"/>
              </w:rPr>
              <w:t xml:space="preserve"> ринку. </w:t>
            </w:r>
          </w:p>
          <w:p w14:paraId="5C560E13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1. </w:t>
            </w:r>
            <w:proofErr w:type="spellStart"/>
            <w:r>
              <w:rPr>
                <w:sz w:val="22"/>
                <w:szCs w:val="22"/>
              </w:rPr>
              <w:t>Методи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модел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ибор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тратегії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6C66DB52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2. </w:t>
            </w:r>
            <w:proofErr w:type="spellStart"/>
            <w:r>
              <w:rPr>
                <w:sz w:val="22"/>
                <w:szCs w:val="22"/>
              </w:rPr>
              <w:t>Особливост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и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тратегій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креми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зарубіжни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sz w:val="22"/>
                <w:szCs w:val="22"/>
              </w:rPr>
              <w:t>країн</w:t>
            </w:r>
            <w:proofErr w:type="spellEnd"/>
            <w:proofErr w:type="gramEnd"/>
            <w:r>
              <w:rPr>
                <w:sz w:val="22"/>
                <w:szCs w:val="22"/>
              </w:rPr>
              <w:t xml:space="preserve">. </w:t>
            </w:r>
          </w:p>
          <w:p w14:paraId="40F8D29F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3. </w:t>
            </w:r>
            <w:proofErr w:type="spellStart"/>
            <w:r>
              <w:rPr>
                <w:sz w:val="22"/>
                <w:szCs w:val="22"/>
              </w:rPr>
              <w:t>Міжнародна</w:t>
            </w:r>
            <w:proofErr w:type="spellEnd"/>
            <w:r>
              <w:rPr>
                <w:sz w:val="22"/>
                <w:szCs w:val="22"/>
              </w:rPr>
              <w:t xml:space="preserve"> практика </w:t>
            </w:r>
            <w:proofErr w:type="spellStart"/>
            <w:r>
              <w:rPr>
                <w:sz w:val="22"/>
                <w:szCs w:val="22"/>
              </w:rPr>
              <w:t>формуванн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концепцій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науково</w:t>
            </w:r>
            <w:proofErr w:type="spellEnd"/>
            <w:r>
              <w:rPr>
                <w:sz w:val="22"/>
                <w:szCs w:val="22"/>
              </w:rPr>
              <w:t xml:space="preserve"> – </w:t>
            </w:r>
            <w:proofErr w:type="spellStart"/>
            <w:proofErr w:type="gramStart"/>
            <w:r>
              <w:rPr>
                <w:sz w:val="22"/>
                <w:szCs w:val="22"/>
              </w:rPr>
              <w:t>техн</w:t>
            </w:r>
            <w:proofErr w:type="gramEnd"/>
            <w:r>
              <w:rPr>
                <w:sz w:val="22"/>
                <w:szCs w:val="22"/>
              </w:rPr>
              <w:t>ічного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розвитк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країни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24B504F1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4. </w:t>
            </w:r>
            <w:proofErr w:type="spellStart"/>
            <w:r>
              <w:rPr>
                <w:sz w:val="22"/>
                <w:szCs w:val="22"/>
              </w:rPr>
              <w:t>Поняття</w:t>
            </w:r>
            <w:proofErr w:type="spellEnd"/>
            <w:r>
              <w:rPr>
                <w:sz w:val="22"/>
                <w:szCs w:val="22"/>
              </w:rPr>
              <w:t xml:space="preserve"> та структура </w:t>
            </w:r>
            <w:proofErr w:type="spellStart"/>
            <w:r>
              <w:rPr>
                <w:sz w:val="22"/>
                <w:szCs w:val="22"/>
              </w:rPr>
              <w:t>організаційно</w:t>
            </w:r>
            <w:proofErr w:type="spellEnd"/>
            <w:r>
              <w:rPr>
                <w:sz w:val="22"/>
                <w:szCs w:val="22"/>
              </w:rPr>
              <w:t xml:space="preserve"> – </w:t>
            </w:r>
            <w:proofErr w:type="spellStart"/>
            <w:r>
              <w:rPr>
                <w:sz w:val="22"/>
                <w:szCs w:val="22"/>
              </w:rPr>
              <w:t>економіч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механізм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управлінн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міжнародним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им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sz w:val="22"/>
                <w:szCs w:val="22"/>
              </w:rPr>
              <w:t>п</w:t>
            </w:r>
            <w:proofErr w:type="gramEnd"/>
            <w:r>
              <w:rPr>
                <w:sz w:val="22"/>
                <w:szCs w:val="22"/>
              </w:rPr>
              <w:t>ідприємництвом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F8B4999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5. Суть і </w:t>
            </w:r>
            <w:proofErr w:type="spellStart"/>
            <w:r>
              <w:rPr>
                <w:sz w:val="22"/>
                <w:szCs w:val="22"/>
              </w:rPr>
              <w:t>принцип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науково</w:t>
            </w:r>
            <w:proofErr w:type="spellEnd"/>
            <w:r>
              <w:rPr>
                <w:sz w:val="22"/>
                <w:szCs w:val="22"/>
              </w:rPr>
              <w:t xml:space="preserve"> – </w:t>
            </w:r>
            <w:proofErr w:type="spellStart"/>
            <w:proofErr w:type="gramStart"/>
            <w:r>
              <w:rPr>
                <w:sz w:val="22"/>
                <w:szCs w:val="22"/>
              </w:rPr>
              <w:t>техн</w:t>
            </w:r>
            <w:proofErr w:type="gramEnd"/>
            <w:r>
              <w:rPr>
                <w:sz w:val="22"/>
                <w:szCs w:val="22"/>
              </w:rPr>
              <w:t>іч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ланування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прогнозування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2D934754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6. Характеристика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оцесу</w:t>
            </w:r>
            <w:proofErr w:type="spellEnd"/>
            <w:r>
              <w:rPr>
                <w:sz w:val="22"/>
                <w:szCs w:val="22"/>
              </w:rPr>
              <w:t xml:space="preserve"> як </w:t>
            </w:r>
            <w:proofErr w:type="spellStart"/>
            <w:r>
              <w:rPr>
                <w:sz w:val="22"/>
                <w:szCs w:val="22"/>
              </w:rPr>
              <w:t>об’єкт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міжнарод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менеджменту. </w:t>
            </w:r>
          </w:p>
          <w:p w14:paraId="062425B4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7. </w:t>
            </w:r>
            <w:proofErr w:type="spellStart"/>
            <w:r>
              <w:rPr>
                <w:sz w:val="22"/>
                <w:szCs w:val="22"/>
              </w:rPr>
              <w:t>Понятт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життєвого</w:t>
            </w:r>
            <w:proofErr w:type="spellEnd"/>
            <w:r>
              <w:rPr>
                <w:sz w:val="22"/>
                <w:szCs w:val="22"/>
              </w:rPr>
              <w:t xml:space="preserve"> циклу </w:t>
            </w:r>
            <w:proofErr w:type="spellStart"/>
            <w:r>
              <w:rPr>
                <w:sz w:val="22"/>
                <w:szCs w:val="22"/>
              </w:rPr>
              <w:t>інновацій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33C7291B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8. </w:t>
            </w:r>
            <w:proofErr w:type="spellStart"/>
            <w:r>
              <w:rPr>
                <w:sz w:val="22"/>
                <w:szCs w:val="22"/>
              </w:rPr>
              <w:t>Моделі</w:t>
            </w:r>
            <w:proofErr w:type="spellEnd"/>
            <w:r>
              <w:rPr>
                <w:sz w:val="22"/>
                <w:szCs w:val="22"/>
              </w:rPr>
              <w:t xml:space="preserve"> і </w:t>
            </w:r>
            <w:proofErr w:type="spellStart"/>
            <w:r>
              <w:rPr>
                <w:sz w:val="22"/>
                <w:szCs w:val="22"/>
              </w:rPr>
              <w:t>форм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рганізаці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оцесу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7A80CBEB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9. </w:t>
            </w:r>
            <w:proofErr w:type="spellStart"/>
            <w:r>
              <w:rPr>
                <w:sz w:val="22"/>
                <w:szCs w:val="22"/>
              </w:rPr>
              <w:t>Мотиваційн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фактори</w:t>
            </w:r>
            <w:proofErr w:type="spellEnd"/>
            <w:r>
              <w:rPr>
                <w:sz w:val="22"/>
                <w:szCs w:val="22"/>
              </w:rPr>
              <w:t xml:space="preserve"> в </w:t>
            </w:r>
            <w:proofErr w:type="spellStart"/>
            <w:proofErr w:type="gramStart"/>
            <w:r>
              <w:rPr>
                <w:sz w:val="22"/>
                <w:szCs w:val="22"/>
              </w:rPr>
              <w:t>м</w:t>
            </w:r>
            <w:proofErr w:type="gramEnd"/>
            <w:r>
              <w:rPr>
                <w:sz w:val="22"/>
                <w:szCs w:val="22"/>
              </w:rPr>
              <w:t>іжнародном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м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менеджмент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14:paraId="3A1BF1C7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0. </w:t>
            </w:r>
            <w:proofErr w:type="spellStart"/>
            <w:r>
              <w:rPr>
                <w:sz w:val="22"/>
                <w:szCs w:val="22"/>
              </w:rPr>
              <w:t>Понятт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цінк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ефективност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и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оекті</w:t>
            </w:r>
            <w:proofErr w:type="gramStart"/>
            <w:r>
              <w:rPr>
                <w:sz w:val="22"/>
                <w:szCs w:val="22"/>
              </w:rPr>
              <w:t>в</w:t>
            </w:r>
            <w:proofErr w:type="spellEnd"/>
            <w:proofErr w:type="gramEnd"/>
            <w:r>
              <w:rPr>
                <w:sz w:val="22"/>
                <w:szCs w:val="22"/>
              </w:rPr>
              <w:t xml:space="preserve">. </w:t>
            </w:r>
          </w:p>
          <w:p w14:paraId="5D173F6D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1. </w:t>
            </w:r>
            <w:proofErr w:type="spellStart"/>
            <w:r>
              <w:rPr>
                <w:sz w:val="22"/>
                <w:szCs w:val="22"/>
              </w:rPr>
              <w:t>Основн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инцип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цінк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ного</w:t>
            </w:r>
            <w:proofErr w:type="spellEnd"/>
            <w:r>
              <w:rPr>
                <w:sz w:val="22"/>
                <w:szCs w:val="22"/>
              </w:rPr>
              <w:t xml:space="preserve"> проекту. </w:t>
            </w:r>
          </w:p>
          <w:p w14:paraId="5FE91429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2. </w:t>
            </w:r>
            <w:proofErr w:type="spellStart"/>
            <w:r>
              <w:rPr>
                <w:sz w:val="22"/>
                <w:szCs w:val="22"/>
              </w:rPr>
              <w:t>Вид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ефект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ід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реалізаці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0BB74163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3. </w:t>
            </w:r>
            <w:proofErr w:type="spellStart"/>
            <w:r>
              <w:rPr>
                <w:sz w:val="22"/>
                <w:szCs w:val="22"/>
              </w:rPr>
              <w:t>Метод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цінк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економіч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ефективност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новацій</w:t>
            </w:r>
            <w:proofErr w:type="spellEnd"/>
            <w:r>
              <w:rPr>
                <w:sz w:val="22"/>
                <w:szCs w:val="22"/>
              </w:rPr>
              <w:t xml:space="preserve">, </w:t>
            </w:r>
            <w:proofErr w:type="spellStart"/>
            <w:r>
              <w:rPr>
                <w:sz w:val="22"/>
                <w:szCs w:val="22"/>
              </w:rPr>
              <w:t>ї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изначення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класифікація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10543A4D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4. </w:t>
            </w:r>
            <w:proofErr w:type="spellStart"/>
            <w:r>
              <w:rPr>
                <w:sz w:val="22"/>
                <w:szCs w:val="22"/>
              </w:rPr>
              <w:t>Ефективність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заходів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зовнішньоекономіч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діяль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0A4D4C74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5. Метод </w:t>
            </w:r>
            <w:proofErr w:type="spellStart"/>
            <w:r>
              <w:rPr>
                <w:sz w:val="22"/>
                <w:szCs w:val="22"/>
              </w:rPr>
              <w:t>функціонально-вартісного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аналізу</w:t>
            </w:r>
            <w:proofErr w:type="spellEnd"/>
            <w:r>
              <w:rPr>
                <w:sz w:val="22"/>
                <w:szCs w:val="22"/>
              </w:rPr>
              <w:t xml:space="preserve"> (ФВА). </w:t>
            </w:r>
          </w:p>
          <w:p w14:paraId="527AC59F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6. </w:t>
            </w:r>
            <w:proofErr w:type="spellStart"/>
            <w:r>
              <w:rPr>
                <w:sz w:val="22"/>
                <w:szCs w:val="22"/>
              </w:rPr>
              <w:t>Понятт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телектуаль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лас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AFC498A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7. </w:t>
            </w:r>
            <w:proofErr w:type="spellStart"/>
            <w:r>
              <w:rPr>
                <w:sz w:val="22"/>
                <w:szCs w:val="22"/>
              </w:rPr>
              <w:t>Об’єкти</w:t>
            </w:r>
            <w:proofErr w:type="spellEnd"/>
            <w:r>
              <w:rPr>
                <w:sz w:val="22"/>
                <w:szCs w:val="22"/>
              </w:rPr>
              <w:t xml:space="preserve"> права </w:t>
            </w:r>
            <w:proofErr w:type="spellStart"/>
            <w:r>
              <w:rPr>
                <w:sz w:val="22"/>
                <w:szCs w:val="22"/>
              </w:rPr>
              <w:t>інтелектуальної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промислов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лас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B9E18BC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8. </w:t>
            </w:r>
            <w:proofErr w:type="spellStart"/>
            <w:r>
              <w:rPr>
                <w:sz w:val="22"/>
                <w:szCs w:val="22"/>
              </w:rPr>
              <w:t>Понятт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телектуаль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лас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0B27C9D4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39. </w:t>
            </w:r>
            <w:proofErr w:type="spellStart"/>
            <w:r>
              <w:rPr>
                <w:sz w:val="22"/>
                <w:szCs w:val="22"/>
              </w:rPr>
              <w:t>Об’єкти</w:t>
            </w:r>
            <w:proofErr w:type="spellEnd"/>
            <w:r>
              <w:rPr>
                <w:sz w:val="22"/>
                <w:szCs w:val="22"/>
              </w:rPr>
              <w:t xml:space="preserve"> права </w:t>
            </w:r>
            <w:proofErr w:type="spellStart"/>
            <w:r>
              <w:rPr>
                <w:sz w:val="22"/>
                <w:szCs w:val="22"/>
              </w:rPr>
              <w:t>інтелектуальної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промислов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лас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10768237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0. </w:t>
            </w:r>
            <w:proofErr w:type="spellStart"/>
            <w:r>
              <w:rPr>
                <w:sz w:val="22"/>
                <w:szCs w:val="22"/>
              </w:rPr>
              <w:t>Метод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цінк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б’єктів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телектуаль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лас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2D6E344D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</w:rPr>
              <w:t xml:space="preserve">41. </w:t>
            </w:r>
            <w:proofErr w:type="spellStart"/>
            <w:r>
              <w:rPr>
                <w:sz w:val="22"/>
                <w:szCs w:val="22"/>
              </w:rPr>
              <w:t>Патентуванн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телектуаль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лас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765F4D35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2. </w:t>
            </w:r>
            <w:proofErr w:type="spellStart"/>
            <w:r>
              <w:rPr>
                <w:sz w:val="22"/>
                <w:szCs w:val="22"/>
              </w:rPr>
              <w:t>Особливост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оведенн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ліцензій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торгі</w:t>
            </w:r>
            <w:proofErr w:type="gramStart"/>
            <w:r>
              <w:rPr>
                <w:sz w:val="22"/>
                <w:szCs w:val="22"/>
              </w:rPr>
              <w:t>вл</w:t>
            </w:r>
            <w:proofErr w:type="gramEnd"/>
            <w:r>
              <w:rPr>
                <w:sz w:val="22"/>
                <w:szCs w:val="22"/>
              </w:rPr>
              <w:t>і</w:t>
            </w:r>
            <w:proofErr w:type="spellEnd"/>
            <w:r>
              <w:rPr>
                <w:sz w:val="22"/>
                <w:szCs w:val="22"/>
              </w:rPr>
              <w:t xml:space="preserve"> на </w:t>
            </w:r>
            <w:proofErr w:type="spellStart"/>
            <w:r>
              <w:rPr>
                <w:sz w:val="22"/>
                <w:szCs w:val="22"/>
              </w:rPr>
              <w:t>міжнародному</w:t>
            </w:r>
            <w:proofErr w:type="spellEnd"/>
            <w:r>
              <w:rPr>
                <w:sz w:val="22"/>
                <w:szCs w:val="22"/>
              </w:rPr>
              <w:t xml:space="preserve"> ринку </w:t>
            </w:r>
            <w:proofErr w:type="spellStart"/>
            <w:r>
              <w:rPr>
                <w:sz w:val="22"/>
                <w:szCs w:val="22"/>
              </w:rPr>
              <w:t>інновацій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121D0AE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3. Нормативно – </w:t>
            </w:r>
            <w:proofErr w:type="spellStart"/>
            <w:r>
              <w:rPr>
                <w:sz w:val="22"/>
                <w:szCs w:val="22"/>
              </w:rPr>
              <w:t>правове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забезпечення</w:t>
            </w:r>
            <w:proofErr w:type="spellEnd"/>
            <w:r>
              <w:rPr>
                <w:sz w:val="22"/>
                <w:szCs w:val="22"/>
              </w:rPr>
              <w:t xml:space="preserve"> в </w:t>
            </w:r>
            <w:proofErr w:type="spellStart"/>
            <w:r>
              <w:rPr>
                <w:sz w:val="22"/>
                <w:szCs w:val="22"/>
              </w:rPr>
              <w:t>област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захист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телектуальн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ласності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94F88BD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4. </w:t>
            </w:r>
            <w:proofErr w:type="spellStart"/>
            <w:r>
              <w:rPr>
                <w:sz w:val="22"/>
                <w:szCs w:val="22"/>
              </w:rPr>
              <w:t>Міжнародн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проблем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захисту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об’єктів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телектуальної</w:t>
            </w:r>
            <w:proofErr w:type="spellEnd"/>
            <w:r>
              <w:rPr>
                <w:sz w:val="22"/>
                <w:szCs w:val="22"/>
              </w:rPr>
              <w:t xml:space="preserve"> та </w:t>
            </w:r>
            <w:proofErr w:type="spellStart"/>
            <w:r>
              <w:rPr>
                <w:sz w:val="22"/>
                <w:szCs w:val="22"/>
              </w:rPr>
              <w:t>промислової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ласності</w:t>
            </w:r>
            <w:proofErr w:type="spellEnd"/>
            <w:r>
              <w:rPr>
                <w:sz w:val="22"/>
                <w:szCs w:val="22"/>
              </w:rPr>
              <w:t xml:space="preserve">, шляхи </w:t>
            </w:r>
            <w:proofErr w:type="spellStart"/>
            <w:r>
              <w:rPr>
                <w:sz w:val="22"/>
                <w:szCs w:val="22"/>
              </w:rPr>
              <w:t>їх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вирішення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0B3D9939" w14:textId="77777777" w:rsidR="00D66C26" w:rsidRDefault="00D66C26" w:rsidP="00D66C26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5. Система </w:t>
            </w:r>
            <w:proofErr w:type="spellStart"/>
            <w:r>
              <w:rPr>
                <w:sz w:val="22"/>
                <w:szCs w:val="22"/>
              </w:rPr>
              <w:t>постачання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інформації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Міжнародні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стандарти</w:t>
            </w:r>
            <w:proofErr w:type="spellEnd"/>
            <w:r>
              <w:rPr>
                <w:sz w:val="22"/>
                <w:szCs w:val="22"/>
              </w:rPr>
              <w:t xml:space="preserve"> в </w:t>
            </w:r>
            <w:proofErr w:type="spellStart"/>
            <w:r>
              <w:rPr>
                <w:sz w:val="22"/>
                <w:szCs w:val="22"/>
              </w:rPr>
              <w:t>статистиці</w:t>
            </w:r>
            <w:proofErr w:type="spellEnd"/>
            <w:r>
              <w:rPr>
                <w:sz w:val="22"/>
                <w:szCs w:val="22"/>
              </w:rPr>
              <w:t xml:space="preserve"> науки та </w:t>
            </w:r>
            <w:proofErr w:type="spellStart"/>
            <w:r>
              <w:rPr>
                <w:sz w:val="22"/>
                <w:szCs w:val="22"/>
              </w:rPr>
              <w:t>інновацій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6129DBD5" w14:textId="77777777" w:rsidR="00D66C26" w:rsidRPr="00D66C26" w:rsidRDefault="00D66C26" w:rsidP="00D66C26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</w:p>
          <w:p w14:paraId="5E96AE83" w14:textId="5392C3DE" w:rsidR="00D47CF1" w:rsidRPr="00D66C26" w:rsidRDefault="00D47CF1" w:rsidP="00D66C26">
            <w:pPr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20340A" w14:paraId="041CBF1F" w14:textId="77777777" w:rsidTr="00FB59B4">
        <w:tc>
          <w:tcPr>
            <w:tcW w:w="4454" w:type="dxa"/>
          </w:tcPr>
          <w:p w14:paraId="1D9FF2BF" w14:textId="77777777" w:rsidR="0020340A" w:rsidRPr="008515D3" w:rsidRDefault="008515D3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515D3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Опитування</w:t>
            </w:r>
          </w:p>
        </w:tc>
        <w:tc>
          <w:tcPr>
            <w:tcW w:w="9822" w:type="dxa"/>
          </w:tcPr>
          <w:p w14:paraId="1C304D93" w14:textId="3CA37C0D" w:rsidR="0020340A" w:rsidRPr="00421A9B" w:rsidRDefault="00421A9B" w:rsidP="00421A9B">
            <w:pPr>
              <w:tabs>
                <w:tab w:val="left" w:pos="6090"/>
              </w:tabs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color w:val="000000"/>
                <w:sz w:val="28"/>
                <w:szCs w:val="28"/>
                <w:lang w:eastAsia="uk-UA" w:bidi="uk-UA"/>
              </w:rPr>
              <w:t>Анкету-оцінку з метою оцінювання якості курсу буде надано по завершенню курсу.</w:t>
            </w:r>
          </w:p>
        </w:tc>
      </w:tr>
    </w:tbl>
    <w:p w14:paraId="7170AFB9" w14:textId="02445F0F" w:rsidR="00281F28" w:rsidRDefault="00281F28" w:rsidP="00874C0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9058726" w14:textId="77777777" w:rsidR="004B0B54" w:rsidRPr="00536B1D" w:rsidRDefault="004B0B54" w:rsidP="00536B1D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6286D02D" w14:textId="0C378567" w:rsidR="000027FB" w:rsidRDefault="008D4473" w:rsidP="008D4473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 w:rsidRPr="008D4473">
        <w:rPr>
          <w:rFonts w:ascii="Times New Roman" w:hAnsi="Times New Roman"/>
          <w:b/>
          <w:bCs/>
          <w:sz w:val="28"/>
          <w:szCs w:val="28"/>
        </w:rPr>
        <w:t>Структура курсу</w:t>
      </w:r>
    </w:p>
    <w:p w14:paraId="5AE177FC" w14:textId="5B500E40" w:rsidR="008D4473" w:rsidRPr="008D4473" w:rsidRDefault="007B0A11" w:rsidP="008D4473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1</w:t>
      </w:r>
      <w:r w:rsidR="008D4473">
        <w:rPr>
          <w:rFonts w:ascii="Times New Roman" w:hAnsi="Times New Roman"/>
          <w:b/>
          <w:bCs/>
          <w:sz w:val="28"/>
          <w:szCs w:val="28"/>
        </w:rPr>
        <w:t>-семестр</w:t>
      </w:r>
    </w:p>
    <w:p w14:paraId="710E1E5C" w14:textId="77777777" w:rsidR="000027FB" w:rsidRDefault="000027FB" w:rsidP="000027FB">
      <w:pPr>
        <w:pStyle w:val="a5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"/>
        <w:gridCol w:w="566"/>
        <w:gridCol w:w="566"/>
        <w:gridCol w:w="883"/>
        <w:gridCol w:w="851"/>
        <w:gridCol w:w="992"/>
        <w:gridCol w:w="850"/>
        <w:gridCol w:w="851"/>
        <w:gridCol w:w="992"/>
        <w:gridCol w:w="1276"/>
        <w:gridCol w:w="1134"/>
        <w:gridCol w:w="992"/>
        <w:gridCol w:w="1701"/>
        <w:gridCol w:w="1701"/>
      </w:tblGrid>
      <w:tr w:rsidR="008D4473" w14:paraId="1D772627" w14:textId="77777777" w:rsidTr="008D4473">
        <w:trPr>
          <w:trHeight w:val="503"/>
        </w:trPr>
        <w:tc>
          <w:tcPr>
            <w:tcW w:w="9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517C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Форм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вчання</w:t>
            </w:r>
            <w:proofErr w:type="spellEnd"/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E093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</w:t>
            </w:r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4F16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Семестр</w:t>
            </w:r>
          </w:p>
        </w:tc>
        <w:tc>
          <w:tcPr>
            <w:tcW w:w="8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D58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сь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аудит (год.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4B4F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галь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бсяг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год.)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E5DC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У т. ч. (год.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0D8D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амост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робота (год.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DEC5EE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троль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модуль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0012B0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зрахунково-графіч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шт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7DD132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ов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45D9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сультації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739F4" w14:textId="2C7BBAE9" w:rsidR="00712B5D" w:rsidRDefault="005F7C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Іспи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8D4473" w14:paraId="5397AE92" w14:textId="77777777" w:rsidTr="008D4473">
        <w:trPr>
          <w:trHeight w:val="655"/>
        </w:trPr>
        <w:tc>
          <w:tcPr>
            <w:tcW w:w="9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F57D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9E3B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1D333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01EB3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68455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F796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екції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18464" w14:textId="01F2093F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абор</w:t>
            </w:r>
            <w:r w:rsidR="008D4473">
              <w:rPr>
                <w:rFonts w:ascii="Times New Roman" w:hAnsi="Times New Roman"/>
                <w:sz w:val="24"/>
                <w:szCs w:val="24"/>
                <w:lang w:val="ru-RU"/>
              </w:rPr>
              <w:t>а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торні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0C299" w14:textId="1713F231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Практичні</w:t>
            </w:r>
            <w:proofErr w:type="spellEnd"/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6525C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240AD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821F7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BB08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04D44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0E6EC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28E8F53B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0F1C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ен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837DD" w14:textId="0C125096" w:rsidR="00712B5D" w:rsidRDefault="007B0A11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3C15F" w14:textId="146DB631" w:rsidR="00712B5D" w:rsidRDefault="00D66C26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3A2B" w14:textId="73A58CD6" w:rsidR="00712B5D" w:rsidRDefault="00D66C26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4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A6999" w14:textId="2955C2C2" w:rsidR="00712B5D" w:rsidRDefault="007B0A11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1F496" w14:textId="783EC9EB" w:rsidR="00712B5D" w:rsidRDefault="00D66C26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3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0EC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1FFC0" w14:textId="43CB6734" w:rsidR="00712B5D" w:rsidRDefault="007B0A11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D5FCF" w14:textId="22C3B65B" w:rsidR="00712B5D" w:rsidRDefault="00D66C26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4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7A1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A1C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CAFA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A86E2" w14:textId="047B197C" w:rsidR="00712B5D" w:rsidRDefault="00FB532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6C4F" w14:textId="00D450B5" w:rsidR="00712B5D" w:rsidRDefault="007B0A11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5</w:t>
            </w:r>
          </w:p>
        </w:tc>
      </w:tr>
      <w:tr w:rsidR="008D4473" w14:paraId="620CC808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ACC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ечірня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228C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01D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A882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99E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53A5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85C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17C3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26B4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A820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E42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F094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C3B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B8A7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337B7567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2C70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оч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358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672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96CC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FDA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3530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049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0C34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9F3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5E1F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98FA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B15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54F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5E4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6817D5D0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3BF5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Екстерна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6A8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B0A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14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FC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DBF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3387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A027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B71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328AC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C529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00F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6A75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DD95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14:paraId="7B0DE505" w14:textId="77777777" w:rsidR="005F7C10" w:rsidRDefault="005F7C10" w:rsidP="005F7C10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048C81DD" w14:textId="7173AC11" w:rsidR="003B689C" w:rsidRDefault="003B689C" w:rsidP="002E7FB7">
      <w:pPr>
        <w:tabs>
          <w:tab w:val="left" w:pos="6090"/>
        </w:tabs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Схема курсу</w:t>
      </w:r>
    </w:p>
    <w:p w14:paraId="388370C2" w14:textId="77777777" w:rsidR="002E7FB7" w:rsidRDefault="002E7FB7" w:rsidP="002E7FB7">
      <w:pPr>
        <w:tabs>
          <w:tab w:val="left" w:pos="6090"/>
        </w:tabs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Overlap w:val="never"/>
        <w:tblW w:w="0" w:type="auto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43"/>
        <w:gridCol w:w="4025"/>
        <w:gridCol w:w="1860"/>
        <w:gridCol w:w="5020"/>
        <w:gridCol w:w="1306"/>
        <w:gridCol w:w="1452"/>
      </w:tblGrid>
      <w:tr w:rsidR="003B689C" w:rsidRPr="003B689C" w14:paraId="2E38B988" w14:textId="77777777" w:rsidTr="002E7FB7">
        <w:tblPrEx>
          <w:tblCellMar>
            <w:top w:w="0" w:type="dxa"/>
            <w:bottom w:w="0" w:type="dxa"/>
          </w:tblCellMar>
        </w:tblPrEx>
        <w:trPr>
          <w:trHeight w:val="9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1DB2CDE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proofErr w:type="spellStart"/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Тиж</w:t>
            </w:r>
            <w:proofErr w:type="spellEnd"/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054E7AF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Тема, план, короткі тез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CCBC548" w14:textId="40FA5C75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Форма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діяльності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(заняття)* </w:t>
            </w:r>
          </w:p>
          <w:p w14:paraId="6A0DD200" w14:textId="726C7735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лекція,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самостійна.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дискусія,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групова робота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FB9DADB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Література.*** </w:t>
            </w:r>
          </w:p>
          <w:p w14:paraId="2F3E4269" w14:textId="780DE20A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Ресурси в </w:t>
            </w:r>
            <w:proofErr w:type="spellStart"/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інтернеті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2868C04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Завдання, </w:t>
            </w:r>
            <w:proofErr w:type="spellStart"/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год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B62F12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Термін виконання</w:t>
            </w:r>
          </w:p>
        </w:tc>
      </w:tr>
      <w:tr w:rsidR="003B689C" w:rsidRPr="003B689C" w14:paraId="4A709CCA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13267B4" w14:textId="34907673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B3DA15A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0"/>
              <w:jc w:val="both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1. Значення технологічних інновацій для розвитку міжнародного бізнесу</w:t>
            </w:r>
          </w:p>
          <w:p w14:paraId="0663F6D4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0"/>
              <w:jc w:val="both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Вплив технологічних інновацій на суспільство. Економічний, соціальний, цивілізаційний вплив.</w:t>
            </w:r>
          </w:p>
          <w:p w14:paraId="4400E387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0"/>
              <w:jc w:val="both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Галузеві інновації. Інноваційна воронка . Важливість стратегічного підходу</w:t>
            </w:r>
          </w:p>
          <w:p w14:paraId="71259AF1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0"/>
              <w:jc w:val="both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15C1414E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17C5F6B" w14:textId="5B12F343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Лекція</w:t>
            </w:r>
          </w:p>
          <w:p w14:paraId="31F309CE" w14:textId="03E776D3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78A48CF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1F17F6DB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Захарченко В.І., </w:t>
            </w:r>
            <w:proofErr w:type="spellStart"/>
            <w:r>
              <w:rPr>
                <w:sz w:val="23"/>
                <w:szCs w:val="23"/>
              </w:rPr>
              <w:t>Корсікова</w:t>
            </w:r>
            <w:proofErr w:type="spellEnd"/>
            <w:r>
              <w:rPr>
                <w:sz w:val="23"/>
                <w:szCs w:val="23"/>
              </w:rPr>
              <w:t xml:space="preserve"> Н.М., Меркулов М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і практика в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ранс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-</w:t>
            </w:r>
            <w:proofErr w:type="spellStart"/>
            <w:r>
              <w:rPr>
                <w:sz w:val="23"/>
                <w:szCs w:val="23"/>
              </w:rPr>
              <w:t>Н</w:t>
            </w:r>
            <w:proofErr w:type="gramEnd"/>
            <w:r>
              <w:rPr>
                <w:sz w:val="23"/>
                <w:szCs w:val="23"/>
              </w:rPr>
              <w:t>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–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12. – 448 с. </w:t>
            </w:r>
          </w:p>
          <w:p w14:paraId="32ABD992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05C67C1A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Біловодська</w:t>
            </w:r>
            <w:proofErr w:type="spellEnd"/>
            <w:r>
              <w:rPr>
                <w:sz w:val="23"/>
                <w:szCs w:val="23"/>
              </w:rPr>
              <w:t xml:space="preserve"> О.А. (ред.) </w:t>
            </w:r>
            <w:proofErr w:type="spellStart"/>
            <w:r>
              <w:rPr>
                <w:sz w:val="23"/>
                <w:szCs w:val="23"/>
              </w:rPr>
              <w:t>Механіз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тратегіч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правлі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и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озвитком</w:t>
            </w:r>
            <w:proofErr w:type="spellEnd"/>
            <w:r>
              <w:rPr>
                <w:sz w:val="23"/>
                <w:szCs w:val="23"/>
              </w:rPr>
              <w:t xml:space="preserve">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книга, 2012. – 432 c </w:t>
            </w:r>
          </w:p>
          <w:p w14:paraId="7EE47BBE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1E6C34AB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нтернет</w:t>
            </w:r>
            <w:proofErr w:type="spellEnd"/>
            <w:r>
              <w:rPr>
                <w:sz w:val="23"/>
                <w:szCs w:val="23"/>
              </w:rPr>
              <w:t xml:space="preserve"> портал для </w:t>
            </w:r>
            <w:proofErr w:type="spellStart"/>
            <w:r>
              <w:rPr>
                <w:sz w:val="23"/>
                <w:szCs w:val="23"/>
              </w:rPr>
              <w:t>управлінці</w:t>
            </w:r>
            <w:proofErr w:type="gramStart"/>
            <w:r>
              <w:rPr>
                <w:sz w:val="23"/>
                <w:szCs w:val="23"/>
              </w:rPr>
              <w:t>в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– Доступно з: http://www.management.com.ua/ </w:t>
            </w:r>
          </w:p>
          <w:p w14:paraId="53CBEDB7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16B6311" w14:textId="39647E22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C457FF" w14:textId="5F47C048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.</w:t>
            </w:r>
          </w:p>
        </w:tc>
      </w:tr>
      <w:tr w:rsidR="003B689C" w:rsidRPr="003B689C" w14:paraId="6D1F3C8C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4506AC1" w14:textId="251CDEB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AE108A3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2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: </w:t>
            </w:r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>Основи виникнення технологічних інновацій</w:t>
            </w:r>
          </w:p>
          <w:p w14:paraId="461510C8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Творче мислення як основа інновацій. Чинники, що впливають на індивідуальне творче мислення. Креативність на рівні організації. Стимулювання інновацій.</w:t>
            </w:r>
          </w:p>
          <w:p w14:paraId="3131B202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Перехід від творчості до інновації.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lastRenderedPageBreak/>
              <w:t>Винахідники. Інновації користувачів. Дослідження компаній. Важливість джерел НДДКР. Інноваційна співпраця. Університети і урядові установи</w:t>
            </w:r>
          </w:p>
          <w:p w14:paraId="5C1C3A9D" w14:textId="7D7584F4" w:rsidR="003B689C" w:rsidRPr="003B689C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Інноваційні мережі, технопарки, кластер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7A9A216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6B2D3727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42018455" w14:textId="73E99D60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9091C5B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0D919CFD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лляшенко</w:t>
            </w:r>
            <w:proofErr w:type="spellEnd"/>
            <w:r>
              <w:rPr>
                <w:sz w:val="23"/>
                <w:szCs w:val="23"/>
              </w:rPr>
              <w:t xml:space="preserve"> С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 –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.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r>
              <w:rPr>
                <w:sz w:val="23"/>
                <w:szCs w:val="23"/>
              </w:rPr>
              <w:t>: ВТД ―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книга, 2010. – 334 с. </w:t>
            </w:r>
          </w:p>
          <w:p w14:paraId="3224F6BC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4F1A61BD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Дудар Т.Г., Мельниченко В.В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</w:t>
            </w:r>
            <w:proofErr w:type="gramStart"/>
            <w:r>
              <w:rPr>
                <w:sz w:val="23"/>
                <w:szCs w:val="23"/>
              </w:rPr>
              <w:t>т-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—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09. — 256 </w:t>
            </w:r>
            <w:proofErr w:type="gramStart"/>
            <w:r>
              <w:rPr>
                <w:sz w:val="23"/>
                <w:szCs w:val="23"/>
              </w:rPr>
              <w:t>с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</w:p>
          <w:p w14:paraId="4E73BFBC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498F6D8E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lastRenderedPageBreak/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4F3E8EEA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DFD7F46" w14:textId="026457E8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087938" w14:textId="5E8D1D3F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3B689C" w:rsidRPr="003B689C" w14:paraId="0925F35F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BD8938D" w14:textId="15D07EE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B636D6E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3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: </w:t>
            </w:r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>Форми і види інновацій.</w:t>
            </w:r>
          </w:p>
          <w:p w14:paraId="606A0D25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Види інновацій. Інновація продукту і інновація процесів. Радикальна інновація і незначна інновація. Створення навиків чи руйнування навиків. Інновації архітектури і інновації компонентів</w:t>
            </w:r>
          </w:p>
          <w:p w14:paraId="5F872BC4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S-крива технології. Швидкість удосконалення технології та швидкість поширення технології. </w:t>
            </w:r>
          </w:p>
          <w:p w14:paraId="5FA6EA8C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Життєвий цикл технології. Ера бродіння. Проривні технології. Домінуюча модель. Ера удосконалення. </w:t>
            </w:r>
          </w:p>
          <w:p w14:paraId="3EA191DE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0EA6DE6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Лекція</w:t>
            </w:r>
          </w:p>
          <w:p w14:paraId="6E9E9914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1F7DB5E2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5765BF0C" w14:textId="34B75700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26D4F06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267D6A7B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Захарченко В.І., </w:t>
            </w:r>
            <w:proofErr w:type="spellStart"/>
            <w:r>
              <w:rPr>
                <w:sz w:val="23"/>
                <w:szCs w:val="23"/>
              </w:rPr>
              <w:t>Корсікова</w:t>
            </w:r>
            <w:proofErr w:type="spellEnd"/>
            <w:r>
              <w:rPr>
                <w:sz w:val="23"/>
                <w:szCs w:val="23"/>
              </w:rPr>
              <w:t xml:space="preserve"> Н.М., Меркулов М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і практика в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ранс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-</w:t>
            </w:r>
            <w:proofErr w:type="spellStart"/>
            <w:r>
              <w:rPr>
                <w:sz w:val="23"/>
                <w:szCs w:val="23"/>
              </w:rPr>
              <w:t>Н</w:t>
            </w:r>
            <w:proofErr w:type="gramEnd"/>
            <w:r>
              <w:rPr>
                <w:sz w:val="23"/>
                <w:szCs w:val="23"/>
              </w:rPr>
              <w:t>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–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12. – 448 с. </w:t>
            </w:r>
          </w:p>
          <w:p w14:paraId="313E0EC2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34C8F235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Теляча</w:t>
            </w:r>
            <w:proofErr w:type="spellEnd"/>
            <w:r>
              <w:rPr>
                <w:sz w:val="23"/>
                <w:szCs w:val="23"/>
              </w:rPr>
              <w:t xml:space="preserve"> Л.П. </w:t>
            </w:r>
            <w:proofErr w:type="spellStart"/>
            <w:r>
              <w:rPr>
                <w:sz w:val="23"/>
                <w:szCs w:val="23"/>
              </w:rPr>
              <w:t>Міжнарод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 – </w:t>
            </w:r>
            <w:proofErr w:type="spellStart"/>
            <w:r>
              <w:rPr>
                <w:sz w:val="23"/>
                <w:szCs w:val="23"/>
              </w:rPr>
              <w:t>Хмельницький</w:t>
            </w:r>
            <w:proofErr w:type="spellEnd"/>
            <w:r>
              <w:rPr>
                <w:sz w:val="23"/>
                <w:szCs w:val="23"/>
              </w:rPr>
              <w:t xml:space="preserve">: ХНУ, 2004. -166с </w:t>
            </w:r>
          </w:p>
          <w:p w14:paraId="777651F8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11337DAC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Розвиток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бізнесу</w:t>
            </w:r>
            <w:proofErr w:type="spellEnd"/>
            <w:r>
              <w:rPr>
                <w:sz w:val="23"/>
                <w:szCs w:val="23"/>
              </w:rPr>
              <w:t xml:space="preserve">. Кейси – Доступно з: http://www.management.com.ua/ </w:t>
            </w:r>
          </w:p>
          <w:p w14:paraId="755F218C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D96F12B" w14:textId="4CE1218A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AEDB76" w14:textId="73D078C1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3B689C" w:rsidRPr="003B689C" w14:paraId="68698E99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6F1C548" w14:textId="13A6315D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C8E55BA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4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>Війни</w:t>
            </w:r>
            <w:proofErr w:type="spellEnd"/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 xml:space="preserve"> </w:t>
            </w:r>
            <w:proofErr w:type="spellStart"/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>стандартів</w:t>
            </w:r>
            <w:proofErr w:type="spellEnd"/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 xml:space="preserve"> і </w:t>
            </w:r>
            <w:proofErr w:type="spellStart"/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>домінуюча</w:t>
            </w:r>
            <w:proofErr w:type="spellEnd"/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lang w:val="ru-RU"/>
              </w:rPr>
              <w:t xml:space="preserve"> модель</w:t>
            </w:r>
          </w:p>
          <w:p w14:paraId="3B7BA1FA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 xml:space="preserve">Причини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>появи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 xml:space="preserve">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>домінуючої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 xml:space="preserve">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>моделі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>: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>ефект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 xml:space="preserve">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>навчання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,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>мережеві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 xml:space="preserve">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  <w:lang w:val="ru-RU"/>
              </w:rPr>
              <w:t>ефекти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. Крива досвіду. База використання.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Доповнюючі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товари. Вплив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lastRenderedPageBreak/>
              <w:t xml:space="preserve">регулювання уряду на появу домінуючої моделі. </w:t>
            </w:r>
          </w:p>
          <w:p w14:paraId="1101D2C2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Різні аспекти цінності інновації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Цінність самої інновації. Карта споживчої корисності. Цінність мережевого ефекту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Компоненти цінності. Реальні, очікувані та суб’єктивні складники цінності інновації. Віддача від ефектів мережі. Ефекти мережі і технічна корисність: конкуренція моделей. Виграш від мережевих ефектів і монопольні витрати</w:t>
            </w:r>
          </w:p>
          <w:p w14:paraId="442A3D63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0E569C3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5C173C19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789161CE" w14:textId="7C620E9F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Опрацювання кейса</w:t>
            </w:r>
          </w:p>
          <w:p w14:paraId="2381DDD3" w14:textId="2337220B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2DF5740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4D22DB3C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лляшенко</w:t>
            </w:r>
            <w:proofErr w:type="spellEnd"/>
            <w:r>
              <w:rPr>
                <w:sz w:val="23"/>
                <w:szCs w:val="23"/>
              </w:rPr>
              <w:t xml:space="preserve"> С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 –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.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r>
              <w:rPr>
                <w:sz w:val="23"/>
                <w:szCs w:val="23"/>
              </w:rPr>
              <w:t>: ВТД ―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книга, 2010. – 334 с. </w:t>
            </w:r>
          </w:p>
          <w:p w14:paraId="7AC5887C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0711FC5B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Панченко</w:t>
            </w:r>
            <w:proofErr w:type="gramStart"/>
            <w:r>
              <w:rPr>
                <w:sz w:val="23"/>
                <w:szCs w:val="23"/>
              </w:rPr>
              <w:t xml:space="preserve"> Є.</w:t>
            </w:r>
            <w:proofErr w:type="gramEnd"/>
            <w:r>
              <w:rPr>
                <w:sz w:val="23"/>
                <w:szCs w:val="23"/>
              </w:rPr>
              <w:t xml:space="preserve">Г. </w:t>
            </w:r>
            <w:proofErr w:type="spellStart"/>
            <w:r>
              <w:rPr>
                <w:sz w:val="23"/>
                <w:szCs w:val="23"/>
              </w:rPr>
              <w:t>Міжнарод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proofErr w:type="gramStart"/>
            <w:r>
              <w:rPr>
                <w:sz w:val="23"/>
                <w:szCs w:val="23"/>
              </w:rPr>
              <w:t>.-</w:t>
            </w:r>
            <w:proofErr w:type="gramEnd"/>
            <w:r>
              <w:rPr>
                <w:sz w:val="23"/>
                <w:szCs w:val="23"/>
              </w:rPr>
              <w:t xml:space="preserve">метод. </w:t>
            </w:r>
            <w:proofErr w:type="spellStart"/>
            <w:r>
              <w:rPr>
                <w:sz w:val="23"/>
                <w:szCs w:val="23"/>
              </w:rPr>
              <w:t>посіб</w:t>
            </w:r>
            <w:proofErr w:type="spellEnd"/>
            <w:r>
              <w:rPr>
                <w:sz w:val="23"/>
                <w:szCs w:val="23"/>
              </w:rPr>
              <w:t xml:space="preserve">. для </w:t>
            </w:r>
            <w:proofErr w:type="spellStart"/>
            <w:r>
              <w:rPr>
                <w:sz w:val="23"/>
                <w:szCs w:val="23"/>
              </w:rPr>
              <w:t>самост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ви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дисц</w:t>
            </w:r>
            <w:proofErr w:type="spellEnd"/>
            <w:r>
              <w:rPr>
                <w:sz w:val="23"/>
                <w:szCs w:val="23"/>
              </w:rPr>
              <w:t xml:space="preserve">. – К.: КНЕУ, </w:t>
            </w:r>
            <w:r>
              <w:rPr>
                <w:sz w:val="23"/>
                <w:szCs w:val="23"/>
              </w:rPr>
              <w:lastRenderedPageBreak/>
              <w:t xml:space="preserve">2007. – 468 с. </w:t>
            </w:r>
          </w:p>
          <w:p w14:paraId="09D3D550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нтернет</w:t>
            </w:r>
            <w:proofErr w:type="spellEnd"/>
            <w:r>
              <w:rPr>
                <w:sz w:val="23"/>
                <w:szCs w:val="23"/>
              </w:rPr>
              <w:t xml:space="preserve"> портал для </w:t>
            </w:r>
            <w:proofErr w:type="spellStart"/>
            <w:r>
              <w:rPr>
                <w:sz w:val="23"/>
                <w:szCs w:val="23"/>
              </w:rPr>
              <w:t>управлінці</w:t>
            </w:r>
            <w:proofErr w:type="gramStart"/>
            <w:r>
              <w:rPr>
                <w:sz w:val="23"/>
                <w:szCs w:val="23"/>
              </w:rPr>
              <w:t>в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– Доступно з: http://www.management.com.ua/ </w:t>
            </w:r>
          </w:p>
          <w:p w14:paraId="4827BFD8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7F7934B" w14:textId="54240E96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A6536" w14:textId="065082FD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3B689C" w:rsidRPr="003B689C" w14:paraId="3707B6C5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A64F40A" w14:textId="3DFB6D4C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D7B6C0E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Тема 5. </w:t>
            </w:r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>Час виведення інновації на ринок</w:t>
            </w:r>
          </w:p>
          <w:p w14:paraId="42ED1E71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Переваги першопрохідців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Лояльність до бренду і технологічна першість, пріоритетний доступ до фінансування і експлуатація витрат переходу споживачів. Переваги ефектів навчання і мережі, які само-підсилюються з часом</w:t>
            </w:r>
          </w:p>
          <w:p w14:paraId="1DB5B69C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Чинники, що визначають оптимальний час для виходу на ринок. Впевненість у споживачах, переваги інновації, стан опорних і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доповнюючих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технологій, загрози виходу конкурентів, рівень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lastRenderedPageBreak/>
              <w:t>зростаючої віддачі галузі і ресурси фірми.</w:t>
            </w:r>
          </w:p>
          <w:p w14:paraId="3DF3074A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4FC0AF1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543C79D8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58D7F474" w14:textId="6FC9E85E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2F6B6BB0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86AD2C6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0524A883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Захарченко В.І., </w:t>
            </w:r>
            <w:proofErr w:type="spellStart"/>
            <w:r>
              <w:rPr>
                <w:sz w:val="23"/>
                <w:szCs w:val="23"/>
              </w:rPr>
              <w:t>Корсікова</w:t>
            </w:r>
            <w:proofErr w:type="spellEnd"/>
            <w:r>
              <w:rPr>
                <w:sz w:val="23"/>
                <w:szCs w:val="23"/>
              </w:rPr>
              <w:t xml:space="preserve"> Н.М., Меркулов М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і практика в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ранс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-</w:t>
            </w:r>
            <w:proofErr w:type="spellStart"/>
            <w:r>
              <w:rPr>
                <w:sz w:val="23"/>
                <w:szCs w:val="23"/>
              </w:rPr>
              <w:t>Н</w:t>
            </w:r>
            <w:proofErr w:type="gramEnd"/>
            <w:r>
              <w:rPr>
                <w:sz w:val="23"/>
                <w:szCs w:val="23"/>
              </w:rPr>
              <w:t>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–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12. – 448 с. </w:t>
            </w:r>
          </w:p>
          <w:p w14:paraId="6D4B0250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71A4AD12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Родченко В.В. </w:t>
            </w:r>
            <w:proofErr w:type="spellStart"/>
            <w:r>
              <w:rPr>
                <w:sz w:val="23"/>
                <w:szCs w:val="23"/>
              </w:rPr>
              <w:t>Міжнарод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Н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ик</w:t>
            </w:r>
            <w:proofErr w:type="spellEnd"/>
            <w:r>
              <w:rPr>
                <w:sz w:val="23"/>
                <w:szCs w:val="23"/>
              </w:rPr>
              <w:t xml:space="preserve">.-К.: МАУП, 2000. -240с. </w:t>
            </w:r>
          </w:p>
          <w:p w14:paraId="285C9E1D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470F158E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8BAC187" w14:textId="596DAD0D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9F22D3" w14:textId="5F94BB5D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3B689C" w:rsidRPr="003B689C" w14:paraId="4AE4D71F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D1D3457" w14:textId="481DB048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7AD0917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6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: </w:t>
            </w:r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>Вибір стратегічного спрямування фірми</w:t>
            </w:r>
          </w:p>
          <w:p w14:paraId="7442A054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Оцінка поточного становища фірми. Зовнішній аналіз: модель п’яти сил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Портера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, аналіз зацікавлених сторін. Внутрішній аналіз. Модель ланцюга цінності.</w:t>
            </w:r>
          </w:p>
          <w:p w14:paraId="3B0DA2B6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Визначення ключових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компетенцій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і вмінь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Покроковий аналіз бізнес-портфелю у пошуках ключових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компетенцій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Динамічні вміння.</w:t>
            </w:r>
          </w:p>
          <w:p w14:paraId="1528050C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Формулювання стратегічної цілі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Визначення різниці між наявними і необхідними  ресурсами і можливостями .</w:t>
            </w:r>
          </w:p>
          <w:p w14:paraId="446DCE30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013E9E6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Лекція</w:t>
            </w:r>
          </w:p>
          <w:p w14:paraId="5700E90E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7CE3F2A2" w14:textId="668A5A79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58F9A962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438BE672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60B0EE6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614757BB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лляшенко</w:t>
            </w:r>
            <w:proofErr w:type="spellEnd"/>
            <w:r>
              <w:rPr>
                <w:sz w:val="23"/>
                <w:szCs w:val="23"/>
              </w:rPr>
              <w:t xml:space="preserve"> С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 –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.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r>
              <w:rPr>
                <w:sz w:val="23"/>
                <w:szCs w:val="23"/>
              </w:rPr>
              <w:t>: ВТД ―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книга, 2010. – 334 с. </w:t>
            </w:r>
          </w:p>
          <w:p w14:paraId="6C1A01CE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3CC42A48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Кириченко О.А. Менеджмент </w:t>
            </w:r>
            <w:proofErr w:type="spellStart"/>
            <w:r>
              <w:rPr>
                <w:sz w:val="23"/>
                <w:szCs w:val="23"/>
              </w:rPr>
              <w:t>зовнішньоекономічн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ості</w:t>
            </w:r>
            <w:proofErr w:type="spellEnd"/>
            <w:r>
              <w:rPr>
                <w:sz w:val="23"/>
                <w:szCs w:val="23"/>
              </w:rPr>
              <w:t xml:space="preserve">: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</w:t>
            </w:r>
            <w:proofErr w:type="spellEnd"/>
            <w:r>
              <w:rPr>
                <w:sz w:val="23"/>
                <w:szCs w:val="23"/>
              </w:rPr>
              <w:t xml:space="preserve">. – 3-тє вид., </w:t>
            </w:r>
            <w:proofErr w:type="spellStart"/>
            <w:r>
              <w:rPr>
                <w:sz w:val="23"/>
                <w:szCs w:val="23"/>
              </w:rPr>
              <w:t>перероб</w:t>
            </w:r>
            <w:proofErr w:type="spellEnd"/>
            <w:r>
              <w:rPr>
                <w:sz w:val="23"/>
                <w:szCs w:val="23"/>
              </w:rPr>
              <w:t xml:space="preserve">. і доп. – К.: </w:t>
            </w:r>
            <w:proofErr w:type="spellStart"/>
            <w:r>
              <w:rPr>
                <w:sz w:val="23"/>
                <w:szCs w:val="23"/>
              </w:rPr>
              <w:t>Знання-Прес</w:t>
            </w:r>
            <w:proofErr w:type="spellEnd"/>
            <w:r>
              <w:rPr>
                <w:sz w:val="23"/>
                <w:szCs w:val="23"/>
              </w:rPr>
              <w:t xml:space="preserve">, 2002. – 384 с. </w:t>
            </w:r>
          </w:p>
          <w:p w14:paraId="5D288C9D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6914898A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3ED6313" w14:textId="0F84027C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FEB7FA" w14:textId="5660169B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3B689C" w:rsidRPr="003B689C" w14:paraId="310187C7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65232AB" w14:textId="22C2A992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B3BBA6B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7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</w:t>
            </w:r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>Вибір інноваційного проекту</w:t>
            </w:r>
          </w:p>
          <w:p w14:paraId="3D6B86D8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Бюджет на інноваційні розробки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Галузі за наукоємністю. Витрати на НДДКР.</w:t>
            </w:r>
          </w:p>
          <w:p w14:paraId="6120DC91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Кількісні методи вибору інноваційних проектів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Методи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дисконтованих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грошових потоків: метод приведеної чистої вартості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lastRenderedPageBreak/>
              <w:t>(NPV) і внутрішня норма рентабельності (IRR)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Реальні опціони.</w:t>
            </w:r>
          </w:p>
          <w:p w14:paraId="44BA872F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Якісні методи вибору інноваційних проектів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Скринінгові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питання, карта проектів та Q-класифікація. Загальна структура планування проектів</w:t>
            </w:r>
          </w:p>
          <w:p w14:paraId="42E0EE1D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Поєднання кількісних та якісних методів.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Декомбінаційний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аналіз та аналіз середовища функціонування</w:t>
            </w:r>
          </w:p>
          <w:p w14:paraId="2A6EA323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317ED9A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78032F51" w14:textId="077CC319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2D3B38BA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53FC0C9D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71754775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F76F59D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41B97A14" w14:textId="77777777" w:rsidR="003B689C" w:rsidRDefault="003B689C" w:rsidP="003B689C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</w:rPr>
              <w:t xml:space="preserve">Захарченко В.І., </w:t>
            </w:r>
            <w:proofErr w:type="spellStart"/>
            <w:r>
              <w:rPr>
                <w:sz w:val="23"/>
                <w:szCs w:val="23"/>
              </w:rPr>
              <w:t>Корсікова</w:t>
            </w:r>
            <w:proofErr w:type="spellEnd"/>
            <w:r>
              <w:rPr>
                <w:sz w:val="23"/>
                <w:szCs w:val="23"/>
              </w:rPr>
              <w:t xml:space="preserve"> Н.М., Меркулов М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і практика в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ранс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-</w:t>
            </w:r>
            <w:proofErr w:type="spellStart"/>
            <w:r>
              <w:rPr>
                <w:sz w:val="23"/>
                <w:szCs w:val="23"/>
              </w:rPr>
              <w:t>Н</w:t>
            </w:r>
            <w:proofErr w:type="gramEnd"/>
            <w:r>
              <w:rPr>
                <w:sz w:val="23"/>
                <w:szCs w:val="23"/>
              </w:rPr>
              <w:t>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–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12. – 448 с. </w:t>
            </w:r>
          </w:p>
          <w:p w14:paraId="265AEC3F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0925EC21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Транснаціональні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орпорації</w:t>
            </w:r>
            <w:proofErr w:type="spellEnd"/>
            <w:r>
              <w:rPr>
                <w:sz w:val="23"/>
                <w:szCs w:val="23"/>
              </w:rPr>
              <w:t xml:space="preserve">: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ик</w:t>
            </w:r>
            <w:proofErr w:type="spellEnd"/>
            <w:r>
              <w:rPr>
                <w:sz w:val="23"/>
                <w:szCs w:val="23"/>
              </w:rPr>
              <w:t xml:space="preserve"> / В. Рокоча, О. </w:t>
            </w:r>
            <w:proofErr w:type="spellStart"/>
            <w:r>
              <w:rPr>
                <w:sz w:val="23"/>
                <w:szCs w:val="23"/>
              </w:rPr>
              <w:t>Плотніков</w:t>
            </w:r>
            <w:proofErr w:type="spellEnd"/>
            <w:r>
              <w:rPr>
                <w:sz w:val="23"/>
                <w:szCs w:val="23"/>
              </w:rPr>
              <w:t xml:space="preserve">, В. </w:t>
            </w:r>
            <w:proofErr w:type="spellStart"/>
            <w:r>
              <w:rPr>
                <w:sz w:val="23"/>
                <w:szCs w:val="23"/>
              </w:rPr>
              <w:t>Новицький</w:t>
            </w:r>
            <w:proofErr w:type="spellEnd"/>
            <w:r>
              <w:rPr>
                <w:sz w:val="23"/>
                <w:szCs w:val="23"/>
              </w:rPr>
              <w:t xml:space="preserve"> та </w:t>
            </w:r>
            <w:proofErr w:type="spellStart"/>
            <w:r>
              <w:rPr>
                <w:sz w:val="23"/>
                <w:szCs w:val="23"/>
              </w:rPr>
              <w:t>ін</w:t>
            </w:r>
            <w:proofErr w:type="spellEnd"/>
            <w:r>
              <w:rPr>
                <w:sz w:val="23"/>
                <w:szCs w:val="23"/>
              </w:rPr>
              <w:t xml:space="preserve">.. – К.: Таксон, 2001. – 304 с. </w:t>
            </w:r>
          </w:p>
          <w:p w14:paraId="67FE12C2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lastRenderedPageBreak/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482C5678" w14:textId="77777777" w:rsidR="003B689C" w:rsidRPr="003B689C" w:rsidRDefault="003B689C" w:rsidP="003B689C">
            <w:pPr>
              <w:pStyle w:val="Default"/>
              <w:rPr>
                <w:sz w:val="23"/>
                <w:szCs w:val="23"/>
                <w:lang w:val="uk-UA"/>
              </w:rPr>
            </w:pPr>
          </w:p>
          <w:p w14:paraId="3B435A3A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1E92D2D" w14:textId="3C2097D6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76E37A" w14:textId="496DC6CE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3B689C" w:rsidRPr="003B689C" w14:paraId="40A4B301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B576E1D" w14:textId="0973F7C5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8E87966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8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</w:t>
            </w:r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>Стратегічне співробітництво у сфері інновацій</w:t>
            </w:r>
          </w:p>
          <w:p w14:paraId="19861187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Підстави для  самостійної розробки інновацій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Наявність виробничих можливостей. Захист інтелектуальної власності. Контроль над розвитком і використанням інновації. Розбудова та оновлення потужностей. </w:t>
            </w:r>
          </w:p>
          <w:p w14:paraId="475B28DB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Переваги партнерства</w:t>
            </w:r>
          </w:p>
          <w:p w14:paraId="0F3B37F9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Види угод про співпрацю у сфері інновацій. Стратегічні альянси, спільні підприємства, ліцензування,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аутсорсинг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і спільні дослідницькі установи. Порівняння різних шляхів проведення НДДКР</w:t>
            </w:r>
          </w:p>
          <w:p w14:paraId="6DDEF9D6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Вибір і моніторинг партнера.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lastRenderedPageBreak/>
              <w:t>Стратегічна відповідність. Механізми моніторингу і управління.</w:t>
            </w:r>
          </w:p>
          <w:p w14:paraId="1E23714B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</w:p>
          <w:p w14:paraId="2428277A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A641315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7C3CE93D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47CCB67B" w14:textId="2AA7DE80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Самостійна робота</w:t>
            </w:r>
          </w:p>
          <w:p w14:paraId="13816720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337F3E1A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C227E7E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bidi="uk-UA"/>
              </w:rPr>
            </w:pPr>
            <w:proofErr w:type="spellStart"/>
            <w:r w:rsidRPr="003B689C">
              <w:rPr>
                <w:rFonts w:ascii="Times New Roman" w:hAnsi="Times New Roman"/>
                <w:bCs/>
                <w:sz w:val="24"/>
                <w:szCs w:val="24"/>
                <w:lang w:bidi="uk-UA"/>
              </w:rPr>
              <w:t>Ілляшенко</w:t>
            </w:r>
            <w:proofErr w:type="spellEnd"/>
            <w:r w:rsidRPr="003B689C">
              <w:rPr>
                <w:rFonts w:ascii="Times New Roman" w:hAnsi="Times New Roman"/>
                <w:bCs/>
                <w:sz w:val="24"/>
                <w:szCs w:val="24"/>
                <w:lang w:bidi="uk-UA"/>
              </w:rPr>
              <w:t xml:space="preserve"> С.М. Інноваційний менеджмент – Підручник. – Суми: ВТД </w:t>
            </w:r>
            <w:proofErr w:type="spellStart"/>
            <w:r w:rsidRPr="003B689C">
              <w:rPr>
                <w:rFonts w:ascii="Times New Roman" w:hAnsi="Times New Roman"/>
                <w:bCs/>
                <w:sz w:val="24"/>
                <w:szCs w:val="24"/>
                <w:lang w:bidi="uk-UA"/>
              </w:rPr>
              <w:t>―Університетська</w:t>
            </w:r>
            <w:proofErr w:type="spellEnd"/>
            <w:r w:rsidRPr="003B689C">
              <w:rPr>
                <w:rFonts w:ascii="Times New Roman" w:hAnsi="Times New Roman"/>
                <w:bCs/>
                <w:sz w:val="24"/>
                <w:szCs w:val="24"/>
                <w:lang w:bidi="uk-UA"/>
              </w:rPr>
              <w:t xml:space="preserve"> книга, 2010. – 334 с</w:t>
            </w:r>
          </w:p>
          <w:p w14:paraId="318E99E6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46B2EBDD" w14:textId="77777777" w:rsidR="003B689C" w:rsidRDefault="003B689C" w:rsidP="003B689C">
            <w:pPr>
              <w:pStyle w:val="Default"/>
              <w:rPr>
                <w:sz w:val="23"/>
                <w:szCs w:val="23"/>
                <w:lang w:val="uk-UA"/>
              </w:rPr>
            </w:pPr>
            <w:proofErr w:type="spellStart"/>
            <w:r>
              <w:rPr>
                <w:sz w:val="23"/>
                <w:szCs w:val="23"/>
              </w:rPr>
              <w:t>Кузьмін</w:t>
            </w:r>
            <w:proofErr w:type="spellEnd"/>
            <w:r>
              <w:rPr>
                <w:sz w:val="23"/>
                <w:szCs w:val="23"/>
              </w:rPr>
              <w:t xml:space="preserve"> О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/ Олег </w:t>
            </w:r>
            <w:proofErr w:type="spellStart"/>
            <w:r>
              <w:rPr>
                <w:sz w:val="23"/>
                <w:szCs w:val="23"/>
              </w:rPr>
              <w:t>Кузьмін</w:t>
            </w:r>
            <w:proofErr w:type="spellEnd"/>
            <w:r>
              <w:rPr>
                <w:sz w:val="23"/>
                <w:szCs w:val="23"/>
              </w:rPr>
              <w:t xml:space="preserve">, Ольга Мельник,. -К.: </w:t>
            </w:r>
            <w:proofErr w:type="spellStart"/>
            <w:r>
              <w:rPr>
                <w:sz w:val="23"/>
                <w:szCs w:val="23"/>
              </w:rPr>
              <w:t>Академвидав</w:t>
            </w:r>
            <w:proofErr w:type="spellEnd"/>
            <w:r>
              <w:rPr>
                <w:sz w:val="23"/>
                <w:szCs w:val="23"/>
              </w:rPr>
              <w:t xml:space="preserve">, 2003. -414 с.6. </w:t>
            </w:r>
          </w:p>
          <w:p w14:paraId="2E127418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0DAC8261" w14:textId="77777777" w:rsidR="003B689C" w:rsidRPr="003B689C" w:rsidRDefault="003B689C" w:rsidP="003B689C">
            <w:pPr>
              <w:pStyle w:val="Default"/>
              <w:rPr>
                <w:sz w:val="23"/>
                <w:szCs w:val="23"/>
                <w:lang w:val="uk-UA"/>
              </w:rPr>
            </w:pPr>
          </w:p>
          <w:p w14:paraId="337E2990" w14:textId="389CC4E5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A0D430C" w14:textId="1EAEFF65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D1CCA5" w14:textId="3A8885AE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3B689C" w:rsidRPr="003B689C" w14:paraId="6C2FCC12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610AA82" w14:textId="00B4C501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84C066C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>Тема 9. Захист інновацій</w:t>
            </w:r>
          </w:p>
          <w:p w14:paraId="479F5B30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Інструменти захисту інновацій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Патенти. Торгові марки і знаки обслуговування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Авторське право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Комерційні таємниці. </w:t>
            </w:r>
          </w:p>
          <w:p w14:paraId="477A273D" w14:textId="77777777" w:rsidR="003B689C" w:rsidRPr="00D66C26" w:rsidRDefault="003B689C" w:rsidP="003B689C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Ефективність і використання механізмів захисту. </w:t>
            </w:r>
            <w:proofErr w:type="spellStart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Пропрієтарні</w:t>
            </w:r>
            <w:proofErr w:type="spellEnd"/>
            <w:r w:rsidRPr="00D66C26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 xml:space="preserve"> і відкриті системи. Переваги та недоліки захисту. Чинники, які треба оцінити при виборі стратегії захисту.</w:t>
            </w:r>
          </w:p>
          <w:p w14:paraId="786A41C6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52D7F96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Лекція</w:t>
            </w:r>
          </w:p>
          <w:p w14:paraId="6D849D05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1388A881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Самостійна робота</w:t>
            </w:r>
          </w:p>
          <w:p w14:paraId="7CB50EB0" w14:textId="77777777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1F6A3A99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25439AE" w14:textId="1106B965" w:rsidR="003B689C" w:rsidRDefault="003B689C" w:rsidP="003B689C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</w:rPr>
              <w:t xml:space="preserve">Захарченко В.І., </w:t>
            </w:r>
            <w:proofErr w:type="spellStart"/>
            <w:r>
              <w:rPr>
                <w:sz w:val="23"/>
                <w:szCs w:val="23"/>
              </w:rPr>
              <w:t>Корсікова</w:t>
            </w:r>
            <w:proofErr w:type="spellEnd"/>
            <w:r>
              <w:rPr>
                <w:sz w:val="23"/>
                <w:szCs w:val="23"/>
              </w:rPr>
              <w:t xml:space="preserve"> Н.М., Меркулов М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і практика в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ранс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-</w:t>
            </w:r>
            <w:proofErr w:type="spellStart"/>
            <w:r>
              <w:rPr>
                <w:sz w:val="23"/>
                <w:szCs w:val="23"/>
              </w:rPr>
              <w:t>Н</w:t>
            </w:r>
            <w:proofErr w:type="gramEnd"/>
            <w:r>
              <w:rPr>
                <w:sz w:val="23"/>
                <w:szCs w:val="23"/>
              </w:rPr>
              <w:t>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–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12. – 448 с. </w:t>
            </w:r>
          </w:p>
          <w:p w14:paraId="3435AD37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4439CE8A" w14:textId="77777777" w:rsidR="003B689C" w:rsidRDefault="003B689C" w:rsidP="003B689C">
            <w:pPr>
              <w:pStyle w:val="Default"/>
              <w:rPr>
                <w:color w:val="auto"/>
              </w:rPr>
            </w:pPr>
          </w:p>
          <w:p w14:paraId="78B56FBA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 Стефан П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/ Стефан П.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Девід</w:t>
            </w:r>
            <w:proofErr w:type="spellEnd"/>
            <w:r>
              <w:rPr>
                <w:sz w:val="23"/>
                <w:szCs w:val="23"/>
              </w:rPr>
              <w:t xml:space="preserve"> А. </w:t>
            </w:r>
            <w:proofErr w:type="spellStart"/>
            <w:r>
              <w:rPr>
                <w:sz w:val="23"/>
                <w:szCs w:val="23"/>
              </w:rPr>
              <w:t>ДеЧенцо</w:t>
            </w:r>
            <w:proofErr w:type="spellEnd"/>
            <w:r>
              <w:rPr>
                <w:sz w:val="23"/>
                <w:szCs w:val="23"/>
              </w:rPr>
              <w:t xml:space="preserve">, Пер. с англ. А. </w:t>
            </w:r>
            <w:proofErr w:type="spellStart"/>
            <w:r>
              <w:rPr>
                <w:sz w:val="23"/>
                <w:szCs w:val="23"/>
              </w:rPr>
              <w:t>Олійник</w:t>
            </w:r>
            <w:proofErr w:type="spellEnd"/>
            <w:r>
              <w:rPr>
                <w:sz w:val="23"/>
                <w:szCs w:val="23"/>
              </w:rPr>
              <w:t xml:space="preserve">, М. </w:t>
            </w:r>
            <w:proofErr w:type="spellStart"/>
            <w:r>
              <w:rPr>
                <w:sz w:val="23"/>
                <w:szCs w:val="23"/>
              </w:rPr>
              <w:t>Корчинська</w:t>
            </w:r>
            <w:proofErr w:type="spellEnd"/>
            <w:r>
              <w:rPr>
                <w:sz w:val="23"/>
                <w:szCs w:val="23"/>
              </w:rPr>
              <w:t xml:space="preserve">, Р. Ткачук,. -К.: </w:t>
            </w:r>
            <w:proofErr w:type="gramStart"/>
            <w:r>
              <w:rPr>
                <w:sz w:val="23"/>
                <w:szCs w:val="23"/>
              </w:rPr>
              <w:t>Вид-во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олом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авличк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но-ви</w:t>
            </w:r>
            <w:proofErr w:type="spellEnd"/>
            <w:r>
              <w:rPr>
                <w:sz w:val="23"/>
                <w:szCs w:val="23"/>
              </w:rPr>
              <w:t xml:space="preserve"> , 2002. -671 с. </w:t>
            </w:r>
          </w:p>
          <w:p w14:paraId="444303CA" w14:textId="77777777" w:rsidR="003B689C" w:rsidRDefault="003B689C" w:rsidP="003B689C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4956C830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14AB3A7" w14:textId="0219D0BB" w:rsidR="003B689C" w:rsidRPr="002E7FB7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DADBD1" w14:textId="336956AC" w:rsidR="003B689C" w:rsidRPr="002E7FB7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3B689C" w:rsidRPr="003B689C" w14:paraId="79C430C3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9C80063" w14:textId="274E6FA2" w:rsid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10</w:t>
            </w:r>
            <w:r w:rsidR="002E7FB7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720A442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10. Організаційна структура інноваційної компанії.</w:t>
            </w:r>
          </w:p>
          <w:p w14:paraId="1A4A6BAB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Розмір і структура організації. Переваги і недоліки великого розміру. Ефект масштабу. Парадокс Ікара. Формалізація фірми. Стандартизація. Централізація і децентралізація НДДКР. Механістична і органічна структури.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lastRenderedPageBreak/>
              <w:t xml:space="preserve">Симетрична організація. </w:t>
            </w:r>
          </w:p>
          <w:p w14:paraId="341143FB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Модульні і </w:t>
            </w:r>
            <w:proofErr w:type="spellStart"/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слабкопов’язані</w:t>
            </w:r>
            <w:proofErr w:type="spellEnd"/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компанії </w:t>
            </w:r>
          </w:p>
          <w:p w14:paraId="1569CB41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Управління інноваційною діяльністю на міжнародному рівні. Централізована глобальна стратегія, локальна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стратегія, </w:t>
            </w:r>
            <w:proofErr w:type="spellStart"/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стратегія</w:t>
            </w:r>
            <w:proofErr w:type="spellEnd"/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локального поширення, стратегія глобальних зв'язків.</w:t>
            </w:r>
          </w:p>
          <w:p w14:paraId="28C39EF2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1EDEFBE" w14:textId="77777777" w:rsidR="002E7FB7" w:rsidRDefault="002E7FB7" w:rsidP="002E7FB7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00132FAF" w14:textId="77777777" w:rsidR="002E7FB7" w:rsidRDefault="002E7FB7" w:rsidP="002E7FB7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7B18F003" w14:textId="77777777" w:rsidR="002E7FB7" w:rsidRDefault="002E7FB7" w:rsidP="002E7FB7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Самостійна робота</w:t>
            </w:r>
          </w:p>
          <w:p w14:paraId="0D55B91F" w14:textId="4A7DD372" w:rsidR="002E7FB7" w:rsidRDefault="002E7FB7" w:rsidP="002E7FB7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06BCA013" w14:textId="77777777" w:rsidR="002E7FB7" w:rsidRDefault="002E7FB7" w:rsidP="002E7FB7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73B5809A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4CA7EED" w14:textId="77777777" w:rsidR="002E7FB7" w:rsidRDefault="002E7FB7" w:rsidP="002E7FB7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</w:rPr>
              <w:lastRenderedPageBreak/>
              <w:t xml:space="preserve">Захарченко В.І., </w:t>
            </w:r>
            <w:proofErr w:type="spellStart"/>
            <w:r>
              <w:rPr>
                <w:sz w:val="23"/>
                <w:szCs w:val="23"/>
              </w:rPr>
              <w:t>Корсікова</w:t>
            </w:r>
            <w:proofErr w:type="spellEnd"/>
            <w:r>
              <w:rPr>
                <w:sz w:val="23"/>
                <w:szCs w:val="23"/>
              </w:rPr>
              <w:t xml:space="preserve"> Н.М., Меркулов М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і практика в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ранс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-</w:t>
            </w:r>
            <w:proofErr w:type="spellStart"/>
            <w:r>
              <w:rPr>
                <w:sz w:val="23"/>
                <w:szCs w:val="23"/>
              </w:rPr>
              <w:t>Н</w:t>
            </w:r>
            <w:proofErr w:type="gramEnd"/>
            <w:r>
              <w:rPr>
                <w:sz w:val="23"/>
                <w:szCs w:val="23"/>
              </w:rPr>
              <w:t>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–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12. – 448 с. </w:t>
            </w:r>
          </w:p>
          <w:p w14:paraId="211A178C" w14:textId="77777777" w:rsidR="002E7FB7" w:rsidRDefault="002E7FB7" w:rsidP="002E7FB7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 Стефан П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/ Стефан П.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Девід</w:t>
            </w:r>
            <w:proofErr w:type="spellEnd"/>
            <w:r>
              <w:rPr>
                <w:sz w:val="23"/>
                <w:szCs w:val="23"/>
              </w:rPr>
              <w:t xml:space="preserve"> А. </w:t>
            </w:r>
            <w:proofErr w:type="spellStart"/>
            <w:r>
              <w:rPr>
                <w:sz w:val="23"/>
                <w:szCs w:val="23"/>
              </w:rPr>
              <w:t>ДеЧенцо</w:t>
            </w:r>
            <w:proofErr w:type="spellEnd"/>
            <w:r>
              <w:rPr>
                <w:sz w:val="23"/>
                <w:szCs w:val="23"/>
              </w:rPr>
              <w:t xml:space="preserve">, Пер. с англ. А. </w:t>
            </w:r>
            <w:proofErr w:type="spellStart"/>
            <w:r>
              <w:rPr>
                <w:sz w:val="23"/>
                <w:szCs w:val="23"/>
              </w:rPr>
              <w:t>Олійник</w:t>
            </w:r>
            <w:proofErr w:type="spellEnd"/>
            <w:r>
              <w:rPr>
                <w:sz w:val="23"/>
                <w:szCs w:val="23"/>
              </w:rPr>
              <w:t xml:space="preserve">, М. </w:t>
            </w:r>
            <w:proofErr w:type="spellStart"/>
            <w:r>
              <w:rPr>
                <w:sz w:val="23"/>
                <w:szCs w:val="23"/>
              </w:rPr>
              <w:t>Корчинська</w:t>
            </w:r>
            <w:proofErr w:type="spellEnd"/>
            <w:r>
              <w:rPr>
                <w:sz w:val="23"/>
                <w:szCs w:val="23"/>
              </w:rPr>
              <w:t xml:space="preserve">, Р. Ткачук,. -К.: </w:t>
            </w:r>
            <w:proofErr w:type="gramStart"/>
            <w:r>
              <w:rPr>
                <w:sz w:val="23"/>
                <w:szCs w:val="23"/>
              </w:rPr>
              <w:t>Вид-во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олом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авличк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но-ви</w:t>
            </w:r>
            <w:proofErr w:type="spellEnd"/>
            <w:r>
              <w:rPr>
                <w:sz w:val="23"/>
                <w:szCs w:val="23"/>
              </w:rPr>
              <w:t xml:space="preserve"> , 2002. -671 с. </w:t>
            </w:r>
          </w:p>
          <w:p w14:paraId="01062237" w14:textId="77777777" w:rsidR="002E7FB7" w:rsidRDefault="002E7FB7" w:rsidP="002E7FB7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</w:t>
            </w:r>
            <w:r>
              <w:rPr>
                <w:sz w:val="23"/>
                <w:szCs w:val="23"/>
              </w:rPr>
              <w:lastRenderedPageBreak/>
              <w:t xml:space="preserve">http://hbsp.harvard.edu/discipline/general-management </w:t>
            </w:r>
          </w:p>
          <w:p w14:paraId="15139A38" w14:textId="77777777" w:rsidR="003B689C" w:rsidRPr="003B689C" w:rsidRDefault="003B689C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C101D01" w14:textId="635B4EFA" w:rsidR="003B689C" w:rsidRPr="002E7FB7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356DDC" w14:textId="40F1B319" w:rsidR="003B689C" w:rsidRPr="002E7FB7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4 </w:t>
            </w:r>
            <w:proofErr w:type="spellStart"/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2E7FB7" w:rsidRPr="003B689C" w14:paraId="1D35D4E1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264315D" w14:textId="143A5163" w:rsidR="002E7FB7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12-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1353513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11. Управління процесом розробки нового продукту</w:t>
            </w:r>
          </w:p>
          <w:p w14:paraId="6141F922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Цілі процесу розробки інновації. Максимізація відповідності вимогам користувачів. Мінімізація часу розробки. Контроль витрат на розробку.</w:t>
            </w:r>
          </w:p>
          <w:p w14:paraId="3AFF8862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Методи досягнення цілей розробки інновацій: Послідовний і частково паралельний процеси розробки. Захисники(покровителі) проектів. Залучення споживачів і постачальників у процес розробки</w:t>
            </w:r>
          </w:p>
          <w:p w14:paraId="781FFB2E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Інструменти для покращання процесу розробки інновації.  Контрольні точки. Розгортання функції якості (РФЯ, QFD) – будинок якості. Проектування з урахуванням вимог виробництва.  Аналіз типів поломок (відмов) і їх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lastRenderedPageBreak/>
              <w:t>наслідків. Комп’ютеризоване проектування і виробництво</w:t>
            </w:r>
          </w:p>
          <w:p w14:paraId="7DF3FCE8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Інструменти для оцінки результативності процесу розробки інновації. Критерії оцінки процесів розробки інновації</w:t>
            </w:r>
          </w:p>
          <w:p w14:paraId="68C6AD40" w14:textId="77777777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1338713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00D190B7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02A9616D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Самостійна робота</w:t>
            </w:r>
          </w:p>
          <w:p w14:paraId="370B34C4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43F421F3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28F162BE" w14:textId="77777777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1659D72" w14:textId="77777777" w:rsidR="002E7FB7" w:rsidRDefault="002E7FB7" w:rsidP="002E7FB7">
            <w:pPr>
              <w:pStyle w:val="Default"/>
              <w:rPr>
                <w:color w:val="auto"/>
              </w:rPr>
            </w:pPr>
          </w:p>
          <w:p w14:paraId="2255E4B3" w14:textId="77777777" w:rsidR="002E7FB7" w:rsidRDefault="002E7FB7" w:rsidP="002E7FB7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лляшенко</w:t>
            </w:r>
            <w:proofErr w:type="spellEnd"/>
            <w:r>
              <w:rPr>
                <w:sz w:val="23"/>
                <w:szCs w:val="23"/>
              </w:rPr>
              <w:t xml:space="preserve"> С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 –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.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r>
              <w:rPr>
                <w:sz w:val="23"/>
                <w:szCs w:val="23"/>
              </w:rPr>
              <w:t>: ВТД ―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книга, 2010. – 334 с. </w:t>
            </w:r>
          </w:p>
          <w:p w14:paraId="72A0B639" w14:textId="77777777" w:rsidR="002E7FB7" w:rsidRDefault="002E7FB7" w:rsidP="002E7FB7">
            <w:pPr>
              <w:pStyle w:val="Default"/>
              <w:rPr>
                <w:color w:val="auto"/>
              </w:rPr>
            </w:pPr>
          </w:p>
          <w:p w14:paraId="1A7BABAF" w14:textId="77777777" w:rsidR="002E7FB7" w:rsidRDefault="002E7FB7" w:rsidP="002E7FB7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Осовська</w:t>
            </w:r>
            <w:proofErr w:type="spellEnd"/>
            <w:r>
              <w:rPr>
                <w:sz w:val="23"/>
                <w:szCs w:val="23"/>
              </w:rPr>
              <w:t xml:space="preserve"> Г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</w:t>
            </w:r>
            <w:proofErr w:type="spellEnd"/>
            <w:r>
              <w:rPr>
                <w:sz w:val="23"/>
                <w:szCs w:val="23"/>
              </w:rPr>
              <w:t xml:space="preserve">./ Галина </w:t>
            </w:r>
            <w:proofErr w:type="spellStart"/>
            <w:r>
              <w:rPr>
                <w:sz w:val="23"/>
                <w:szCs w:val="23"/>
              </w:rPr>
              <w:t>Осовська</w:t>
            </w:r>
            <w:proofErr w:type="spellEnd"/>
            <w:proofErr w:type="gramStart"/>
            <w:r>
              <w:rPr>
                <w:sz w:val="23"/>
                <w:szCs w:val="23"/>
              </w:rPr>
              <w:t>,. -</w:t>
            </w:r>
            <w:proofErr w:type="gramEnd"/>
            <w:r>
              <w:rPr>
                <w:sz w:val="23"/>
                <w:szCs w:val="23"/>
              </w:rPr>
              <w:t xml:space="preserve">К.: Кондор, 2003. -552 с. </w:t>
            </w:r>
          </w:p>
          <w:p w14:paraId="222D35A6" w14:textId="77777777" w:rsidR="002E7FB7" w:rsidRDefault="002E7FB7" w:rsidP="002E7FB7">
            <w:pPr>
              <w:pStyle w:val="Default"/>
              <w:rPr>
                <w:color w:val="auto"/>
              </w:rPr>
            </w:pPr>
          </w:p>
          <w:p w14:paraId="3B6FEE42" w14:textId="77777777" w:rsidR="002E7FB7" w:rsidRDefault="002E7FB7" w:rsidP="002E7FB7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нтернет</w:t>
            </w:r>
            <w:proofErr w:type="spellEnd"/>
            <w:r>
              <w:rPr>
                <w:sz w:val="23"/>
                <w:szCs w:val="23"/>
              </w:rPr>
              <w:t xml:space="preserve"> портал для </w:t>
            </w:r>
            <w:proofErr w:type="spellStart"/>
            <w:r>
              <w:rPr>
                <w:sz w:val="23"/>
                <w:szCs w:val="23"/>
              </w:rPr>
              <w:t>управлінці</w:t>
            </w:r>
            <w:proofErr w:type="gramStart"/>
            <w:r>
              <w:rPr>
                <w:sz w:val="23"/>
                <w:szCs w:val="23"/>
              </w:rPr>
              <w:t>в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– Доступно з: http://www.management.com.ua/ </w:t>
            </w:r>
          </w:p>
          <w:p w14:paraId="4F65DB7A" w14:textId="77777777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1A1C9F7" w14:textId="3EA04781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CDB8C3" w14:textId="25E3FF23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4 </w:t>
            </w:r>
            <w:proofErr w:type="spellStart"/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2E7FB7" w:rsidRPr="003B689C" w14:paraId="1EBC4950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62F6FA3" w14:textId="7D47E88B" w:rsidR="002E7FB7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14-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7DE6D8F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12. Управління командами з розробки нових продуктів</w:t>
            </w:r>
          </w:p>
          <w:p w14:paraId="3B1DD9AC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Формування команди з розробки інновацій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Розмір команди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Склад команди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Типи взаємодій команди з оточенням. </w:t>
            </w:r>
          </w:p>
          <w:p w14:paraId="03346358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Структура команд з розробки інновацій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Функціональні команди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Легкі команди. Важкі команди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Автономні команди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Основні характеристики типів команд</w:t>
            </w:r>
          </w:p>
          <w:p w14:paraId="64DA69B9" w14:textId="41E4B030" w:rsidR="002E7FB7" w:rsidRPr="002E7FB7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Управління віртуальними командами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Децентралізована </w:t>
            </w:r>
            <w:proofErr w:type="spellStart"/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самокоординація</w:t>
            </w:r>
            <w:proofErr w:type="spellEnd"/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;  Спеціаліст з системної інтеграції у ролі координатора. Ядро команди, яке створює основу с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истеми. Централізована команди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56B58BE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Лекція</w:t>
            </w:r>
          </w:p>
          <w:p w14:paraId="02382EB2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40640295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Самостійна робота</w:t>
            </w:r>
          </w:p>
          <w:p w14:paraId="57C3F681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13D4A4AF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2A16D02D" w14:textId="77777777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FBE7DAD" w14:textId="77777777" w:rsidR="002E7FB7" w:rsidRDefault="002E7FB7" w:rsidP="001D7F92">
            <w:pPr>
              <w:pStyle w:val="Default"/>
              <w:rPr>
                <w:color w:val="auto"/>
              </w:rPr>
            </w:pPr>
          </w:p>
          <w:p w14:paraId="42E5DD99" w14:textId="77777777" w:rsidR="002E7FB7" w:rsidRDefault="002E7FB7" w:rsidP="002E7FB7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</w:rPr>
              <w:t xml:space="preserve">Захарченко В.І., </w:t>
            </w:r>
            <w:proofErr w:type="spellStart"/>
            <w:r>
              <w:rPr>
                <w:sz w:val="23"/>
                <w:szCs w:val="23"/>
              </w:rPr>
              <w:t>Корсікова</w:t>
            </w:r>
            <w:proofErr w:type="spellEnd"/>
            <w:r>
              <w:rPr>
                <w:sz w:val="23"/>
                <w:szCs w:val="23"/>
              </w:rPr>
              <w:t xml:space="preserve"> Н.М., Меркулов М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і практика в </w:t>
            </w:r>
            <w:proofErr w:type="spellStart"/>
            <w:r>
              <w:rPr>
                <w:sz w:val="23"/>
                <w:szCs w:val="23"/>
              </w:rPr>
              <w:t>умовах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рансформац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економіки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gramStart"/>
            <w:r>
              <w:rPr>
                <w:sz w:val="23"/>
                <w:szCs w:val="23"/>
              </w:rPr>
              <w:t>-</w:t>
            </w:r>
            <w:proofErr w:type="spellStart"/>
            <w:r>
              <w:rPr>
                <w:sz w:val="23"/>
                <w:szCs w:val="23"/>
              </w:rPr>
              <w:t>Н</w:t>
            </w:r>
            <w:proofErr w:type="gramEnd"/>
            <w:r>
              <w:rPr>
                <w:sz w:val="23"/>
                <w:szCs w:val="23"/>
              </w:rPr>
              <w:t>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осібник</w:t>
            </w:r>
            <w:proofErr w:type="spellEnd"/>
            <w:r>
              <w:rPr>
                <w:sz w:val="23"/>
                <w:szCs w:val="23"/>
              </w:rPr>
              <w:t xml:space="preserve">. – К.: Центр </w:t>
            </w:r>
            <w:proofErr w:type="spellStart"/>
            <w:r>
              <w:rPr>
                <w:sz w:val="23"/>
                <w:szCs w:val="23"/>
              </w:rPr>
              <w:t>учбов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літератури</w:t>
            </w:r>
            <w:proofErr w:type="spellEnd"/>
            <w:r>
              <w:rPr>
                <w:sz w:val="23"/>
                <w:szCs w:val="23"/>
              </w:rPr>
              <w:t xml:space="preserve">, 2012. – 448 с. </w:t>
            </w:r>
          </w:p>
          <w:p w14:paraId="0773015D" w14:textId="77777777" w:rsidR="002E7FB7" w:rsidRDefault="002E7FB7" w:rsidP="002E7FB7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 Стефан П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/ Стефан П.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Девід</w:t>
            </w:r>
            <w:proofErr w:type="spellEnd"/>
            <w:r>
              <w:rPr>
                <w:sz w:val="23"/>
                <w:szCs w:val="23"/>
              </w:rPr>
              <w:t xml:space="preserve"> А. </w:t>
            </w:r>
            <w:proofErr w:type="spellStart"/>
            <w:r>
              <w:rPr>
                <w:sz w:val="23"/>
                <w:szCs w:val="23"/>
              </w:rPr>
              <w:t>ДеЧенцо</w:t>
            </w:r>
            <w:proofErr w:type="spellEnd"/>
            <w:r>
              <w:rPr>
                <w:sz w:val="23"/>
                <w:szCs w:val="23"/>
              </w:rPr>
              <w:t xml:space="preserve">, Пер. с англ. А. </w:t>
            </w:r>
            <w:proofErr w:type="spellStart"/>
            <w:r>
              <w:rPr>
                <w:sz w:val="23"/>
                <w:szCs w:val="23"/>
              </w:rPr>
              <w:t>Олійник</w:t>
            </w:r>
            <w:proofErr w:type="spellEnd"/>
            <w:r>
              <w:rPr>
                <w:sz w:val="23"/>
                <w:szCs w:val="23"/>
              </w:rPr>
              <w:t xml:space="preserve">, М. </w:t>
            </w:r>
            <w:proofErr w:type="spellStart"/>
            <w:r>
              <w:rPr>
                <w:sz w:val="23"/>
                <w:szCs w:val="23"/>
              </w:rPr>
              <w:t>Корчинська</w:t>
            </w:r>
            <w:proofErr w:type="spellEnd"/>
            <w:r>
              <w:rPr>
                <w:sz w:val="23"/>
                <w:szCs w:val="23"/>
              </w:rPr>
              <w:t xml:space="preserve">, Р. Ткачук,. -К.: </w:t>
            </w:r>
            <w:proofErr w:type="gramStart"/>
            <w:r>
              <w:rPr>
                <w:sz w:val="23"/>
                <w:szCs w:val="23"/>
              </w:rPr>
              <w:t>Вид-во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олом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авличк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но-ви</w:t>
            </w:r>
            <w:proofErr w:type="spellEnd"/>
            <w:r>
              <w:rPr>
                <w:sz w:val="23"/>
                <w:szCs w:val="23"/>
              </w:rPr>
              <w:t xml:space="preserve"> , 2002. -671 с. </w:t>
            </w:r>
          </w:p>
          <w:p w14:paraId="62080AE6" w14:textId="77777777" w:rsidR="002E7FB7" w:rsidRDefault="002E7FB7" w:rsidP="002E7FB7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483D0C63" w14:textId="77777777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9111B16" w14:textId="13636B91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491520" w14:textId="682260EE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4 </w:t>
            </w:r>
            <w:proofErr w:type="spellStart"/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2E7FB7" w:rsidRPr="003B689C" w14:paraId="7CBD10CC" w14:textId="77777777" w:rsidTr="002E7FB7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843660C" w14:textId="7C3A502D" w:rsidR="002E7FB7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BDED89E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13. Стратегії виведення інновації на ринок</w:t>
            </w:r>
          </w:p>
          <w:p w14:paraId="0F291652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Момент виведення інновації на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lastRenderedPageBreak/>
              <w:t>ринок.</w:t>
            </w:r>
          </w:p>
          <w:p w14:paraId="3649F100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Ліцензування і сумісність</w:t>
            </w:r>
          </w:p>
          <w:p w14:paraId="4DAF6318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Ціноутворення.</w:t>
            </w:r>
          </w:p>
          <w:p w14:paraId="5C795E3E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Дистрибуція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Стратегії прискорення дистрибуції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Альянс з дистриб’ютором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Об'єднання. Контракти і спонсорство.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  <w:lang w:val="ru-RU"/>
              </w:rPr>
              <w:t xml:space="preserve"> </w:t>
            </w: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Гарантії і консигнація</w:t>
            </w:r>
          </w:p>
          <w:p w14:paraId="37215826" w14:textId="77777777" w:rsidR="002E7FB7" w:rsidRPr="00D66C26" w:rsidRDefault="002E7FB7" w:rsidP="002E7FB7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Маркетинг. Реклама. </w:t>
            </w:r>
            <w:proofErr w:type="spellStart"/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Промоушн</w:t>
            </w:r>
            <w:proofErr w:type="spellEnd"/>
            <w:r w:rsidRPr="00D66C26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. Піар.</w:t>
            </w:r>
          </w:p>
          <w:p w14:paraId="5CAEAE21" w14:textId="77777777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3285251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1CEAE2B1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7A075E0A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Самостійна робота</w:t>
            </w:r>
          </w:p>
          <w:p w14:paraId="7696EA36" w14:textId="77777777" w:rsidR="002E7FB7" w:rsidRDefault="002E7FB7" w:rsidP="001D7F9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Опрацювання кейса</w:t>
            </w:r>
          </w:p>
          <w:p w14:paraId="345B04AD" w14:textId="77777777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6A42224" w14:textId="77777777" w:rsidR="002E7FB7" w:rsidRDefault="002E7FB7" w:rsidP="001D7F92">
            <w:pPr>
              <w:pStyle w:val="Default"/>
              <w:rPr>
                <w:color w:val="auto"/>
              </w:rPr>
            </w:pPr>
          </w:p>
          <w:p w14:paraId="71F2C69E" w14:textId="1E80226D" w:rsidR="002E7FB7" w:rsidRDefault="002E7FB7" w:rsidP="001D7F9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лляшенко</w:t>
            </w:r>
            <w:proofErr w:type="spellEnd"/>
            <w:r>
              <w:rPr>
                <w:sz w:val="23"/>
                <w:szCs w:val="23"/>
              </w:rPr>
              <w:t xml:space="preserve"> С.М. </w:t>
            </w:r>
            <w:proofErr w:type="spellStart"/>
            <w:r>
              <w:rPr>
                <w:sz w:val="23"/>
                <w:szCs w:val="23"/>
              </w:rPr>
              <w:t>Інноваційний</w:t>
            </w:r>
            <w:proofErr w:type="spellEnd"/>
            <w:r>
              <w:rPr>
                <w:sz w:val="23"/>
                <w:szCs w:val="23"/>
              </w:rPr>
              <w:t xml:space="preserve"> менеджмент –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.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r>
              <w:rPr>
                <w:sz w:val="23"/>
                <w:szCs w:val="23"/>
              </w:rPr>
              <w:t>: ВТД ―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lastRenderedPageBreak/>
              <w:t>книга, 2010. – 334 с</w:t>
            </w:r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 Стефан П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/ Стефан П.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Девід</w:t>
            </w:r>
            <w:proofErr w:type="spellEnd"/>
            <w:r>
              <w:rPr>
                <w:sz w:val="23"/>
                <w:szCs w:val="23"/>
              </w:rPr>
              <w:t xml:space="preserve"> А. </w:t>
            </w:r>
            <w:proofErr w:type="spellStart"/>
            <w:r>
              <w:rPr>
                <w:sz w:val="23"/>
                <w:szCs w:val="23"/>
              </w:rPr>
              <w:t>ДеЧенцо</w:t>
            </w:r>
            <w:proofErr w:type="spellEnd"/>
            <w:r>
              <w:rPr>
                <w:sz w:val="23"/>
                <w:szCs w:val="23"/>
              </w:rPr>
              <w:t xml:space="preserve">, Пер. с англ. А. </w:t>
            </w:r>
            <w:proofErr w:type="spellStart"/>
            <w:r>
              <w:rPr>
                <w:sz w:val="23"/>
                <w:szCs w:val="23"/>
              </w:rPr>
              <w:t>Олійник</w:t>
            </w:r>
            <w:proofErr w:type="spellEnd"/>
            <w:r>
              <w:rPr>
                <w:sz w:val="23"/>
                <w:szCs w:val="23"/>
              </w:rPr>
              <w:t xml:space="preserve">, М. </w:t>
            </w:r>
            <w:proofErr w:type="spellStart"/>
            <w:r>
              <w:rPr>
                <w:sz w:val="23"/>
                <w:szCs w:val="23"/>
              </w:rPr>
              <w:t>Корчинська</w:t>
            </w:r>
            <w:proofErr w:type="spellEnd"/>
            <w:r>
              <w:rPr>
                <w:sz w:val="23"/>
                <w:szCs w:val="23"/>
              </w:rPr>
              <w:t xml:space="preserve">, Р. Ткачук,. -К.: </w:t>
            </w:r>
            <w:proofErr w:type="gramStart"/>
            <w:r>
              <w:rPr>
                <w:sz w:val="23"/>
                <w:szCs w:val="23"/>
              </w:rPr>
              <w:t>Вид-во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олом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авличк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но-ви</w:t>
            </w:r>
            <w:proofErr w:type="spellEnd"/>
            <w:r>
              <w:rPr>
                <w:sz w:val="23"/>
                <w:szCs w:val="23"/>
              </w:rPr>
              <w:t xml:space="preserve"> , 2002. -671 с. </w:t>
            </w:r>
          </w:p>
          <w:p w14:paraId="09BA9336" w14:textId="77777777" w:rsidR="002E7FB7" w:rsidRDefault="002E7FB7" w:rsidP="001D7F9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22CF2EC6" w14:textId="77777777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142382D" w14:textId="2E085D2E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71CC72" w14:textId="0FEAA9DE" w:rsidR="002E7FB7" w:rsidRPr="003B689C" w:rsidRDefault="002E7FB7" w:rsidP="003B689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1</w:t>
            </w:r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 </w:t>
            </w:r>
            <w:proofErr w:type="spellStart"/>
            <w:r w:rsidRPr="002E7FB7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</w:tbl>
    <w:p w14:paraId="02402262" w14:textId="77777777" w:rsidR="003B689C" w:rsidRPr="005F7C10" w:rsidRDefault="003B689C" w:rsidP="005F7C10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50394101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Д.е.н</w:t>
      </w:r>
      <w:proofErr w:type="spellEnd"/>
      <w:r>
        <w:rPr>
          <w:rFonts w:ascii="Times New Roman" w:hAnsi="Times New Roman" w:cs="Times New Roman"/>
          <w:sz w:val="28"/>
          <w:szCs w:val="28"/>
        </w:rPr>
        <w:t>., доцент,</w:t>
      </w:r>
    </w:p>
    <w:p w14:paraId="3F7F9ACE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фесор кафедри міжнародних економічних відносин</w:t>
      </w:r>
    </w:p>
    <w:p w14:paraId="1D62A9B4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у міжнародних відносин</w:t>
      </w:r>
    </w:p>
    <w:p w14:paraId="6D152233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Львівського національного університету </w:t>
      </w:r>
    </w:p>
    <w:p w14:paraId="104379E9" w14:textId="707A4690" w:rsidR="00281F28" w:rsidRPr="00874C08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імені Івана Франка                                                                                                                                         Українець Л.А.</w:t>
      </w:r>
    </w:p>
    <w:sectPr w:rsidR="00281F28" w:rsidRPr="00874C08" w:rsidSect="0020340A">
      <w:pgSz w:w="16838" w:h="11906" w:orient="landscape"/>
      <w:pgMar w:top="1418" w:right="85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31A3D69"/>
    <w:multiLevelType w:val="hybridMultilevel"/>
    <w:tmpl w:val="2D34879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C26E17"/>
    <w:multiLevelType w:val="hybridMultilevel"/>
    <w:tmpl w:val="8CAAFBF4"/>
    <w:lvl w:ilvl="0" w:tplc="5CDA8FD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A173B76"/>
    <w:multiLevelType w:val="hybridMultilevel"/>
    <w:tmpl w:val="BB869B64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  <w:w w:val="1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">
    <w:nsid w:val="0E337147"/>
    <w:multiLevelType w:val="hybridMultilevel"/>
    <w:tmpl w:val="5E78BD82"/>
    <w:lvl w:ilvl="0" w:tplc="C49653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0F723219"/>
    <w:multiLevelType w:val="hybridMultilevel"/>
    <w:tmpl w:val="5776B02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953F10"/>
    <w:multiLevelType w:val="hybridMultilevel"/>
    <w:tmpl w:val="FF723C0A"/>
    <w:lvl w:ilvl="0" w:tplc="3058301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1870328B"/>
    <w:multiLevelType w:val="hybridMultilevel"/>
    <w:tmpl w:val="46A8F55E"/>
    <w:lvl w:ilvl="0" w:tplc="E1C6F93E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01A30D5"/>
    <w:multiLevelType w:val="singleLevel"/>
    <w:tmpl w:val="11204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9">
    <w:nsid w:val="20D54B7F"/>
    <w:multiLevelType w:val="hybridMultilevel"/>
    <w:tmpl w:val="0ACC7FF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5C27F1"/>
    <w:multiLevelType w:val="hybridMultilevel"/>
    <w:tmpl w:val="0F88556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B87B11"/>
    <w:multiLevelType w:val="hybridMultilevel"/>
    <w:tmpl w:val="3FA4FC3C"/>
    <w:lvl w:ilvl="0" w:tplc="8A0EADE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0B4D7F"/>
    <w:multiLevelType w:val="hybridMultilevel"/>
    <w:tmpl w:val="C0367DE8"/>
    <w:lvl w:ilvl="0" w:tplc="8F7AC95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339929E2"/>
    <w:multiLevelType w:val="hybridMultilevel"/>
    <w:tmpl w:val="1346DD8E"/>
    <w:lvl w:ilvl="0" w:tplc="8A0EADE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76B339F"/>
    <w:multiLevelType w:val="hybridMultilevel"/>
    <w:tmpl w:val="D24C52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F0E3E49"/>
    <w:multiLevelType w:val="hybridMultilevel"/>
    <w:tmpl w:val="83B2DA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8A5C8E"/>
    <w:multiLevelType w:val="hybridMultilevel"/>
    <w:tmpl w:val="E1DA2C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DC586A"/>
    <w:multiLevelType w:val="hybridMultilevel"/>
    <w:tmpl w:val="E99EFE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DD2A14"/>
    <w:multiLevelType w:val="hybridMultilevel"/>
    <w:tmpl w:val="4A586744"/>
    <w:lvl w:ilvl="0" w:tplc="724AFFE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>
    <w:nsid w:val="553C205F"/>
    <w:multiLevelType w:val="hybridMultilevel"/>
    <w:tmpl w:val="6032CFAE"/>
    <w:lvl w:ilvl="0" w:tplc="C40EE164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5D8757D2"/>
    <w:multiLevelType w:val="hybridMultilevel"/>
    <w:tmpl w:val="EB805678"/>
    <w:lvl w:ilvl="0" w:tplc="86CA54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0CE1461"/>
    <w:multiLevelType w:val="hybridMultilevel"/>
    <w:tmpl w:val="E092D7F0"/>
    <w:lvl w:ilvl="0" w:tplc="0422000F">
      <w:start w:val="1"/>
      <w:numFmt w:val="decimal"/>
      <w:lvlText w:val="%1."/>
      <w:lvlJc w:val="left"/>
      <w:pPr>
        <w:ind w:left="502" w:hanging="360"/>
      </w:pPr>
    </w:lvl>
    <w:lvl w:ilvl="1" w:tplc="04220019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1374B5D"/>
    <w:multiLevelType w:val="hybridMultilevel"/>
    <w:tmpl w:val="F6E0B4B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7624AA"/>
    <w:multiLevelType w:val="hybridMultilevel"/>
    <w:tmpl w:val="A66859CA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7749EC"/>
    <w:multiLevelType w:val="hybridMultilevel"/>
    <w:tmpl w:val="CDCA5C5A"/>
    <w:lvl w:ilvl="0" w:tplc="3A2ACDE2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742EEF"/>
    <w:multiLevelType w:val="hybridMultilevel"/>
    <w:tmpl w:val="889420C0"/>
    <w:lvl w:ilvl="0" w:tplc="0616CD74">
      <w:start w:val="1"/>
      <w:numFmt w:val="decimal"/>
      <w:lvlText w:val="%1."/>
      <w:lvlJc w:val="left"/>
      <w:pPr>
        <w:ind w:left="502" w:hanging="360"/>
      </w:pPr>
      <w:rPr>
        <w:b/>
        <w:i/>
      </w:r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>
      <w:start w:val="1"/>
      <w:numFmt w:val="lowerRoman"/>
      <w:lvlText w:val="%3."/>
      <w:lvlJc w:val="right"/>
      <w:pPr>
        <w:ind w:left="1800" w:hanging="180"/>
      </w:pPr>
    </w:lvl>
    <w:lvl w:ilvl="3" w:tplc="0422000F">
      <w:start w:val="1"/>
      <w:numFmt w:val="decimal"/>
      <w:lvlText w:val="%4."/>
      <w:lvlJc w:val="left"/>
      <w:pPr>
        <w:ind w:left="2520" w:hanging="360"/>
      </w:pPr>
    </w:lvl>
    <w:lvl w:ilvl="4" w:tplc="04220019">
      <w:start w:val="1"/>
      <w:numFmt w:val="lowerLetter"/>
      <w:lvlText w:val="%5."/>
      <w:lvlJc w:val="left"/>
      <w:pPr>
        <w:ind w:left="3240" w:hanging="360"/>
      </w:pPr>
    </w:lvl>
    <w:lvl w:ilvl="5" w:tplc="0422001B">
      <w:start w:val="1"/>
      <w:numFmt w:val="lowerRoman"/>
      <w:lvlText w:val="%6."/>
      <w:lvlJc w:val="right"/>
      <w:pPr>
        <w:ind w:left="3960" w:hanging="180"/>
      </w:pPr>
    </w:lvl>
    <w:lvl w:ilvl="6" w:tplc="0422000F">
      <w:start w:val="1"/>
      <w:numFmt w:val="decimal"/>
      <w:lvlText w:val="%7."/>
      <w:lvlJc w:val="left"/>
      <w:pPr>
        <w:ind w:left="4680" w:hanging="360"/>
      </w:pPr>
    </w:lvl>
    <w:lvl w:ilvl="7" w:tplc="04220019">
      <w:start w:val="1"/>
      <w:numFmt w:val="lowerLetter"/>
      <w:lvlText w:val="%8."/>
      <w:lvlJc w:val="left"/>
      <w:pPr>
        <w:ind w:left="5400" w:hanging="360"/>
      </w:pPr>
    </w:lvl>
    <w:lvl w:ilvl="8" w:tplc="0422001B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4112B68"/>
    <w:multiLevelType w:val="hybridMultilevel"/>
    <w:tmpl w:val="40FC819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>
    <w:nsid w:val="65007FB1"/>
    <w:multiLevelType w:val="hybridMultilevel"/>
    <w:tmpl w:val="4504354E"/>
    <w:lvl w:ilvl="0" w:tplc="B5A06CB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>
    <w:nsid w:val="691C1C84"/>
    <w:multiLevelType w:val="hybridMultilevel"/>
    <w:tmpl w:val="14E0195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AD52A7E"/>
    <w:multiLevelType w:val="hybridMultilevel"/>
    <w:tmpl w:val="FE4C68D4"/>
    <w:lvl w:ilvl="0" w:tplc="69B6EF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>
    <w:nsid w:val="6B097C9D"/>
    <w:multiLevelType w:val="hybridMultilevel"/>
    <w:tmpl w:val="7694AB0C"/>
    <w:lvl w:ilvl="0" w:tplc="EBC809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>
    <w:nsid w:val="6C166167"/>
    <w:multiLevelType w:val="hybridMultilevel"/>
    <w:tmpl w:val="94AE6D2A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C9258C0"/>
    <w:multiLevelType w:val="hybridMultilevel"/>
    <w:tmpl w:val="1720ABE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202BBF"/>
    <w:multiLevelType w:val="hybridMultilevel"/>
    <w:tmpl w:val="327295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7D4D85"/>
    <w:multiLevelType w:val="hybridMultilevel"/>
    <w:tmpl w:val="335A6A0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0"/>
  </w:num>
  <w:num w:numId="5">
    <w:abstractNumId w:val="20"/>
  </w:num>
  <w:num w:numId="6">
    <w:abstractNumId w:val="32"/>
  </w:num>
  <w:num w:numId="7">
    <w:abstractNumId w:val="8"/>
  </w:num>
  <w:num w:numId="8">
    <w:abstractNumId w:val="3"/>
  </w:num>
  <w:num w:numId="9">
    <w:abstractNumId w:val="10"/>
  </w:num>
  <w:num w:numId="10">
    <w:abstractNumId w:val="1"/>
  </w:num>
  <w:num w:numId="11">
    <w:abstractNumId w:val="24"/>
  </w:num>
  <w:num w:numId="12">
    <w:abstractNumId w:val="2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</w:num>
  <w:num w:numId="15">
    <w:abstractNumId w:val="31"/>
  </w:num>
  <w:num w:numId="16">
    <w:abstractNumId w:val="33"/>
  </w:num>
  <w:num w:numId="17">
    <w:abstractNumId w:val="17"/>
  </w:num>
  <w:num w:numId="18">
    <w:abstractNumId w:val="22"/>
  </w:num>
  <w:num w:numId="19">
    <w:abstractNumId w:val="12"/>
  </w:num>
  <w:num w:numId="20">
    <w:abstractNumId w:val="18"/>
  </w:num>
  <w:num w:numId="21">
    <w:abstractNumId w:val="27"/>
  </w:num>
  <w:num w:numId="22">
    <w:abstractNumId w:val="4"/>
  </w:num>
  <w:num w:numId="23">
    <w:abstractNumId w:val="30"/>
  </w:num>
  <w:num w:numId="24">
    <w:abstractNumId w:val="19"/>
  </w:num>
  <w:num w:numId="25">
    <w:abstractNumId w:val="6"/>
  </w:num>
  <w:num w:numId="26">
    <w:abstractNumId w:val="7"/>
  </w:num>
  <w:num w:numId="27">
    <w:abstractNumId w:val="2"/>
  </w:num>
  <w:num w:numId="28">
    <w:abstractNumId w:val="26"/>
  </w:num>
  <w:num w:numId="29">
    <w:abstractNumId w:val="5"/>
  </w:num>
  <w:num w:numId="30">
    <w:abstractNumId w:val="23"/>
  </w:num>
  <w:num w:numId="31">
    <w:abstractNumId w:val="34"/>
  </w:num>
  <w:num w:numId="32">
    <w:abstractNumId w:val="29"/>
  </w:num>
  <w:num w:numId="33">
    <w:abstractNumId w:val="14"/>
  </w:num>
  <w:num w:numId="34">
    <w:abstractNumId w:val="15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I3tzQ0MDU2MzJV0lEKTi0uzszPAykwqQUAVTEEYCwAAAA="/>
  </w:docVars>
  <w:rsids>
    <w:rsidRoot w:val="001027C0"/>
    <w:rsid w:val="000027FB"/>
    <w:rsid w:val="00026499"/>
    <w:rsid w:val="000664BD"/>
    <w:rsid w:val="00074C91"/>
    <w:rsid w:val="000B1545"/>
    <w:rsid w:val="000F057C"/>
    <w:rsid w:val="000F50D3"/>
    <w:rsid w:val="001027C0"/>
    <w:rsid w:val="00145F6B"/>
    <w:rsid w:val="00157D74"/>
    <w:rsid w:val="001641A3"/>
    <w:rsid w:val="001A0773"/>
    <w:rsid w:val="001D53E2"/>
    <w:rsid w:val="001E5B66"/>
    <w:rsid w:val="0020340A"/>
    <w:rsid w:val="00265C26"/>
    <w:rsid w:val="002727E4"/>
    <w:rsid w:val="00281F28"/>
    <w:rsid w:val="002D6DDF"/>
    <w:rsid w:val="002E7FB7"/>
    <w:rsid w:val="002F72CE"/>
    <w:rsid w:val="00311F5E"/>
    <w:rsid w:val="00335465"/>
    <w:rsid w:val="00362F02"/>
    <w:rsid w:val="00380B3B"/>
    <w:rsid w:val="0039059D"/>
    <w:rsid w:val="003B689C"/>
    <w:rsid w:val="003D1A7F"/>
    <w:rsid w:val="003D4FDA"/>
    <w:rsid w:val="00420D54"/>
    <w:rsid w:val="00421A9B"/>
    <w:rsid w:val="00436927"/>
    <w:rsid w:val="004510E7"/>
    <w:rsid w:val="00454569"/>
    <w:rsid w:val="004702E1"/>
    <w:rsid w:val="00482ED7"/>
    <w:rsid w:val="004B0B54"/>
    <w:rsid w:val="004F6E3F"/>
    <w:rsid w:val="0050282E"/>
    <w:rsid w:val="00523C38"/>
    <w:rsid w:val="00526E45"/>
    <w:rsid w:val="00536B1D"/>
    <w:rsid w:val="005402F8"/>
    <w:rsid w:val="0054671E"/>
    <w:rsid w:val="005508C1"/>
    <w:rsid w:val="00554CF6"/>
    <w:rsid w:val="005D043F"/>
    <w:rsid w:val="005E47D5"/>
    <w:rsid w:val="005F7C10"/>
    <w:rsid w:val="00603F7F"/>
    <w:rsid w:val="006170FA"/>
    <w:rsid w:val="006771E4"/>
    <w:rsid w:val="00677671"/>
    <w:rsid w:val="0069353C"/>
    <w:rsid w:val="006A35A3"/>
    <w:rsid w:val="006A595E"/>
    <w:rsid w:val="006C6B88"/>
    <w:rsid w:val="006D0DA4"/>
    <w:rsid w:val="006E2642"/>
    <w:rsid w:val="00706B7F"/>
    <w:rsid w:val="00710149"/>
    <w:rsid w:val="00712B5D"/>
    <w:rsid w:val="0075506C"/>
    <w:rsid w:val="00780B46"/>
    <w:rsid w:val="007B0A11"/>
    <w:rsid w:val="007C3582"/>
    <w:rsid w:val="007D533D"/>
    <w:rsid w:val="008308BE"/>
    <w:rsid w:val="008515D3"/>
    <w:rsid w:val="00851A5B"/>
    <w:rsid w:val="00853895"/>
    <w:rsid w:val="00854AB8"/>
    <w:rsid w:val="00874C08"/>
    <w:rsid w:val="00880E20"/>
    <w:rsid w:val="00895ED5"/>
    <w:rsid w:val="008D2E06"/>
    <w:rsid w:val="008D4473"/>
    <w:rsid w:val="008D5F98"/>
    <w:rsid w:val="008E20DF"/>
    <w:rsid w:val="009111EF"/>
    <w:rsid w:val="00920325"/>
    <w:rsid w:val="009363B1"/>
    <w:rsid w:val="0097693D"/>
    <w:rsid w:val="009B47B7"/>
    <w:rsid w:val="009D4D8E"/>
    <w:rsid w:val="009D6857"/>
    <w:rsid w:val="00A23DF2"/>
    <w:rsid w:val="00A63843"/>
    <w:rsid w:val="00A702B4"/>
    <w:rsid w:val="00AA34E5"/>
    <w:rsid w:val="00AC5F0A"/>
    <w:rsid w:val="00AC6ACE"/>
    <w:rsid w:val="00AE3C52"/>
    <w:rsid w:val="00B448EE"/>
    <w:rsid w:val="00B90FF8"/>
    <w:rsid w:val="00B946D6"/>
    <w:rsid w:val="00BC1411"/>
    <w:rsid w:val="00BD1015"/>
    <w:rsid w:val="00BD14D0"/>
    <w:rsid w:val="00BD403C"/>
    <w:rsid w:val="00C05A72"/>
    <w:rsid w:val="00C077B8"/>
    <w:rsid w:val="00C1667F"/>
    <w:rsid w:val="00C231D5"/>
    <w:rsid w:val="00C241D5"/>
    <w:rsid w:val="00C30E71"/>
    <w:rsid w:val="00C427FC"/>
    <w:rsid w:val="00C4452D"/>
    <w:rsid w:val="00C63B92"/>
    <w:rsid w:val="00C92D07"/>
    <w:rsid w:val="00C979CC"/>
    <w:rsid w:val="00CD737B"/>
    <w:rsid w:val="00CE0C4F"/>
    <w:rsid w:val="00CE486D"/>
    <w:rsid w:val="00D11E70"/>
    <w:rsid w:val="00D256A8"/>
    <w:rsid w:val="00D40993"/>
    <w:rsid w:val="00D47CF1"/>
    <w:rsid w:val="00D66C26"/>
    <w:rsid w:val="00DC2DB3"/>
    <w:rsid w:val="00DC5408"/>
    <w:rsid w:val="00DD2B30"/>
    <w:rsid w:val="00DD7D8E"/>
    <w:rsid w:val="00DF0426"/>
    <w:rsid w:val="00DF3803"/>
    <w:rsid w:val="00ED2321"/>
    <w:rsid w:val="00EF7735"/>
    <w:rsid w:val="00F0246D"/>
    <w:rsid w:val="00F328DB"/>
    <w:rsid w:val="00F4228F"/>
    <w:rsid w:val="00F51272"/>
    <w:rsid w:val="00F74F0F"/>
    <w:rsid w:val="00F75688"/>
    <w:rsid w:val="00F93F49"/>
    <w:rsid w:val="00F9732D"/>
    <w:rsid w:val="00FB1CD3"/>
    <w:rsid w:val="00FB5320"/>
    <w:rsid w:val="00FB59B4"/>
    <w:rsid w:val="00FC2751"/>
    <w:rsid w:val="00FD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45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Normal (Web)"/>
    <w:basedOn w:val="a"/>
    <w:uiPriority w:val="99"/>
    <w:unhideWhenUsed/>
    <w:rsid w:val="00D47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7B0A11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C44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445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Normal (Web)"/>
    <w:basedOn w:val="a"/>
    <w:uiPriority w:val="99"/>
    <w:unhideWhenUsed/>
    <w:rsid w:val="00D47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7B0A11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C44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445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85D72-2B2C-4B0F-8D0F-3D6B619BD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4201</Words>
  <Characters>23947</Characters>
  <Application>Microsoft Office Word</Application>
  <DocSecurity>0</DocSecurity>
  <Lines>199</Lines>
  <Paragraphs>5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8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Ліля</cp:lastModifiedBy>
  <cp:revision>3</cp:revision>
  <cp:lastPrinted>2021-08-18T12:31:00Z</cp:lastPrinted>
  <dcterms:created xsi:type="dcterms:W3CDTF">2023-09-20T15:07:00Z</dcterms:created>
  <dcterms:modified xsi:type="dcterms:W3CDTF">2023-09-20T15:08:00Z</dcterms:modified>
</cp:coreProperties>
</file>